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6A3D" w14:textId="77777777" w:rsidR="000A519E" w:rsidRDefault="000A519E">
      <w:pPr>
        <w:pStyle w:val="BodyText"/>
        <w:rPr>
          <w:rFonts w:ascii="Times New Roman"/>
        </w:rPr>
      </w:pPr>
    </w:p>
    <w:p w14:paraId="21E96A3E" w14:textId="77777777" w:rsidR="000A519E" w:rsidRDefault="000A519E">
      <w:pPr>
        <w:pStyle w:val="BodyText"/>
        <w:rPr>
          <w:rFonts w:ascii="Times New Roman"/>
        </w:rPr>
      </w:pPr>
    </w:p>
    <w:p w14:paraId="21E96A3F" w14:textId="77777777" w:rsidR="000A519E" w:rsidRDefault="000A519E">
      <w:pPr>
        <w:pStyle w:val="BodyText"/>
        <w:rPr>
          <w:rFonts w:ascii="Times New Roman"/>
        </w:rPr>
      </w:pPr>
    </w:p>
    <w:p w14:paraId="21E96A40" w14:textId="77777777" w:rsidR="000A519E" w:rsidRDefault="000A519E">
      <w:pPr>
        <w:pStyle w:val="BodyText"/>
        <w:spacing w:before="11"/>
        <w:rPr>
          <w:rFonts w:ascii="Times New Roman"/>
          <w:sz w:val="26"/>
        </w:rPr>
      </w:pPr>
    </w:p>
    <w:p w14:paraId="21E96A41" w14:textId="23974A73" w:rsidR="000A519E" w:rsidRDefault="00080C8B">
      <w:pPr>
        <w:tabs>
          <w:tab w:val="left" w:pos="10567"/>
        </w:tabs>
        <w:spacing w:line="20" w:lineRule="exact"/>
        <w:ind w:left="9951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DE" wp14:editId="184B80C2">
                <wp:extent cx="97790" cy="5715"/>
                <wp:effectExtent l="635" t="6985" r="6350" b="6350"/>
                <wp:docPr id="83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4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9E4B57" id="Group 81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">
                <v:line id="Line 82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" strokeweight=".15469mm"/>
                <w10:anchorlock/>
              </v:group>
            </w:pict>
          </mc:Fallback>
        </mc:AlternateContent>
      </w:r>
      <w:r w:rsidR="00A40B3D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E0" wp14:editId="2FBDC6EB">
                <wp:extent cx="97790" cy="5715"/>
                <wp:effectExtent l="1270" t="6985" r="5715" b="6350"/>
                <wp:docPr id="81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2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39C320" id="Group 79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">
                <v:line id="Line 80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" strokeweight=".15469mm"/>
                <w10:anchorlock/>
              </v:group>
            </w:pict>
          </mc:Fallback>
        </mc:AlternateContent>
      </w:r>
    </w:p>
    <w:p w14:paraId="21E96A42" w14:textId="77777777" w:rsidR="000A519E" w:rsidRDefault="000A519E">
      <w:pPr>
        <w:pStyle w:val="BodyText"/>
        <w:spacing w:before="10"/>
        <w:rPr>
          <w:rFonts w:ascii="Times New Roman"/>
          <w:sz w:val="15"/>
        </w:rPr>
      </w:pPr>
    </w:p>
    <w:p w14:paraId="21E96A43" w14:textId="0A63F94B" w:rsidR="000A519E" w:rsidRDefault="00080C8B">
      <w:pPr>
        <w:pStyle w:val="Title"/>
        <w:spacing w:line="247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1" locked="0" layoutInCell="1" allowOverlap="1" wp14:anchorId="21E96AE2" wp14:editId="71F4ECF5">
                <wp:simplePos x="0" y="0"/>
                <wp:positionH relativeFrom="page">
                  <wp:posOffset>6260465</wp:posOffset>
                </wp:positionH>
                <wp:positionV relativeFrom="paragraph">
                  <wp:posOffset>-763905</wp:posOffset>
                </wp:positionV>
                <wp:extent cx="1297305" cy="737870"/>
                <wp:effectExtent l="0" t="0" r="0" b="0"/>
                <wp:wrapNone/>
                <wp:docPr id="74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7305" cy="737870"/>
                          <a:chOff x="9859" y="-1203"/>
                          <a:chExt cx="2043" cy="1162"/>
                        </a:xfrm>
                      </wpg:grpSpPr>
                      <wps:wsp>
                        <wps:cNvPr id="75" name="AutoShape 78"/>
                        <wps:cNvSpPr>
                          <a:spLocks/>
                        </wps:cNvSpPr>
                        <wps:spPr bwMode="auto">
                          <a:xfrm>
                            <a:off x="9859" y="-1203"/>
                            <a:ext cx="2043" cy="850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680 -1203"/>
                              <a:gd name="T3" fmla="*/ -680 h 850"/>
                              <a:gd name="T4" fmla="+- 0 9859 9859"/>
                              <a:gd name="T5" fmla="*/ T4 w 2043"/>
                              <a:gd name="T6" fmla="+- 0 -680 -1203"/>
                              <a:gd name="T7" fmla="*/ -680 h 850"/>
                              <a:gd name="T8" fmla="+- 0 9859 9859"/>
                              <a:gd name="T9" fmla="*/ T8 w 2043"/>
                              <a:gd name="T10" fmla="+- 0 -516 -1203"/>
                              <a:gd name="T11" fmla="*/ -516 h 850"/>
                              <a:gd name="T12" fmla="+- 0 9859 9859"/>
                              <a:gd name="T13" fmla="*/ T12 w 2043"/>
                              <a:gd name="T14" fmla="+- 0 -353 -1203"/>
                              <a:gd name="T15" fmla="*/ -353 h 850"/>
                              <a:gd name="T16" fmla="+- 0 9874 9859"/>
                              <a:gd name="T17" fmla="*/ T16 w 2043"/>
                              <a:gd name="T18" fmla="+- 0 -353 -1203"/>
                              <a:gd name="T19" fmla="*/ -353 h 850"/>
                              <a:gd name="T20" fmla="+- 0 9874 9859"/>
                              <a:gd name="T21" fmla="*/ T20 w 2043"/>
                              <a:gd name="T22" fmla="+- 0 -516 -1203"/>
                              <a:gd name="T23" fmla="*/ -516 h 850"/>
                              <a:gd name="T24" fmla="+- 0 9874 9859"/>
                              <a:gd name="T25" fmla="*/ T24 w 2043"/>
                              <a:gd name="T26" fmla="+- 0 -680 -1203"/>
                              <a:gd name="T27" fmla="*/ -680 h 850"/>
                              <a:gd name="T28" fmla="+- 0 11902 9859"/>
                              <a:gd name="T29" fmla="*/ T28 w 2043"/>
                              <a:gd name="T30" fmla="+- 0 -680 -1203"/>
                              <a:gd name="T31" fmla="*/ -680 h 850"/>
                              <a:gd name="T32" fmla="+- 0 11887 9859"/>
                              <a:gd name="T33" fmla="*/ T32 w 2043"/>
                              <a:gd name="T34" fmla="+- 0 -680 -1203"/>
                              <a:gd name="T35" fmla="*/ -680 h 850"/>
                              <a:gd name="T36" fmla="+- 0 11887 9859"/>
                              <a:gd name="T37" fmla="*/ T36 w 2043"/>
                              <a:gd name="T38" fmla="+- 0 -516 -1203"/>
                              <a:gd name="T39" fmla="*/ -516 h 850"/>
                              <a:gd name="T40" fmla="+- 0 11887 9859"/>
                              <a:gd name="T41" fmla="*/ T40 w 2043"/>
                              <a:gd name="T42" fmla="+- 0 -353 -1203"/>
                              <a:gd name="T43" fmla="*/ -353 h 850"/>
                              <a:gd name="T44" fmla="+- 0 11902 9859"/>
                              <a:gd name="T45" fmla="*/ T44 w 2043"/>
                              <a:gd name="T46" fmla="+- 0 -353 -1203"/>
                              <a:gd name="T47" fmla="*/ -353 h 850"/>
                              <a:gd name="T48" fmla="+- 0 11902 9859"/>
                              <a:gd name="T49" fmla="*/ T48 w 2043"/>
                              <a:gd name="T50" fmla="+- 0 -516 -1203"/>
                              <a:gd name="T51" fmla="*/ -516 h 850"/>
                              <a:gd name="T52" fmla="+- 0 11902 9859"/>
                              <a:gd name="T53" fmla="*/ T52 w 2043"/>
                              <a:gd name="T54" fmla="+- 0 -680 -1203"/>
                              <a:gd name="T55" fmla="*/ -680 h 850"/>
                              <a:gd name="T56" fmla="+- 0 11902 9859"/>
                              <a:gd name="T57" fmla="*/ T56 w 2043"/>
                              <a:gd name="T58" fmla="+- 0 -1203 -1203"/>
                              <a:gd name="T59" fmla="*/ -1203 h 850"/>
                              <a:gd name="T60" fmla="+- 0 11887 9859"/>
                              <a:gd name="T61" fmla="*/ T60 w 2043"/>
                              <a:gd name="T62" fmla="+- 0 -1203 -1203"/>
                              <a:gd name="T63" fmla="*/ -1203 h 850"/>
                              <a:gd name="T64" fmla="+- 0 9874 9859"/>
                              <a:gd name="T65" fmla="*/ T64 w 2043"/>
                              <a:gd name="T66" fmla="+- 0 -1203 -1203"/>
                              <a:gd name="T67" fmla="*/ -1203 h 850"/>
                              <a:gd name="T68" fmla="+- 0 9859 9859"/>
                              <a:gd name="T69" fmla="*/ T68 w 2043"/>
                              <a:gd name="T70" fmla="+- 0 -1203 -1203"/>
                              <a:gd name="T71" fmla="*/ -1203 h 850"/>
                              <a:gd name="T72" fmla="+- 0 9859 9859"/>
                              <a:gd name="T73" fmla="*/ T72 w 2043"/>
                              <a:gd name="T74" fmla="+- 0 -1188 -1203"/>
                              <a:gd name="T75" fmla="*/ -1188 h 850"/>
                              <a:gd name="T76" fmla="+- 0 9859 9859"/>
                              <a:gd name="T77" fmla="*/ T76 w 2043"/>
                              <a:gd name="T78" fmla="+- 0 -1006 -1203"/>
                              <a:gd name="T79" fmla="*/ -1006 h 850"/>
                              <a:gd name="T80" fmla="+- 0 9859 9859"/>
                              <a:gd name="T81" fmla="*/ T80 w 2043"/>
                              <a:gd name="T82" fmla="+- 0 -843 -1203"/>
                              <a:gd name="T83" fmla="*/ -843 h 850"/>
                              <a:gd name="T84" fmla="+- 0 9859 9859"/>
                              <a:gd name="T85" fmla="*/ T84 w 2043"/>
                              <a:gd name="T86" fmla="+- 0 -680 -1203"/>
                              <a:gd name="T87" fmla="*/ -680 h 850"/>
                              <a:gd name="T88" fmla="+- 0 9874 9859"/>
                              <a:gd name="T89" fmla="*/ T88 w 2043"/>
                              <a:gd name="T90" fmla="+- 0 -680 -1203"/>
                              <a:gd name="T91" fmla="*/ -680 h 850"/>
                              <a:gd name="T92" fmla="+- 0 9874 9859"/>
                              <a:gd name="T93" fmla="*/ T92 w 2043"/>
                              <a:gd name="T94" fmla="+- 0 -843 -1203"/>
                              <a:gd name="T95" fmla="*/ -843 h 850"/>
                              <a:gd name="T96" fmla="+- 0 9874 9859"/>
                              <a:gd name="T97" fmla="*/ T96 w 2043"/>
                              <a:gd name="T98" fmla="+- 0 -1006 -1203"/>
                              <a:gd name="T99" fmla="*/ -1006 h 850"/>
                              <a:gd name="T100" fmla="+- 0 9874 9859"/>
                              <a:gd name="T101" fmla="*/ T100 w 2043"/>
                              <a:gd name="T102" fmla="+- 0 -1188 -1203"/>
                              <a:gd name="T103" fmla="*/ -1188 h 850"/>
                              <a:gd name="T104" fmla="+- 0 11887 9859"/>
                              <a:gd name="T105" fmla="*/ T104 w 2043"/>
                              <a:gd name="T106" fmla="+- 0 -1188 -1203"/>
                              <a:gd name="T107" fmla="*/ -1188 h 850"/>
                              <a:gd name="T108" fmla="+- 0 11887 9859"/>
                              <a:gd name="T109" fmla="*/ T108 w 2043"/>
                              <a:gd name="T110" fmla="+- 0 -1006 -1203"/>
                              <a:gd name="T111" fmla="*/ -1006 h 850"/>
                              <a:gd name="T112" fmla="+- 0 11887 9859"/>
                              <a:gd name="T113" fmla="*/ T112 w 2043"/>
                              <a:gd name="T114" fmla="+- 0 -843 -1203"/>
                              <a:gd name="T115" fmla="*/ -843 h 850"/>
                              <a:gd name="T116" fmla="+- 0 11887 9859"/>
                              <a:gd name="T117" fmla="*/ T116 w 2043"/>
                              <a:gd name="T118" fmla="+- 0 -680 -1203"/>
                              <a:gd name="T119" fmla="*/ -680 h 850"/>
                              <a:gd name="T120" fmla="+- 0 11902 9859"/>
                              <a:gd name="T121" fmla="*/ T120 w 2043"/>
                              <a:gd name="T122" fmla="+- 0 -680 -1203"/>
                              <a:gd name="T123" fmla="*/ -680 h 850"/>
                              <a:gd name="T124" fmla="+- 0 11902 9859"/>
                              <a:gd name="T125" fmla="*/ T124 w 2043"/>
                              <a:gd name="T126" fmla="+- 0 -843 -1203"/>
                              <a:gd name="T127" fmla="*/ -843 h 850"/>
                              <a:gd name="T128" fmla="+- 0 11902 9859"/>
                              <a:gd name="T129" fmla="*/ T128 w 2043"/>
                              <a:gd name="T130" fmla="+- 0 -1006 -1203"/>
                              <a:gd name="T131" fmla="*/ -1006 h 850"/>
                              <a:gd name="T132" fmla="+- 0 11902 9859"/>
                              <a:gd name="T133" fmla="*/ T132 w 2043"/>
                              <a:gd name="T134" fmla="+- 0 -1188 -1203"/>
                              <a:gd name="T135" fmla="*/ -1188 h 850"/>
                              <a:gd name="T136" fmla="+- 0 11902 9859"/>
                              <a:gd name="T137" fmla="*/ T136 w 2043"/>
                              <a:gd name="T138" fmla="+- 0 -1203 -1203"/>
                              <a:gd name="T139" fmla="*/ -1203 h 8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043" h="850">
                                <a:moveTo>
                                  <a:pt x="15" y="523"/>
                                </a:moveTo>
                                <a:lnTo>
                                  <a:pt x="0" y="523"/>
                                </a:lnTo>
                                <a:lnTo>
                                  <a:pt x="0" y="687"/>
                                </a:lnTo>
                                <a:lnTo>
                                  <a:pt x="0" y="850"/>
                                </a:lnTo>
                                <a:lnTo>
                                  <a:pt x="15" y="850"/>
                                </a:lnTo>
                                <a:lnTo>
                                  <a:pt x="15" y="687"/>
                                </a:lnTo>
                                <a:lnTo>
                                  <a:pt x="15" y="523"/>
                                </a:lnTo>
                                <a:close/>
                                <a:moveTo>
                                  <a:pt x="2043" y="523"/>
                                </a:moveTo>
                                <a:lnTo>
                                  <a:pt x="2028" y="523"/>
                                </a:lnTo>
                                <a:lnTo>
                                  <a:pt x="2028" y="687"/>
                                </a:lnTo>
                                <a:lnTo>
                                  <a:pt x="2028" y="850"/>
                                </a:lnTo>
                                <a:lnTo>
                                  <a:pt x="2043" y="850"/>
                                </a:lnTo>
                                <a:lnTo>
                                  <a:pt x="2043" y="687"/>
                                </a:lnTo>
                                <a:lnTo>
                                  <a:pt x="2043" y="52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"/>
                                </a:lnTo>
                                <a:lnTo>
                                  <a:pt x="0" y="197"/>
                                </a:lnTo>
                                <a:lnTo>
                                  <a:pt x="0" y="360"/>
                                </a:lnTo>
                                <a:lnTo>
                                  <a:pt x="0" y="523"/>
                                </a:lnTo>
                                <a:lnTo>
                                  <a:pt x="15" y="523"/>
                                </a:lnTo>
                                <a:lnTo>
                                  <a:pt x="15" y="360"/>
                                </a:lnTo>
                                <a:lnTo>
                                  <a:pt x="15" y="197"/>
                                </a:lnTo>
                                <a:lnTo>
                                  <a:pt x="15" y="15"/>
                                </a:lnTo>
                                <a:lnTo>
                                  <a:pt x="2028" y="15"/>
                                </a:lnTo>
                                <a:lnTo>
                                  <a:pt x="2028" y="197"/>
                                </a:lnTo>
                                <a:lnTo>
                                  <a:pt x="2028" y="360"/>
                                </a:lnTo>
                                <a:lnTo>
                                  <a:pt x="2028" y="523"/>
                                </a:lnTo>
                                <a:lnTo>
                                  <a:pt x="2043" y="523"/>
                                </a:lnTo>
                                <a:lnTo>
                                  <a:pt x="2043" y="360"/>
                                </a:lnTo>
                                <a:lnTo>
                                  <a:pt x="2043" y="197"/>
                                </a:lnTo>
                                <a:lnTo>
                                  <a:pt x="2043" y="15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9922" y="-198"/>
                            <a:ext cx="153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AutoShape 76"/>
                        <wps:cNvSpPr>
                          <a:spLocks/>
                        </wps:cNvSpPr>
                        <wps:spPr bwMode="auto">
                          <a:xfrm>
                            <a:off x="9859" y="-354"/>
                            <a:ext cx="2043" cy="313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190 -353"/>
                              <a:gd name="T3" fmla="*/ -190 h 313"/>
                              <a:gd name="T4" fmla="+- 0 9859 9859"/>
                              <a:gd name="T5" fmla="*/ T4 w 2043"/>
                              <a:gd name="T6" fmla="+- 0 -190 -353"/>
                              <a:gd name="T7" fmla="*/ -190 h 313"/>
                              <a:gd name="T8" fmla="+- 0 9859 9859"/>
                              <a:gd name="T9" fmla="*/ T8 w 2043"/>
                              <a:gd name="T10" fmla="+- 0 -56 -353"/>
                              <a:gd name="T11" fmla="*/ -56 h 313"/>
                              <a:gd name="T12" fmla="+- 0 9874 9859"/>
                              <a:gd name="T13" fmla="*/ T12 w 2043"/>
                              <a:gd name="T14" fmla="+- 0 -56 -353"/>
                              <a:gd name="T15" fmla="*/ -56 h 313"/>
                              <a:gd name="T16" fmla="+- 0 9874 9859"/>
                              <a:gd name="T17" fmla="*/ T16 w 2043"/>
                              <a:gd name="T18" fmla="+- 0 -190 -353"/>
                              <a:gd name="T19" fmla="*/ -190 h 313"/>
                              <a:gd name="T20" fmla="+- 0 9874 9859"/>
                              <a:gd name="T21" fmla="*/ T20 w 2043"/>
                              <a:gd name="T22" fmla="+- 0 -353 -353"/>
                              <a:gd name="T23" fmla="*/ -353 h 313"/>
                              <a:gd name="T24" fmla="+- 0 9859 9859"/>
                              <a:gd name="T25" fmla="*/ T24 w 2043"/>
                              <a:gd name="T26" fmla="+- 0 -353 -353"/>
                              <a:gd name="T27" fmla="*/ -353 h 313"/>
                              <a:gd name="T28" fmla="+- 0 9859 9859"/>
                              <a:gd name="T29" fmla="*/ T28 w 2043"/>
                              <a:gd name="T30" fmla="+- 0 -190 -353"/>
                              <a:gd name="T31" fmla="*/ -190 h 313"/>
                              <a:gd name="T32" fmla="+- 0 9874 9859"/>
                              <a:gd name="T33" fmla="*/ T32 w 2043"/>
                              <a:gd name="T34" fmla="+- 0 -190 -353"/>
                              <a:gd name="T35" fmla="*/ -190 h 313"/>
                              <a:gd name="T36" fmla="+- 0 9874 9859"/>
                              <a:gd name="T37" fmla="*/ T36 w 2043"/>
                              <a:gd name="T38" fmla="+- 0 -353 -353"/>
                              <a:gd name="T39" fmla="*/ -353 h 313"/>
                              <a:gd name="T40" fmla="+- 0 11902 9859"/>
                              <a:gd name="T41" fmla="*/ T40 w 2043"/>
                              <a:gd name="T42" fmla="+- 0 -190 -353"/>
                              <a:gd name="T43" fmla="*/ -190 h 313"/>
                              <a:gd name="T44" fmla="+- 0 11887 9859"/>
                              <a:gd name="T45" fmla="*/ T44 w 2043"/>
                              <a:gd name="T46" fmla="+- 0 -190 -353"/>
                              <a:gd name="T47" fmla="*/ -190 h 313"/>
                              <a:gd name="T48" fmla="+- 0 11887 9859"/>
                              <a:gd name="T49" fmla="*/ T48 w 2043"/>
                              <a:gd name="T50" fmla="+- 0 -56 -353"/>
                              <a:gd name="T51" fmla="*/ -56 h 313"/>
                              <a:gd name="T52" fmla="+- 0 10001 9859"/>
                              <a:gd name="T53" fmla="*/ T52 w 2043"/>
                              <a:gd name="T54" fmla="+- 0 -56 -353"/>
                              <a:gd name="T55" fmla="*/ -56 h 313"/>
                              <a:gd name="T56" fmla="+- 0 10001 9859"/>
                              <a:gd name="T57" fmla="*/ T56 w 2043"/>
                              <a:gd name="T58" fmla="+- 0 -190 -353"/>
                              <a:gd name="T59" fmla="*/ -190 h 313"/>
                              <a:gd name="T60" fmla="+- 0 9987 9859"/>
                              <a:gd name="T61" fmla="*/ T60 w 2043"/>
                              <a:gd name="T62" fmla="+- 0 -190 -353"/>
                              <a:gd name="T63" fmla="*/ -190 h 313"/>
                              <a:gd name="T64" fmla="+- 0 9987 9859"/>
                              <a:gd name="T65" fmla="*/ T64 w 2043"/>
                              <a:gd name="T66" fmla="+- 0 -56 -353"/>
                              <a:gd name="T67" fmla="*/ -56 h 313"/>
                              <a:gd name="T68" fmla="+- 0 9874 9859"/>
                              <a:gd name="T69" fmla="*/ T68 w 2043"/>
                              <a:gd name="T70" fmla="+- 0 -56 -353"/>
                              <a:gd name="T71" fmla="*/ -56 h 313"/>
                              <a:gd name="T72" fmla="+- 0 9874 9859"/>
                              <a:gd name="T73" fmla="*/ T72 w 2043"/>
                              <a:gd name="T74" fmla="+- 0 -41 -353"/>
                              <a:gd name="T75" fmla="*/ -41 h 313"/>
                              <a:gd name="T76" fmla="+- 0 9987 9859"/>
                              <a:gd name="T77" fmla="*/ T76 w 2043"/>
                              <a:gd name="T78" fmla="+- 0 -41 -353"/>
                              <a:gd name="T79" fmla="*/ -41 h 313"/>
                              <a:gd name="T80" fmla="+- 0 9987 9859"/>
                              <a:gd name="T81" fmla="*/ T80 w 2043"/>
                              <a:gd name="T82" fmla="+- 0 -41 -353"/>
                              <a:gd name="T83" fmla="*/ -41 h 313"/>
                              <a:gd name="T84" fmla="+- 0 10001 9859"/>
                              <a:gd name="T85" fmla="*/ T84 w 2043"/>
                              <a:gd name="T86" fmla="+- 0 -41 -353"/>
                              <a:gd name="T87" fmla="*/ -41 h 313"/>
                              <a:gd name="T88" fmla="+- 0 10001 9859"/>
                              <a:gd name="T89" fmla="*/ T88 w 2043"/>
                              <a:gd name="T90" fmla="+- 0 -41 -353"/>
                              <a:gd name="T91" fmla="*/ -41 h 313"/>
                              <a:gd name="T92" fmla="+- 0 11887 9859"/>
                              <a:gd name="T93" fmla="*/ T92 w 2043"/>
                              <a:gd name="T94" fmla="+- 0 -41 -353"/>
                              <a:gd name="T95" fmla="*/ -41 h 313"/>
                              <a:gd name="T96" fmla="+- 0 11902 9859"/>
                              <a:gd name="T97" fmla="*/ T96 w 2043"/>
                              <a:gd name="T98" fmla="+- 0 -41 -353"/>
                              <a:gd name="T99" fmla="*/ -41 h 313"/>
                              <a:gd name="T100" fmla="+- 0 11902 9859"/>
                              <a:gd name="T101" fmla="*/ T100 w 2043"/>
                              <a:gd name="T102" fmla="+- 0 -56 -353"/>
                              <a:gd name="T103" fmla="*/ -56 h 313"/>
                              <a:gd name="T104" fmla="+- 0 11902 9859"/>
                              <a:gd name="T105" fmla="*/ T104 w 2043"/>
                              <a:gd name="T106" fmla="+- 0 -190 -353"/>
                              <a:gd name="T107" fmla="*/ -190 h 313"/>
                              <a:gd name="T108" fmla="+- 0 11902 9859"/>
                              <a:gd name="T109" fmla="*/ T108 w 2043"/>
                              <a:gd name="T110" fmla="+- 0 -353 -353"/>
                              <a:gd name="T111" fmla="*/ -353 h 313"/>
                              <a:gd name="T112" fmla="+- 0 11887 9859"/>
                              <a:gd name="T113" fmla="*/ T112 w 2043"/>
                              <a:gd name="T114" fmla="+- 0 -353 -353"/>
                              <a:gd name="T115" fmla="*/ -353 h 313"/>
                              <a:gd name="T116" fmla="+- 0 11887 9859"/>
                              <a:gd name="T117" fmla="*/ T116 w 2043"/>
                              <a:gd name="T118" fmla="+- 0 -190 -353"/>
                              <a:gd name="T119" fmla="*/ -190 h 313"/>
                              <a:gd name="T120" fmla="+- 0 11902 9859"/>
                              <a:gd name="T121" fmla="*/ T120 w 2043"/>
                              <a:gd name="T122" fmla="+- 0 -190 -353"/>
                              <a:gd name="T123" fmla="*/ -190 h 313"/>
                              <a:gd name="T124" fmla="+- 0 11902 9859"/>
                              <a:gd name="T125" fmla="*/ T124 w 2043"/>
                              <a:gd name="T126" fmla="+- 0 -353 -353"/>
                              <a:gd name="T127" fmla="*/ -353 h 3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2043" h="313">
                                <a:moveTo>
                                  <a:pt x="15" y="163"/>
                                </a:moveTo>
                                <a:lnTo>
                                  <a:pt x="0" y="163"/>
                                </a:lnTo>
                                <a:lnTo>
                                  <a:pt x="0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163"/>
                                </a:lnTo>
                                <a:close/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3"/>
                                </a:lnTo>
                                <a:lnTo>
                                  <a:pt x="15" y="163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2043" y="163"/>
                                </a:moveTo>
                                <a:lnTo>
                                  <a:pt x="2028" y="163"/>
                                </a:lnTo>
                                <a:lnTo>
                                  <a:pt x="2028" y="297"/>
                                </a:lnTo>
                                <a:lnTo>
                                  <a:pt x="142" y="297"/>
                                </a:lnTo>
                                <a:lnTo>
                                  <a:pt x="142" y="163"/>
                                </a:lnTo>
                                <a:lnTo>
                                  <a:pt x="128" y="163"/>
                                </a:lnTo>
                                <a:lnTo>
                                  <a:pt x="128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312"/>
                                </a:lnTo>
                                <a:lnTo>
                                  <a:pt x="128" y="312"/>
                                </a:lnTo>
                                <a:lnTo>
                                  <a:pt x="142" y="312"/>
                                </a:lnTo>
                                <a:lnTo>
                                  <a:pt x="2028" y="312"/>
                                </a:lnTo>
                                <a:lnTo>
                                  <a:pt x="2043" y="312"/>
                                </a:lnTo>
                                <a:lnTo>
                                  <a:pt x="2043" y="297"/>
                                </a:lnTo>
                                <a:lnTo>
                                  <a:pt x="2043" y="16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2028" y="163"/>
                                </a:lnTo>
                                <a:lnTo>
                                  <a:pt x="2043" y="163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9921" y="-1164"/>
                            <a:ext cx="1663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7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For</w:t>
                              </w:r>
                              <w:r>
                                <w:rPr>
                                  <w:spacing w:val="-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us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nly</w:t>
                              </w:r>
                            </w:p>
                            <w:p w14:paraId="21E96B08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Appr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9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ST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A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2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PDE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10075" y="-348"/>
                            <a:ext cx="949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B" w14:textId="77777777" w:rsidR="000A519E" w:rsidRDefault="00A40B3D">
                              <w:pPr>
                                <w:tabs>
                                  <w:tab w:val="left" w:pos="734"/>
                                </w:tabs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Notify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  <w:t>D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0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11426" y="-348"/>
                            <a:ext cx="211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C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M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96AE2" id="Group 72" o:spid="_x0000_s1026" style="position:absolute;left:0;text-align:left;margin-left:492.95pt;margin-top:-60.15pt;width:102.15pt;height:58.1pt;z-index:-251658231;mso-position-horizontal-relative:page" coordorigin="9859,-1203" coordsize="2043,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">
                <v:shape id="AutoShape 78" o:spid="_x0000_s1027" style="position:absolute;left:9859;top:-1203;width:2043;height:850;visibility:visible;mso-wrap-style:square;v-text-anchor:top" coordsize="2043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" path="m15,523l,523,,687,,850r15,l15,687r,-164xm2043,523r-15,l2028,687r,163l2043,850r,-163l2043,523xm2043,r-15,l15,,,,,15,,197,,360,,523r15,l15,360r,-163l15,15r2013,l2028,197r,163l2028,523r15,l2043,360r,-163l2043,15r,-15xe" fillcolor="black" stroked="f">
                  <v:path arrowok="t" o:connecttype="custom" o:connectlocs="15,-680;0,-680;0,-516;0,-353;15,-353;15,-516;15,-680;2043,-680;2028,-680;2028,-516;2028,-353;2043,-353;2043,-516;2043,-680;2043,-1203;2028,-1203;15,-1203;0,-1203;0,-1188;0,-1006;0,-843;0,-680;15,-680;15,-843;15,-1006;15,-1188;2028,-1188;2028,-1006;2028,-843;2028,-680;2043,-680;2043,-843;2043,-1006;2043,-1188;2043,-1203" o:connectangles="0,0,0,0,0,0,0,0,0,0,0,0,0,0,0,0,0,0,0,0,0,0,0,0,0,0,0,0,0,0,0,0,0,0,0"/>
                </v:shape>
                <v:line id="Line 77" o:spid="_x0000_s1028" style="position:absolute;visibility:visible;mso-wrap-style:square" from="9922,-198" to="10075,-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" strokeweight=".15469mm"/>
                <v:shape id="AutoShape 76" o:spid="_x0000_s1029" style="position:absolute;left:9859;top:-354;width:2043;height:313;visibility:visible;mso-wrap-style:square;v-text-anchor:top" coordsize="2043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" path="m15,163l,163,,297r15,l15,163xm15,l,,,163r15,l15,xm2043,163r-15,l2028,297r-1886,l142,163r-14,l128,297r-113,l15,312r113,l142,312r1886,l2043,312r,-15l2043,163xm2043,r-15,l2028,163r15,l2043,xe" fillcolor="black" stroked="f">
                  <v:path arrowok="t" o:connecttype="custom" o:connectlocs="15,-190;0,-190;0,-56;15,-56;15,-190;15,-353;0,-353;0,-190;15,-190;15,-353;2043,-190;2028,-190;2028,-56;142,-56;142,-190;128,-190;128,-56;15,-56;15,-41;128,-41;128,-41;142,-41;142,-41;2028,-41;2043,-41;2043,-56;2043,-190;2043,-353;2028,-353;2028,-190;2043,-190;2043,-353" o:connectangles="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5" o:spid="_x0000_s1030" type="#_x0000_t202" style="position:absolute;left:9921;top:-1164;width:1663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21E96B07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For</w:t>
                        </w:r>
                        <w:r>
                          <w:rPr>
                            <w:spacing w:val="-5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ffic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us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nly</w:t>
                        </w:r>
                      </w:p>
                      <w:p w14:paraId="21E96B08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Appr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9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ST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A" w14:textId="77777777" w:rsidR="000A519E" w:rsidRDefault="00A40B3D">
                        <w:pPr>
                          <w:tabs>
                            <w:tab w:val="left" w:pos="719"/>
                            <w:tab w:val="left" w:pos="1642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PDE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74" o:spid="_x0000_s1031" type="#_x0000_t202" style="position:absolute;left:10075;top:-348;width:949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21E96B0B" w14:textId="77777777" w:rsidR="000A519E" w:rsidRDefault="00A40B3D">
                        <w:pPr>
                          <w:tabs>
                            <w:tab w:val="left" w:pos="734"/>
                          </w:tabs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Notify</w:t>
                        </w:r>
                        <w:r>
                          <w:rPr>
                            <w:sz w:val="14"/>
                          </w:rPr>
                          <w:tab/>
                          <w:t>DB</w:t>
                        </w:r>
                      </w:p>
                    </w:txbxContent>
                  </v:textbox>
                </v:shape>
                <v:shape id="Text Box 73" o:spid="_x0000_s1032" type="#_x0000_t202" style="position:absolute;left:11426;top:-348;width:211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21E96B0C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ML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40B3D">
        <w:rPr>
          <w:noProof/>
        </w:rPr>
        <w:drawing>
          <wp:anchor distT="0" distB="0" distL="0" distR="0" simplePos="0" relativeHeight="251658241" behindDoc="0" locked="0" layoutInCell="1" allowOverlap="1" wp14:anchorId="21E96AE3" wp14:editId="21E96AE4">
            <wp:simplePos x="0" y="0"/>
            <wp:positionH relativeFrom="page">
              <wp:posOffset>550481</wp:posOffset>
            </wp:positionH>
            <wp:positionV relativeFrom="paragraph">
              <wp:posOffset>-376608</wp:posOffset>
            </wp:positionV>
            <wp:extent cx="876287" cy="91439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287" cy="914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0B3D">
        <w:t>Application</w:t>
      </w:r>
      <w:r w:rsidR="00A40B3D">
        <w:rPr>
          <w:spacing w:val="71"/>
        </w:rPr>
        <w:t xml:space="preserve"> </w:t>
      </w:r>
      <w:r w:rsidR="00A40B3D">
        <w:t>for</w:t>
      </w:r>
      <w:r w:rsidR="00A40B3D">
        <w:rPr>
          <w:spacing w:val="73"/>
        </w:rPr>
        <w:t xml:space="preserve"> </w:t>
      </w:r>
      <w:r w:rsidR="00A40B3D">
        <w:t>the</w:t>
      </w:r>
      <w:r w:rsidR="00A40B3D">
        <w:rPr>
          <w:spacing w:val="69"/>
        </w:rPr>
        <w:t xml:space="preserve"> </w:t>
      </w:r>
      <w:r w:rsidR="00A40B3D">
        <w:t>202</w:t>
      </w:r>
      <w:r w:rsidR="00F4401A">
        <w:t>4</w:t>
      </w:r>
      <w:r w:rsidR="0070518D">
        <w:t xml:space="preserve"> </w:t>
      </w:r>
      <w:r w:rsidR="00A40B3D">
        <w:t>-</w:t>
      </w:r>
      <w:r w:rsidR="0070518D">
        <w:t xml:space="preserve"> </w:t>
      </w:r>
      <w:r w:rsidR="00A40B3D">
        <w:t>202</w:t>
      </w:r>
      <w:r w:rsidR="00F4401A">
        <w:t>6</w:t>
      </w:r>
      <w:r w:rsidR="00A40B3D">
        <w:rPr>
          <w:spacing w:val="71"/>
        </w:rPr>
        <w:t xml:space="preserve"> </w:t>
      </w:r>
      <w:r w:rsidR="00A40B3D">
        <w:t>Colleague</w:t>
      </w:r>
      <w:r w:rsidR="00A40B3D">
        <w:rPr>
          <w:spacing w:val="70"/>
        </w:rPr>
        <w:t xml:space="preserve"> </w:t>
      </w:r>
      <w:r w:rsidR="00A40B3D">
        <w:t>Group</w:t>
      </w:r>
      <w:r w:rsidR="00A40B3D">
        <w:rPr>
          <w:spacing w:val="69"/>
        </w:rPr>
        <w:t xml:space="preserve"> </w:t>
      </w:r>
      <w:r w:rsidR="00A40B3D">
        <w:t>of</w:t>
      </w:r>
      <w:r w:rsidR="00A40B3D">
        <w:rPr>
          <w:spacing w:val="-86"/>
        </w:rPr>
        <w:t xml:space="preserve"> </w: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Wisconsin</w:t>
      </w:r>
      <w:r w:rsidR="00A40B3D">
        <w:rPr>
          <w:spacing w:val="-6"/>
        </w:rPr>
        <w:t xml:space="preserve"> </w:t>
      </w:r>
      <w:r w:rsidR="00A40B3D">
        <w:t>Certified</w:t>
      </w:r>
      <w:r w:rsidR="00A40B3D">
        <w:rPr>
          <w:spacing w:val="-6"/>
        </w:rPr>
        <w:t xml:space="preserve"> </w:t>
      </w:r>
      <w:r w:rsidR="00A40B3D">
        <w:t>Public</w:t>
      </w:r>
      <w:r w:rsidR="00A40B3D">
        <w:rPr>
          <w:spacing w:val="-5"/>
        </w:rPr>
        <w:t xml:space="preserve"> </w:t>
      </w:r>
      <w:r w:rsidR="00A40B3D">
        <w:t>Manager</w:t>
      </w:r>
      <w:r w:rsidR="00A40B3D">
        <w:rPr>
          <w:rFonts w:ascii="Calibri" w:hAnsi="Calibri"/>
        </w:rPr>
        <w:t>®</w:t>
      </w:r>
      <w:r w:rsidR="00A40B3D">
        <w:rPr>
          <w:rFonts w:ascii="Calibri" w:hAnsi="Calibri"/>
          <w:spacing w:val="12"/>
        </w:rPr>
        <w:t xml:space="preserve"> </w:t>
      </w:r>
      <w:r w:rsidR="00A40B3D">
        <w:t>Program</w:t>
      </w:r>
    </w:p>
    <w:p w14:paraId="21E96A44" w14:textId="3DB20A62" w:rsidR="000A519E" w:rsidRDefault="0030512F" w:rsidP="0030512F">
      <w:pPr>
        <w:pStyle w:val="BodyText"/>
        <w:spacing w:before="43"/>
        <w:ind w:left="1440" w:right="400"/>
        <w:jc w:val="center"/>
      </w:pPr>
      <w:r>
        <w:t>The Madison-based p</w:t>
      </w:r>
      <w:r w:rsidR="00A40B3D">
        <w:t>rogram</w:t>
      </w:r>
      <w:r w:rsidR="00A40B3D">
        <w:rPr>
          <w:spacing w:val="-3"/>
        </w:rPr>
        <w:t xml:space="preserve"> </w:t>
      </w:r>
      <w:r>
        <w:rPr>
          <w:spacing w:val="-3"/>
        </w:rPr>
        <w:t xml:space="preserve">will </w:t>
      </w:r>
      <w:r w:rsidR="00B45B17">
        <w:rPr>
          <w:spacing w:val="-3"/>
        </w:rPr>
        <w:t xml:space="preserve">be </w:t>
      </w:r>
      <w:r w:rsidR="00A40B3D">
        <w:t>held</w:t>
      </w:r>
      <w:r w:rsidR="003167C1">
        <w:t xml:space="preserve"> </w:t>
      </w:r>
      <w:r w:rsidR="00BD0E13">
        <w:t>in person</w:t>
      </w:r>
      <w:r w:rsidR="00227493">
        <w:t xml:space="preserve"> </w:t>
      </w:r>
      <w:r>
        <w:t xml:space="preserve">(and virtually) </w:t>
      </w:r>
      <w:r w:rsidR="003167C1">
        <w:t xml:space="preserve">at </w:t>
      </w:r>
      <w:r w:rsidR="000777E7">
        <w:t>a location to be determined</w:t>
      </w:r>
      <w:r w:rsidR="00BA2AC5">
        <w:t>.</w:t>
      </w:r>
    </w:p>
    <w:p w14:paraId="21E96A45" w14:textId="267E9C6C" w:rsidR="000A519E" w:rsidRDefault="00A40B3D">
      <w:pPr>
        <w:spacing w:before="55"/>
        <w:ind w:left="3775"/>
        <w:rPr>
          <w:rFonts w:ascii="Calibri"/>
          <w:sz w:val="18"/>
        </w:rPr>
      </w:pPr>
      <w:r>
        <w:rPr>
          <w:rFonts w:ascii="Calibri"/>
          <w:sz w:val="18"/>
        </w:rPr>
        <w:t>See</w:t>
      </w:r>
      <w:r>
        <w:rPr>
          <w:rFonts w:ascii="Calibri"/>
          <w:spacing w:val="-5"/>
          <w:sz w:val="18"/>
        </w:rPr>
        <w:t xml:space="preserve"> </w:t>
      </w:r>
      <w:r w:rsidR="00BA2AC5">
        <w:rPr>
          <w:rFonts w:ascii="Calibri"/>
          <w:spacing w:val="-5"/>
          <w:sz w:val="18"/>
        </w:rPr>
        <w:t xml:space="preserve">the </w:t>
      </w:r>
      <w:r>
        <w:rPr>
          <w:rFonts w:ascii="Calibri"/>
          <w:sz w:val="18"/>
        </w:rPr>
        <w:t>attached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chedule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-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dates</w:t>
      </w:r>
      <w:r>
        <w:rPr>
          <w:rFonts w:ascii="Calibri"/>
          <w:spacing w:val="-5"/>
          <w:sz w:val="18"/>
        </w:rPr>
        <w:t xml:space="preserve"> </w:t>
      </w:r>
      <w:r>
        <w:rPr>
          <w:rFonts w:ascii="Calibri"/>
          <w:sz w:val="18"/>
        </w:rPr>
        <w:t>fixed,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pics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ubject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change</w:t>
      </w:r>
      <w:r w:rsidR="000777E7">
        <w:rPr>
          <w:rFonts w:ascii="Calibri"/>
          <w:sz w:val="18"/>
        </w:rPr>
        <w:t>.</w:t>
      </w:r>
    </w:p>
    <w:p w14:paraId="21E96A46" w14:textId="77777777" w:rsidR="000A519E" w:rsidRDefault="000A519E">
      <w:pPr>
        <w:pStyle w:val="BodyText"/>
        <w:spacing w:before="3"/>
        <w:rPr>
          <w:rFonts w:ascii="Calibri"/>
          <w:sz w:val="11"/>
        </w:rPr>
      </w:pPr>
    </w:p>
    <w:p w14:paraId="21E96A47" w14:textId="77777777" w:rsidR="000A519E" w:rsidRDefault="00A40B3D">
      <w:pPr>
        <w:pStyle w:val="BodyText"/>
        <w:tabs>
          <w:tab w:val="left" w:pos="10243"/>
        </w:tabs>
        <w:spacing w:before="93" w:line="360" w:lineRule="auto"/>
        <w:ind w:left="164" w:right="955"/>
        <w:jc w:val="both"/>
        <w:rPr>
          <w:b/>
        </w:rPr>
      </w:pPr>
      <w:r>
        <w:t>Name</w:t>
      </w:r>
      <w:r>
        <w:rPr>
          <w:rFonts w:ascii="Times New Roman"/>
          <w:u w:val="single"/>
        </w:rPr>
        <w:tab/>
      </w:r>
      <w:r>
        <w:t xml:space="preserve"> Position</w:t>
      </w:r>
      <w:r>
        <w:rPr>
          <w:rFonts w:ascii="Times New Roman"/>
          <w:u w:val="single"/>
        </w:rPr>
        <w:tab/>
      </w:r>
      <w:r>
        <w:t xml:space="preserve"> Agency</w:t>
      </w:r>
      <w:r>
        <w:rPr>
          <w:rFonts w:ascii="Times New Roman"/>
          <w:u w:val="single"/>
        </w:rPr>
        <w:tab/>
      </w:r>
      <w:r>
        <w:t xml:space="preserve"> Mailing</w:t>
      </w:r>
      <w:r>
        <w:rPr>
          <w:spacing w:val="-2"/>
        </w:rPr>
        <w:t xml:space="preserve"> </w:t>
      </w:r>
      <w:r>
        <w:t>Address</w:t>
      </w:r>
      <w:r>
        <w:rPr>
          <w:b/>
        </w:rPr>
        <w:t>**</w:t>
      </w:r>
    </w:p>
    <w:p w14:paraId="21E96A48" w14:textId="67DBE970" w:rsidR="000A519E" w:rsidRDefault="00080C8B">
      <w:pPr>
        <w:pStyle w:val="BodyText"/>
        <w:spacing w:before="5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1" behindDoc="1" locked="0" layoutInCell="1" allowOverlap="1" wp14:anchorId="21E96AE5" wp14:editId="281279EB">
                <wp:simplePos x="0" y="0"/>
                <wp:positionH relativeFrom="page">
                  <wp:posOffset>548640</wp:posOffset>
                </wp:positionH>
                <wp:positionV relativeFrom="paragraph">
                  <wp:posOffset>108585</wp:posOffset>
                </wp:positionV>
                <wp:extent cx="6400800" cy="8890"/>
                <wp:effectExtent l="0" t="0" r="0" b="0"/>
                <wp:wrapTopAndBottom/>
                <wp:docPr id="73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E5F72" id="Rectangle 71" o:spid="_x0000_s1026" style="position:absolute;margin-left:43.2pt;margin-top:8.55pt;width:7in;height:.7pt;z-index:-25165822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qnarw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49" w14:textId="77777777" w:rsidR="000A519E" w:rsidRDefault="00A40B3D">
      <w:pPr>
        <w:tabs>
          <w:tab w:val="left" w:pos="4483"/>
          <w:tab w:val="left" w:pos="7363"/>
          <w:tab w:val="left" w:pos="9523"/>
        </w:tabs>
        <w:ind w:left="884"/>
        <w:rPr>
          <w:sz w:val="12"/>
        </w:rPr>
      </w:pPr>
      <w:r>
        <w:rPr>
          <w:sz w:val="12"/>
        </w:rPr>
        <w:t>Street</w:t>
      </w:r>
      <w:r>
        <w:rPr>
          <w:spacing w:val="-1"/>
          <w:sz w:val="12"/>
        </w:rPr>
        <w:t xml:space="preserve"> </w:t>
      </w:r>
      <w:r>
        <w:rPr>
          <w:sz w:val="12"/>
        </w:rPr>
        <w:t>/PO</w:t>
      </w:r>
      <w:r>
        <w:rPr>
          <w:spacing w:val="-1"/>
          <w:sz w:val="12"/>
        </w:rPr>
        <w:t xml:space="preserve"> </w:t>
      </w:r>
      <w:r>
        <w:rPr>
          <w:sz w:val="12"/>
        </w:rPr>
        <w:t>Box</w:t>
      </w:r>
      <w:r>
        <w:rPr>
          <w:sz w:val="12"/>
        </w:rPr>
        <w:tab/>
        <w:t>City</w:t>
      </w:r>
      <w:r>
        <w:rPr>
          <w:sz w:val="12"/>
        </w:rPr>
        <w:tab/>
        <w:t>State</w:t>
      </w:r>
      <w:r>
        <w:rPr>
          <w:sz w:val="12"/>
        </w:rPr>
        <w:tab/>
        <w:t>Zip</w:t>
      </w:r>
    </w:p>
    <w:p w14:paraId="21E96A4A" w14:textId="77777777" w:rsidR="000A519E" w:rsidRDefault="00A40B3D">
      <w:pPr>
        <w:pStyle w:val="BodyText"/>
        <w:tabs>
          <w:tab w:val="left" w:pos="1013"/>
          <w:tab w:val="left" w:pos="5203"/>
          <w:tab w:val="left" w:pos="5979"/>
          <w:tab w:val="left" w:pos="10243"/>
        </w:tabs>
        <w:spacing w:before="48" w:line="222" w:lineRule="exact"/>
        <w:ind w:left="164"/>
        <w:rPr>
          <w:rFonts w:ascii="Times New Roman"/>
        </w:rPr>
      </w:pPr>
      <w:r>
        <w:t>Phone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B" w14:textId="77777777" w:rsidR="000A519E" w:rsidRDefault="00A40B3D">
      <w:pPr>
        <w:tabs>
          <w:tab w:val="left" w:pos="6037"/>
          <w:tab w:val="left" w:pos="6771"/>
          <w:tab w:val="left" w:pos="7677"/>
          <w:tab w:val="left" w:pos="8386"/>
        </w:tabs>
        <w:spacing w:line="161" w:lineRule="exact"/>
        <w:ind w:left="2794"/>
        <w:rPr>
          <w:sz w:val="12"/>
        </w:rPr>
      </w:pPr>
      <w:r>
        <w:rPr>
          <w:sz w:val="12"/>
        </w:rPr>
        <w:t>Work</w:t>
      </w:r>
      <w:r>
        <w:rPr>
          <w:sz w:val="12"/>
        </w:rPr>
        <w:tab/>
        <w:t>Alternate:</w:t>
      </w:r>
      <w:r>
        <w:rPr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6" wp14:editId="21E96AE7">
            <wp:extent cx="107058" cy="107058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58" cy="10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-2"/>
          <w:sz w:val="12"/>
        </w:rPr>
        <w:t>Home</w:t>
      </w:r>
      <w:r>
        <w:rPr>
          <w:spacing w:val="-2"/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8" wp14:editId="21E96AE9">
            <wp:extent cx="107060" cy="107061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60" cy="10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4"/>
          <w:sz w:val="12"/>
        </w:rPr>
        <w:t xml:space="preserve"> </w:t>
      </w:r>
      <w:r>
        <w:rPr>
          <w:sz w:val="12"/>
        </w:rPr>
        <w:t>Cell</w:t>
      </w:r>
      <w:r>
        <w:rPr>
          <w:sz w:val="12"/>
        </w:rPr>
        <w:tab/>
        <w:t>(please check)</w:t>
      </w:r>
    </w:p>
    <w:p w14:paraId="21E96A4C" w14:textId="77777777" w:rsidR="000A519E" w:rsidRDefault="00A40B3D">
      <w:pPr>
        <w:pStyle w:val="BodyText"/>
        <w:tabs>
          <w:tab w:val="left" w:pos="773"/>
          <w:tab w:val="left" w:pos="3043"/>
          <w:tab w:val="left" w:pos="3319"/>
          <w:tab w:val="left" w:pos="10243"/>
        </w:tabs>
        <w:spacing w:before="56"/>
        <w:ind w:left="164"/>
        <w:rPr>
          <w:rFonts w:ascii="Times New Roman"/>
        </w:rPr>
      </w:pPr>
      <w:r>
        <w:t>FAX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 xml:space="preserve">E-mail </w:t>
      </w:r>
      <w:r>
        <w:rPr>
          <w:spacing w:val="-2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D" w14:textId="6B5F2731" w:rsidR="000A519E" w:rsidRDefault="00A40B3D">
      <w:pPr>
        <w:pStyle w:val="BodyText"/>
        <w:spacing w:before="120"/>
        <w:ind w:left="164"/>
      </w:pPr>
      <w:r>
        <w:rPr>
          <w:b/>
        </w:rPr>
        <w:t>**</w:t>
      </w:r>
      <w:r>
        <w:rPr>
          <w:b/>
          <w:spacing w:val="-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agency,</w:t>
      </w:r>
      <w:r>
        <w:rPr>
          <w:spacing w:val="-5"/>
        </w:rPr>
        <w:t xml:space="preserve"> </w:t>
      </w:r>
      <w:r>
        <w:t>please</w:t>
      </w:r>
      <w:r>
        <w:rPr>
          <w:spacing w:val="-6"/>
        </w:rPr>
        <w:t xml:space="preserve"> </w:t>
      </w:r>
      <w:r>
        <w:t>list</w:t>
      </w:r>
      <w:r>
        <w:rPr>
          <w:spacing w:val="-6"/>
        </w:rPr>
        <w:t xml:space="preserve"> </w:t>
      </w:r>
      <w:r w:rsidR="000777E7" w:rsidRPr="000777E7">
        <w:rPr>
          <w:i/>
        </w:rPr>
        <w:t>the Inter-departmental and USPS addresses</w:t>
      </w:r>
      <w:r>
        <w:t>.</w:t>
      </w:r>
    </w:p>
    <w:p w14:paraId="21E96A4F" w14:textId="77777777" w:rsidR="000A519E" w:rsidRDefault="000A519E">
      <w:pPr>
        <w:pStyle w:val="BodyText"/>
        <w:spacing w:before="1"/>
        <w:rPr>
          <w:sz w:val="26"/>
        </w:rPr>
      </w:pPr>
    </w:p>
    <w:p w14:paraId="21E96A50" w14:textId="77777777" w:rsidR="000A519E" w:rsidRDefault="00A40B3D">
      <w:pPr>
        <w:pStyle w:val="Heading1"/>
      </w:pPr>
      <w:r>
        <w:t>Supervisory</w:t>
      </w:r>
      <w:r>
        <w:rPr>
          <w:spacing w:val="-6"/>
        </w:rPr>
        <w:t xml:space="preserve"> </w:t>
      </w:r>
      <w:r>
        <w:t>Experience</w:t>
      </w:r>
    </w:p>
    <w:p w14:paraId="21E96A51" w14:textId="2FD53058" w:rsidR="000A519E" w:rsidRDefault="00080C8B">
      <w:pPr>
        <w:pStyle w:val="BodyText"/>
        <w:spacing w:before="143"/>
        <w:ind w:left="46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E96AEA" wp14:editId="3BE7347B">
                <wp:simplePos x="0" y="0"/>
                <wp:positionH relativeFrom="page">
                  <wp:posOffset>549275</wp:posOffset>
                </wp:positionH>
                <wp:positionV relativeFrom="paragraph">
                  <wp:posOffset>87630</wp:posOffset>
                </wp:positionV>
                <wp:extent cx="121920" cy="273685"/>
                <wp:effectExtent l="0" t="0" r="0" b="0"/>
                <wp:wrapNone/>
                <wp:docPr id="66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920" cy="273685"/>
                          <a:chOff x="865" y="138"/>
                          <a:chExt cx="192" cy="431"/>
                        </a:xfrm>
                      </wpg:grpSpPr>
                      <wps:wsp>
                        <wps:cNvPr id="67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877" y="149"/>
                            <a:ext cx="167" cy="167"/>
                          </a:xfrm>
                          <a:prstGeom prst="rect">
                            <a:avLst/>
                          </a:prstGeom>
                          <a:noFill/>
                          <a:ln w="1539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877" y="386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874" y="160"/>
                            <a:ext cx="178" cy="15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84" y="170"/>
                            <a:ext cx="158" cy="13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876" y="378"/>
                            <a:ext cx="166" cy="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886" y="388"/>
                            <a:ext cx="146" cy="1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AE7584" id="Group 64" o:spid="_x0000_s1026" style="position:absolute;margin-left:43.25pt;margin-top:6.9pt;width:9.6pt;height:21.55pt;z-index:251658240;mso-position-horizontal-relative:page" coordorigin="865,138" coordsize="192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">
                <v:rect id="Rectangle 70" o:spid="_x0000_s1027" style="position:absolute;left:877;top:149;width:167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" filled="f" strokeweight=".42775mm"/>
                <v:rect id="Rectangle 69" o:spid="_x0000_s1028" style="position:absolute;left:877;top:386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" filled="f" strokeweight=".42883mm"/>
                <v:rect id="Rectangle 68" o:spid="_x0000_s1029" style="position:absolute;left:874;top:160;width:178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" stroked="f"/>
                <v:rect id="Rectangle 67" o:spid="_x0000_s1030" style="position:absolute;left:884;top:170;width:158;height: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" filled="f" strokeweight="1pt"/>
                <v:rect id="Rectangle 66" o:spid="_x0000_s1031" style="position:absolute;left:876;top:378;width:166;height: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" stroked="f"/>
                <v:rect id="Rectangle 65" o:spid="_x0000_s1032" style="position:absolute;left:886;top:388;width:146;height: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" filled="f" strokeweight="1pt"/>
                <w10:wrap anchorx="page"/>
              </v:group>
            </w:pict>
          </mc:Fallback>
        </mc:AlternateContent>
      </w:r>
      <w:r w:rsidR="00A40B3D">
        <w:t>I</w:t>
      </w:r>
      <w:r w:rsidR="00A40B3D">
        <w:rPr>
          <w:spacing w:val="-6"/>
        </w:rPr>
        <w:t xml:space="preserve"> </w:t>
      </w:r>
      <w:r w:rsidR="00A40B3D">
        <w:t>currently</w:t>
      </w:r>
      <w:r w:rsidR="00A40B3D">
        <w:rPr>
          <w:spacing w:val="-11"/>
        </w:rPr>
        <w:t xml:space="preserve"> </w:t>
      </w:r>
      <w:r w:rsidR="00A40B3D">
        <w:t>hold</w:t>
      </w:r>
      <w:r w:rsidR="00A40B3D">
        <w:rPr>
          <w:spacing w:val="-5"/>
        </w:rPr>
        <w:t xml:space="preserve"> </w:t>
      </w:r>
      <w:r w:rsidR="00A40B3D">
        <w:t>a</w:t>
      </w:r>
      <w:r w:rsidR="00A40B3D">
        <w:rPr>
          <w:spacing w:val="-5"/>
        </w:rPr>
        <w:t xml:space="preserve"> </w:t>
      </w:r>
      <w:r w:rsidR="00A40B3D">
        <w:t>supervisory</w:t>
      </w:r>
      <w:r w:rsidR="00A40B3D">
        <w:rPr>
          <w:spacing w:val="-11"/>
        </w:rPr>
        <w:t xml:space="preserve"> </w:t>
      </w:r>
      <w:r w:rsidR="00A40B3D">
        <w:t>position.</w:t>
      </w:r>
    </w:p>
    <w:p w14:paraId="21E96A52" w14:textId="77777777" w:rsidR="000A519E" w:rsidRDefault="00A40B3D">
      <w:pPr>
        <w:pStyle w:val="BodyText"/>
        <w:spacing w:before="8"/>
        <w:ind w:left="468"/>
      </w:pPr>
      <w:r>
        <w:t>I</w:t>
      </w:r>
      <w:r>
        <w:rPr>
          <w:spacing w:val="-6"/>
        </w:rPr>
        <w:t xml:space="preserve"> </w:t>
      </w:r>
      <w:r>
        <w:t>previously</w:t>
      </w:r>
      <w:r>
        <w:rPr>
          <w:spacing w:val="-12"/>
        </w:rPr>
        <w:t xml:space="preserve"> </w:t>
      </w:r>
      <w:r>
        <w:t>held</w:t>
      </w:r>
      <w:r>
        <w:rPr>
          <w:spacing w:val="-6"/>
        </w:rPr>
        <w:t xml:space="preserve"> </w:t>
      </w:r>
      <w:r>
        <w:t>(a)</w:t>
      </w:r>
      <w:r>
        <w:rPr>
          <w:spacing w:val="-5"/>
        </w:rPr>
        <w:t xml:space="preserve"> </w:t>
      </w:r>
      <w:r>
        <w:t>supervisory</w:t>
      </w:r>
      <w:r>
        <w:rPr>
          <w:spacing w:val="-11"/>
        </w:rPr>
        <w:t xml:space="preserve"> </w:t>
      </w:r>
      <w:r>
        <w:t>position(s).</w:t>
      </w:r>
    </w:p>
    <w:p w14:paraId="21E96A53" w14:textId="4AC6C438" w:rsidR="000A519E" w:rsidRDefault="000777E7">
      <w:pPr>
        <w:pStyle w:val="BodyText"/>
        <w:tabs>
          <w:tab w:val="left" w:pos="2419"/>
          <w:tab w:val="left" w:pos="10387"/>
        </w:tabs>
        <w:spacing w:before="185"/>
        <w:ind w:left="56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2" behindDoc="1" locked="0" layoutInCell="1" allowOverlap="1" wp14:anchorId="3ACE8D3E" wp14:editId="79309519">
                <wp:simplePos x="0" y="0"/>
                <wp:positionH relativeFrom="page">
                  <wp:posOffset>804658</wp:posOffset>
                </wp:positionH>
                <wp:positionV relativeFrom="paragraph">
                  <wp:posOffset>434340</wp:posOffset>
                </wp:positionV>
                <wp:extent cx="5029200" cy="8890"/>
                <wp:effectExtent l="0" t="0" r="0" b="0"/>
                <wp:wrapTopAndBottom/>
                <wp:docPr id="8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AA5EA6" id="Rectangle 63" o:spid="_x0000_s1026" style="position:absolute;margin-left:63.35pt;margin-top:34.2pt;width:396pt;height:.7pt;z-index:-251658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 w:rsidR="00A40B3D">
        <w:t>P</w:t>
      </w:r>
      <w:r>
        <w:t>lease list your p</w:t>
      </w:r>
      <w:r w:rsidR="00A40B3D">
        <w:t>revious</w:t>
      </w:r>
      <w:r w:rsidR="00A40B3D">
        <w:rPr>
          <w:spacing w:val="-5"/>
        </w:rPr>
        <w:t xml:space="preserve"> </w:t>
      </w:r>
      <w:r w:rsidR="00A40B3D">
        <w:t>Positions</w:t>
      </w:r>
      <w:r w:rsidR="009B4B9F">
        <w:t>.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</w:p>
    <w:p w14:paraId="5939129F" w14:textId="514675F7" w:rsidR="000777E7" w:rsidRDefault="000777E7">
      <w:pPr>
        <w:pStyle w:val="BodyText"/>
        <w:spacing w:before="7"/>
        <w:rPr>
          <w:rFonts w:ascii="Times New Roman"/>
          <w:sz w:val="24"/>
        </w:rPr>
      </w:pPr>
    </w:p>
    <w:p w14:paraId="21E96A54" w14:textId="168A749C" w:rsidR="000A519E" w:rsidRDefault="000A519E">
      <w:pPr>
        <w:pStyle w:val="BodyText"/>
        <w:spacing w:before="7"/>
        <w:rPr>
          <w:rFonts w:ascii="Times New Roman"/>
          <w:sz w:val="24"/>
        </w:rPr>
      </w:pPr>
    </w:p>
    <w:p w14:paraId="21E96A55" w14:textId="58A8305B" w:rsidR="000A519E" w:rsidRDefault="000777E7">
      <w:pPr>
        <w:pStyle w:val="BodyText"/>
        <w:spacing w:before="4"/>
        <w:rPr>
          <w:rFonts w:ascii="Times New Roman"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2" behindDoc="1" locked="0" layoutInCell="1" allowOverlap="1" wp14:anchorId="21E96AEB" wp14:editId="187AFE55">
                <wp:simplePos x="0" y="0"/>
                <wp:positionH relativeFrom="page">
                  <wp:posOffset>867871</wp:posOffset>
                </wp:positionH>
                <wp:positionV relativeFrom="paragraph">
                  <wp:posOffset>24765</wp:posOffset>
                </wp:positionV>
                <wp:extent cx="5029200" cy="8890"/>
                <wp:effectExtent l="0" t="0" r="0" b="0"/>
                <wp:wrapTopAndBottom/>
                <wp:docPr id="6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B9FCD" id="Rectangle 63" o:spid="_x0000_s1026" style="position:absolute;margin-left:68.35pt;margin-top:1.95pt;width:396pt;height:.7pt;z-index:-2516582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" fillcolor="black" stroked="f">
                <w10:wrap type="topAndBottom" anchorx="page"/>
              </v:rect>
            </w:pict>
          </mc:Fallback>
        </mc:AlternateContent>
      </w:r>
    </w:p>
    <w:p w14:paraId="21E96A56" w14:textId="077E53B4" w:rsidR="000A519E" w:rsidRDefault="00A40B3D">
      <w:pPr>
        <w:spacing w:before="95"/>
        <w:ind w:left="164"/>
        <w:rPr>
          <w:b/>
          <w:i/>
          <w:sz w:val="18"/>
        </w:rPr>
      </w:pPr>
      <w:r>
        <w:rPr>
          <w:b/>
          <w:i/>
          <w:sz w:val="18"/>
        </w:rPr>
        <w:t>I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you ar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unabl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 xml:space="preserve">to check either box, your supervisor </w:t>
      </w:r>
      <w:r>
        <w:rPr>
          <w:b/>
          <w:i/>
          <w:sz w:val="18"/>
          <w:u w:val="single"/>
        </w:rPr>
        <w:t>must</w:t>
      </w:r>
      <w:r>
        <w:rPr>
          <w:b/>
          <w:i/>
          <w:sz w:val="18"/>
        </w:rPr>
        <w:t xml:space="preserve"> complete </w:t>
      </w:r>
      <w:r w:rsidR="000777E7">
        <w:rPr>
          <w:b/>
          <w:i/>
          <w:sz w:val="18"/>
        </w:rPr>
        <w:t>an a</w:t>
      </w:r>
      <w:r>
        <w:rPr>
          <w:b/>
          <w:i/>
          <w:sz w:val="18"/>
        </w:rPr>
        <w:t xml:space="preserve">dditional recommendation on </w:t>
      </w:r>
      <w:r w:rsidR="000777E7">
        <w:rPr>
          <w:b/>
          <w:i/>
          <w:sz w:val="18"/>
        </w:rPr>
        <w:t xml:space="preserve">the </w:t>
      </w:r>
      <w:r>
        <w:rPr>
          <w:b/>
          <w:i/>
          <w:sz w:val="18"/>
        </w:rPr>
        <w:t>back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o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this</w:t>
      </w:r>
      <w:r>
        <w:rPr>
          <w:b/>
          <w:i/>
          <w:spacing w:val="2"/>
          <w:sz w:val="18"/>
        </w:rPr>
        <w:t xml:space="preserve"> </w:t>
      </w:r>
      <w:r>
        <w:rPr>
          <w:b/>
          <w:i/>
          <w:sz w:val="18"/>
        </w:rPr>
        <w:t>form.</w:t>
      </w:r>
    </w:p>
    <w:p w14:paraId="21E96A58" w14:textId="77777777" w:rsidR="000A519E" w:rsidRDefault="000A519E">
      <w:pPr>
        <w:pStyle w:val="BodyText"/>
        <w:spacing w:before="4"/>
        <w:rPr>
          <w:b/>
          <w:i/>
          <w:sz w:val="21"/>
        </w:rPr>
      </w:pPr>
    </w:p>
    <w:p w14:paraId="21E96A59" w14:textId="77777777" w:rsidR="000A519E" w:rsidRDefault="00A40B3D">
      <w:pPr>
        <w:ind w:left="163" w:right="848"/>
        <w:rPr>
          <w:sz w:val="20"/>
        </w:rPr>
      </w:pPr>
      <w:r>
        <w:rPr>
          <w:b/>
        </w:rPr>
        <w:t>Other</w:t>
      </w:r>
      <w:r>
        <w:rPr>
          <w:b/>
          <w:spacing w:val="-4"/>
        </w:rPr>
        <w:t xml:space="preserve"> </w:t>
      </w:r>
      <w:r>
        <w:rPr>
          <w:b/>
        </w:rPr>
        <w:t>Public</w:t>
      </w:r>
      <w:r>
        <w:rPr>
          <w:b/>
          <w:spacing w:val="-5"/>
        </w:rPr>
        <w:t xml:space="preserve"> </w:t>
      </w:r>
      <w:r>
        <w:rPr>
          <w:b/>
        </w:rPr>
        <w:t>Sector</w:t>
      </w:r>
      <w:r>
        <w:rPr>
          <w:b/>
          <w:spacing w:val="-4"/>
        </w:rPr>
        <w:t xml:space="preserve"> </w:t>
      </w:r>
      <w:r>
        <w:rPr>
          <w:b/>
        </w:rPr>
        <w:t>Oriented</w:t>
      </w:r>
      <w:r>
        <w:rPr>
          <w:b/>
          <w:spacing w:val="-4"/>
        </w:rPr>
        <w:t xml:space="preserve"> </w:t>
      </w:r>
      <w:r>
        <w:rPr>
          <w:b/>
        </w:rPr>
        <w:t>Experiences</w:t>
      </w:r>
      <w:r>
        <w:rPr>
          <w:b/>
          <w:spacing w:val="-11"/>
        </w:rPr>
        <w:t xml:space="preserve"> </w:t>
      </w:r>
      <w:r>
        <w:rPr>
          <w:sz w:val="20"/>
        </w:rPr>
        <w:t>(e.g.,</w:t>
      </w:r>
      <w:r>
        <w:rPr>
          <w:spacing w:val="-6"/>
          <w:sz w:val="20"/>
        </w:rPr>
        <w:t xml:space="preserve"> </w:t>
      </w:r>
      <w:r>
        <w:rPr>
          <w:sz w:val="20"/>
        </w:rPr>
        <w:t>work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non-profits,</w:t>
      </w:r>
      <w:r>
        <w:rPr>
          <w:spacing w:val="-5"/>
          <w:sz w:val="20"/>
        </w:rPr>
        <w:t xml:space="preserve"> </w:t>
      </w:r>
      <w:r>
        <w:rPr>
          <w:sz w:val="20"/>
        </w:rPr>
        <w:t>participation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political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special</w:t>
      </w:r>
      <w:r>
        <w:rPr>
          <w:spacing w:val="-53"/>
          <w:sz w:val="20"/>
        </w:rPr>
        <w:t xml:space="preserve"> </w:t>
      </w:r>
      <w:r>
        <w:rPr>
          <w:sz w:val="20"/>
        </w:rPr>
        <w:t>interest</w:t>
      </w:r>
      <w:r>
        <w:rPr>
          <w:spacing w:val="-2"/>
          <w:sz w:val="20"/>
        </w:rPr>
        <w:t xml:space="preserve"> </w:t>
      </w:r>
      <w:r>
        <w:rPr>
          <w:sz w:val="20"/>
        </w:rPr>
        <w:t>groups,</w:t>
      </w:r>
      <w:r>
        <w:rPr>
          <w:spacing w:val="-1"/>
          <w:sz w:val="20"/>
        </w:rPr>
        <w:t xml:space="preserve"> </w:t>
      </w:r>
      <w:r>
        <w:rPr>
          <w:sz w:val="20"/>
        </w:rPr>
        <w:t>volunteer work,</w:t>
      </w:r>
      <w:r>
        <w:rPr>
          <w:spacing w:val="-2"/>
          <w:sz w:val="20"/>
        </w:rPr>
        <w:t xml:space="preserve"> </w:t>
      </w:r>
      <w:r>
        <w:rPr>
          <w:sz w:val="20"/>
        </w:rPr>
        <w:t>etc.)</w:t>
      </w:r>
    </w:p>
    <w:p w14:paraId="21E96A5A" w14:textId="77777777" w:rsidR="000A519E" w:rsidRDefault="000A519E">
      <w:pPr>
        <w:pStyle w:val="BodyText"/>
      </w:pPr>
    </w:p>
    <w:p w14:paraId="21E96A5B" w14:textId="4D376332" w:rsidR="000A519E" w:rsidRDefault="00080C8B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3" behindDoc="1" locked="0" layoutInCell="1" allowOverlap="1" wp14:anchorId="21E96AEC" wp14:editId="58E11033">
                <wp:simplePos x="0" y="0"/>
                <wp:positionH relativeFrom="page">
                  <wp:posOffset>640080</wp:posOffset>
                </wp:positionH>
                <wp:positionV relativeFrom="paragraph">
                  <wp:posOffset>176530</wp:posOffset>
                </wp:positionV>
                <wp:extent cx="6400800" cy="8890"/>
                <wp:effectExtent l="0" t="0" r="0" b="0"/>
                <wp:wrapTopAndBottom/>
                <wp:docPr id="64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E39508" id="Rectangle 62" o:spid="_x0000_s1026" style="position:absolute;margin-left:50.4pt;margin-top:13.9pt;width:7in;height:.7pt;z-index:-25165822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GfXxR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4" behindDoc="1" locked="0" layoutInCell="1" allowOverlap="1" wp14:anchorId="21E96AED" wp14:editId="6DCFEF1C">
                <wp:simplePos x="0" y="0"/>
                <wp:positionH relativeFrom="page">
                  <wp:posOffset>640080</wp:posOffset>
                </wp:positionH>
                <wp:positionV relativeFrom="paragraph">
                  <wp:posOffset>394970</wp:posOffset>
                </wp:positionV>
                <wp:extent cx="6400800" cy="8890"/>
                <wp:effectExtent l="0" t="0" r="0" b="0"/>
                <wp:wrapTopAndBottom/>
                <wp:docPr id="6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84B014" id="Rectangle 61" o:spid="_x0000_s1026" style="position:absolute;margin-left:50.4pt;margin-top:31.1pt;width:7in;height:.7pt;z-index:-25165822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/Ev2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5C" w14:textId="77777777" w:rsidR="000A519E" w:rsidRDefault="000A519E">
      <w:pPr>
        <w:pStyle w:val="BodyText"/>
        <w:spacing w:before="7"/>
        <w:rPr>
          <w:sz w:val="22"/>
        </w:rPr>
      </w:pPr>
    </w:p>
    <w:p w14:paraId="21E96A5D" w14:textId="77777777" w:rsidR="000A519E" w:rsidRDefault="000A519E">
      <w:pPr>
        <w:pStyle w:val="BodyText"/>
        <w:rPr>
          <w:sz w:val="31"/>
        </w:rPr>
      </w:pPr>
    </w:p>
    <w:p w14:paraId="21E96A5E" w14:textId="77777777" w:rsidR="000A519E" w:rsidRDefault="00A40B3D">
      <w:pPr>
        <w:pStyle w:val="BodyText"/>
        <w:tabs>
          <w:tab w:val="left" w:pos="1659"/>
          <w:tab w:val="left" w:pos="6144"/>
          <w:tab w:val="left" w:pos="9578"/>
        </w:tabs>
        <w:spacing w:before="1"/>
        <w:ind w:left="5922" w:right="1202" w:hanging="5759"/>
      </w:pPr>
      <w:r>
        <w:rPr>
          <w:b/>
          <w:sz w:val="22"/>
        </w:rPr>
        <w:t>Education</w:t>
      </w:r>
      <w:r>
        <w:rPr>
          <w:b/>
          <w:sz w:val="22"/>
        </w:rPr>
        <w:tab/>
      </w:r>
      <w:r>
        <w:t>Institution</w:t>
      </w:r>
      <w:r>
        <w:rPr>
          <w:spacing w:val="-5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Location</w:t>
      </w:r>
      <w:r>
        <w:tab/>
      </w:r>
      <w:r>
        <w:tab/>
        <w:t>Degree/Diploma</w:t>
      </w:r>
      <w:r>
        <w:tab/>
      </w:r>
      <w:r>
        <w:rPr>
          <w:spacing w:val="-3"/>
        </w:rPr>
        <w:t>Year</w:t>
      </w:r>
      <w:r>
        <w:rPr>
          <w:spacing w:val="-53"/>
        </w:rPr>
        <w:t xml:space="preserve"> </w:t>
      </w:r>
      <w:r>
        <w:t>Major/Specialization</w:t>
      </w:r>
    </w:p>
    <w:p w14:paraId="21E96A5F" w14:textId="58DB2FC3" w:rsidR="000A519E" w:rsidRDefault="00080C8B">
      <w:pPr>
        <w:pStyle w:val="BodyText"/>
        <w:spacing w:before="1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5" behindDoc="1" locked="0" layoutInCell="1" allowOverlap="1" wp14:anchorId="21E96AEE" wp14:editId="7E6DE445">
                <wp:simplePos x="0" y="0"/>
                <wp:positionH relativeFrom="page">
                  <wp:posOffset>640080</wp:posOffset>
                </wp:positionH>
                <wp:positionV relativeFrom="paragraph">
                  <wp:posOffset>177800</wp:posOffset>
                </wp:positionV>
                <wp:extent cx="6400800" cy="8890"/>
                <wp:effectExtent l="0" t="0" r="0" b="0"/>
                <wp:wrapTopAndBottom/>
                <wp:docPr id="6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C1916D" id="Rectangle 60" o:spid="_x0000_s1026" style="position:absolute;margin-left:50.4pt;margin-top:14pt;width:7in;height:.7pt;z-index:-25165822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6" behindDoc="1" locked="0" layoutInCell="1" allowOverlap="1" wp14:anchorId="21E96AEF" wp14:editId="289A63AA">
                <wp:simplePos x="0" y="0"/>
                <wp:positionH relativeFrom="page">
                  <wp:posOffset>640080</wp:posOffset>
                </wp:positionH>
                <wp:positionV relativeFrom="paragraph">
                  <wp:posOffset>395605</wp:posOffset>
                </wp:positionV>
                <wp:extent cx="6400800" cy="8890"/>
                <wp:effectExtent l="0" t="0" r="0" b="0"/>
                <wp:wrapTopAndBottom/>
                <wp:docPr id="6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7F9400" id="Rectangle 59" o:spid="_x0000_s1026" style="position:absolute;margin-left:50.4pt;margin-top:31.15pt;width:7in;height:.7pt;z-index:-251658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GY9j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7" behindDoc="1" locked="0" layoutInCell="1" allowOverlap="1" wp14:anchorId="21E96AF0" wp14:editId="6F5C4C9B">
                <wp:simplePos x="0" y="0"/>
                <wp:positionH relativeFrom="page">
                  <wp:posOffset>640080</wp:posOffset>
                </wp:positionH>
                <wp:positionV relativeFrom="paragraph">
                  <wp:posOffset>614045</wp:posOffset>
                </wp:positionV>
                <wp:extent cx="6400800" cy="8890"/>
                <wp:effectExtent l="0" t="0" r="0" b="0"/>
                <wp:wrapTopAndBottom/>
                <wp:docPr id="60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50D96" id="Rectangle 58" o:spid="_x0000_s1026" style="position:absolute;margin-left:50.4pt;margin-top:48.35pt;width:7in;height:.7pt;z-index:-25165822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ULFwc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60" w14:textId="77777777" w:rsidR="000A519E" w:rsidRDefault="000A519E">
      <w:pPr>
        <w:pStyle w:val="BodyText"/>
        <w:spacing w:before="7"/>
        <w:rPr>
          <w:sz w:val="22"/>
        </w:rPr>
      </w:pPr>
    </w:p>
    <w:p w14:paraId="21E96A61" w14:textId="77777777" w:rsidR="000A519E" w:rsidRDefault="000A519E">
      <w:pPr>
        <w:pStyle w:val="BodyText"/>
        <w:spacing w:before="7"/>
        <w:rPr>
          <w:sz w:val="22"/>
        </w:rPr>
      </w:pPr>
    </w:p>
    <w:p w14:paraId="21E96A62" w14:textId="77777777" w:rsidR="000A519E" w:rsidRDefault="000A519E">
      <w:pPr>
        <w:pStyle w:val="BodyText"/>
      </w:pPr>
    </w:p>
    <w:p w14:paraId="21E96A63" w14:textId="77777777" w:rsidR="000A519E" w:rsidRDefault="000A519E">
      <w:pPr>
        <w:pStyle w:val="BodyText"/>
        <w:spacing w:before="9"/>
        <w:rPr>
          <w:sz w:val="19"/>
        </w:rPr>
      </w:pPr>
    </w:p>
    <w:p w14:paraId="21E96A64" w14:textId="63D995D5" w:rsidR="000A519E" w:rsidRDefault="00A40B3D">
      <w:pPr>
        <w:pStyle w:val="BodyText"/>
        <w:ind w:left="162"/>
      </w:pPr>
      <w:r>
        <w:t>.</w:t>
      </w:r>
    </w:p>
    <w:p w14:paraId="21E96A65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9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3" w:space="720" w:equalWidth="0">
            <w:col w:w="1107" w:space="1328"/>
            <w:col w:w="2070" w:space="2316"/>
            <w:col w:w="4379"/>
          </w:cols>
        </w:sectPr>
      </w:pPr>
    </w:p>
    <w:p w14:paraId="21E96A6A" w14:textId="2A855EAB" w:rsidR="000A519E" w:rsidRDefault="000A519E">
      <w:pPr>
        <w:pStyle w:val="BodyText"/>
        <w:tabs>
          <w:tab w:val="left" w:pos="2323"/>
          <w:tab w:val="left" w:pos="3030"/>
          <w:tab w:val="left" w:pos="3813"/>
          <w:tab w:val="left" w:pos="4520"/>
          <w:tab w:val="left" w:pos="5098"/>
          <w:tab w:val="left" w:pos="5760"/>
        </w:tabs>
        <w:spacing w:before="118"/>
        <w:ind w:left="163"/>
      </w:pPr>
    </w:p>
    <w:p w14:paraId="21E96A6B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F" w14:textId="03E55652" w:rsidR="000A519E" w:rsidRDefault="00A40B3D" w:rsidP="005317BD">
      <w:pPr>
        <w:pStyle w:val="BodyText"/>
        <w:spacing w:before="118"/>
        <w:ind w:left="163"/>
      </w:pPr>
      <w:r>
        <w:br w:type="column"/>
      </w:r>
    </w:p>
    <w:p w14:paraId="21E96A70" w14:textId="7EBB8CD8" w:rsidR="000A519E" w:rsidRDefault="00A40B3D">
      <w:pPr>
        <w:pStyle w:val="BodyText"/>
        <w:spacing w:before="129"/>
        <w:ind w:left="163"/>
      </w:pPr>
      <w:r>
        <w:br w:type="column"/>
      </w:r>
    </w:p>
    <w:p w14:paraId="21E96A72" w14:textId="181C642E" w:rsidR="000A519E" w:rsidRDefault="000A519E" w:rsidP="000777E7">
      <w:pPr>
        <w:pStyle w:val="BodyText"/>
        <w:spacing w:before="74"/>
        <w:ind w:left="297"/>
        <w:sectPr w:rsidR="000A519E">
          <w:type w:val="continuous"/>
          <w:pgSz w:w="12240" w:h="15840"/>
          <w:pgMar w:top="180" w:right="340" w:bottom="280" w:left="700" w:header="720" w:footer="720" w:gutter="0"/>
          <w:cols w:num="4" w:space="720" w:equalWidth="0">
            <w:col w:w="1311" w:space="1148"/>
            <w:col w:w="2292" w:space="929"/>
            <w:col w:w="2100" w:space="432"/>
            <w:col w:w="2988"/>
          </w:cols>
        </w:sectPr>
      </w:pPr>
    </w:p>
    <w:p w14:paraId="21E96A73" w14:textId="77777777" w:rsidR="000A519E" w:rsidRDefault="000A519E">
      <w:pPr>
        <w:pStyle w:val="BodyText"/>
      </w:pPr>
    </w:p>
    <w:p w14:paraId="21E96A74" w14:textId="77777777" w:rsidR="000A519E" w:rsidRDefault="000A519E">
      <w:pPr>
        <w:pStyle w:val="BodyText"/>
        <w:rPr>
          <w:sz w:val="21"/>
        </w:rPr>
      </w:pPr>
    </w:p>
    <w:p w14:paraId="21E96A77" w14:textId="3DF979FB" w:rsidR="000A519E" w:rsidRDefault="00A40B3D" w:rsidP="000777E7">
      <w:pPr>
        <w:spacing w:before="96"/>
        <w:ind w:left="813" w:right="1029"/>
        <w:jc w:val="center"/>
      </w:pPr>
      <w:r>
        <w:t>Required</w:t>
      </w:r>
      <w:r>
        <w:rPr>
          <w:spacing w:val="-2"/>
        </w:rPr>
        <w:t xml:space="preserve"> </w:t>
      </w:r>
      <w:r>
        <w:t>Supervisory</w:t>
      </w:r>
      <w:r>
        <w:rPr>
          <w:spacing w:val="-5"/>
        </w:rPr>
        <w:t xml:space="preserve"> </w:t>
      </w:r>
      <w:r>
        <w:t>Training</w:t>
      </w:r>
    </w:p>
    <w:p w14:paraId="21E96A78" w14:textId="0D8D1135" w:rsidR="000A519E" w:rsidRDefault="00A40B3D">
      <w:pPr>
        <w:spacing w:before="97"/>
        <w:ind w:left="163" w:right="359"/>
        <w:rPr>
          <w:sz w:val="19"/>
        </w:rPr>
      </w:pPr>
      <w:r w:rsidRPr="00B21729">
        <w:rPr>
          <w:sz w:val="19"/>
        </w:rPr>
        <w:t xml:space="preserve">Phase I of the CPM Program requires 60 hours of supervisory training. You may have taken this training prior to enrollment in the CPM Program. Please list below past supervisory training </w:t>
      </w:r>
      <w:r w:rsidRPr="00B21729">
        <w:rPr>
          <w:sz w:val="19"/>
          <w:u w:val="single"/>
        </w:rPr>
        <w:t>taken at any time in your career</w:t>
      </w:r>
      <w:r w:rsidRPr="00B21729">
        <w:rPr>
          <w:sz w:val="19"/>
        </w:rPr>
        <w:t xml:space="preserve">. Approved training may include university credit or non-credit courses, state-sponsored classes—including required supervisory training, training offered by your unit, vocational/technical classes, and professional training seminars </w:t>
      </w:r>
      <w:r w:rsidR="009B58DF" w:rsidRPr="00B21729">
        <w:rPr>
          <w:sz w:val="19"/>
        </w:rPr>
        <w:t>focusing</w:t>
      </w:r>
      <w:r w:rsidRPr="00B21729">
        <w:rPr>
          <w:sz w:val="19"/>
        </w:rPr>
        <w:t xml:space="preserve"> on supervision. </w:t>
      </w:r>
      <w:r w:rsidR="00B21729" w:rsidRPr="00B21729">
        <w:rPr>
          <w:sz w:val="19"/>
        </w:rPr>
        <w:t xml:space="preserve">If you list under </w:t>
      </w:r>
      <w:r w:rsidR="00AC1628">
        <w:rPr>
          <w:sz w:val="19"/>
        </w:rPr>
        <w:t>60</w:t>
      </w:r>
      <w:r w:rsidR="00B21729" w:rsidRPr="00B21729">
        <w:rPr>
          <w:sz w:val="19"/>
        </w:rPr>
        <w:t xml:space="preserve"> hours, you may complete this requirement while completing your CPM certification.</w:t>
      </w:r>
      <w:r w:rsidR="00B21729">
        <w:rPr>
          <w:sz w:val="19"/>
        </w:rPr>
        <w:t xml:space="preserve"> </w:t>
      </w:r>
      <w:r w:rsidRPr="00B21729">
        <w:rPr>
          <w:sz w:val="19"/>
        </w:rPr>
        <w:t>Topics could include</w:t>
      </w:r>
      <w:r>
        <w:rPr>
          <w:sz w:val="19"/>
        </w:rPr>
        <w:t>:</w:t>
      </w:r>
    </w:p>
    <w:p w14:paraId="21E96A79" w14:textId="77777777" w:rsidR="000A519E" w:rsidRDefault="000A519E">
      <w:pPr>
        <w:pStyle w:val="BodyText"/>
        <w:spacing w:before="8"/>
        <w:rPr>
          <w:sz w:val="8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5"/>
        <w:gridCol w:w="2995"/>
        <w:gridCol w:w="2099"/>
      </w:tblGrid>
      <w:tr w:rsidR="000A519E" w14:paraId="21E96A7D" w14:textId="77777777">
        <w:trPr>
          <w:trHeight w:val="215"/>
        </w:trPr>
        <w:tc>
          <w:tcPr>
            <w:tcW w:w="4505" w:type="dxa"/>
          </w:tcPr>
          <w:p w14:paraId="21E96A7A" w14:textId="77777777" w:rsidR="000A519E" w:rsidRDefault="00A40B3D">
            <w:pPr>
              <w:pStyle w:val="TableParagraph"/>
              <w:ind w:left="51"/>
              <w:rPr>
                <w:sz w:val="19"/>
              </w:rPr>
            </w:pPr>
            <w:r>
              <w:rPr>
                <w:sz w:val="19"/>
              </w:rPr>
              <w:t>Th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Personnel System</w:t>
            </w:r>
          </w:p>
        </w:tc>
        <w:tc>
          <w:tcPr>
            <w:tcW w:w="2995" w:type="dxa"/>
          </w:tcPr>
          <w:p w14:paraId="21E96A7B" w14:textId="77777777" w:rsidR="000A519E" w:rsidRDefault="00A40B3D">
            <w:pPr>
              <w:pStyle w:val="TableParagraph"/>
              <w:ind w:left="586"/>
              <w:rPr>
                <w:sz w:val="19"/>
              </w:rPr>
            </w:pPr>
            <w:r>
              <w:rPr>
                <w:sz w:val="19"/>
              </w:rPr>
              <w:t>EEO/Affirmativ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ction</w:t>
            </w:r>
          </w:p>
        </w:tc>
        <w:tc>
          <w:tcPr>
            <w:tcW w:w="2099" w:type="dxa"/>
          </w:tcPr>
          <w:p w14:paraId="21E96A7C" w14:textId="77777777" w:rsidR="000A519E" w:rsidRDefault="00A40B3D">
            <w:pPr>
              <w:pStyle w:val="TableParagraph"/>
              <w:ind w:right="49"/>
              <w:jc w:val="right"/>
              <w:rPr>
                <w:sz w:val="19"/>
              </w:rPr>
            </w:pPr>
            <w:r>
              <w:rPr>
                <w:sz w:val="19"/>
              </w:rPr>
              <w:t>Tim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</w:tr>
      <w:tr w:rsidR="000A519E" w14:paraId="21E96A81" w14:textId="77777777">
        <w:trPr>
          <w:trHeight w:val="218"/>
        </w:trPr>
        <w:tc>
          <w:tcPr>
            <w:tcW w:w="4505" w:type="dxa"/>
          </w:tcPr>
          <w:p w14:paraId="21E96A7E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Introduction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Supervision/Rol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of Supervisor</w:t>
            </w:r>
          </w:p>
        </w:tc>
        <w:tc>
          <w:tcPr>
            <w:tcW w:w="2995" w:type="dxa"/>
          </w:tcPr>
          <w:p w14:paraId="21E96A7F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Delegation</w:t>
            </w:r>
          </w:p>
        </w:tc>
        <w:tc>
          <w:tcPr>
            <w:tcW w:w="2099" w:type="dxa"/>
          </w:tcPr>
          <w:p w14:paraId="21E96A80" w14:textId="77777777" w:rsidR="000A519E" w:rsidRDefault="00A40B3D">
            <w:pPr>
              <w:pStyle w:val="TableParagraph"/>
              <w:spacing w:line="198" w:lineRule="exact"/>
              <w:ind w:right="127"/>
              <w:jc w:val="right"/>
              <w:rPr>
                <w:sz w:val="19"/>
              </w:rPr>
            </w:pPr>
            <w:r>
              <w:rPr>
                <w:sz w:val="19"/>
              </w:rPr>
              <w:t>Lead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Meetings</w:t>
            </w:r>
          </w:p>
        </w:tc>
      </w:tr>
      <w:tr w:rsidR="000A519E" w14:paraId="21E96A85" w14:textId="77777777">
        <w:trPr>
          <w:trHeight w:val="218"/>
        </w:trPr>
        <w:tc>
          <w:tcPr>
            <w:tcW w:w="4505" w:type="dxa"/>
          </w:tcPr>
          <w:p w14:paraId="21E96A82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Motivation/Coaching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Counseling</w:t>
            </w:r>
          </w:p>
        </w:tc>
        <w:tc>
          <w:tcPr>
            <w:tcW w:w="2995" w:type="dxa"/>
          </w:tcPr>
          <w:p w14:paraId="21E96A83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Conflic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  <w:tc>
          <w:tcPr>
            <w:tcW w:w="2099" w:type="dxa"/>
          </w:tcPr>
          <w:p w14:paraId="21E96A84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  <w:tr w:rsidR="000A519E" w14:paraId="21E96A89" w14:textId="77777777">
        <w:trPr>
          <w:trHeight w:val="215"/>
        </w:trPr>
        <w:tc>
          <w:tcPr>
            <w:tcW w:w="4505" w:type="dxa"/>
          </w:tcPr>
          <w:p w14:paraId="21E96A86" w14:textId="77777777" w:rsidR="000A519E" w:rsidRDefault="00A40B3D">
            <w:pPr>
              <w:pStyle w:val="TableParagraph"/>
              <w:ind w:left="50"/>
              <w:rPr>
                <w:sz w:val="19"/>
              </w:rPr>
            </w:pPr>
            <w:r>
              <w:rPr>
                <w:sz w:val="19"/>
              </w:rPr>
              <w:t>Performanc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Plann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Evaluation</w:t>
            </w:r>
          </w:p>
        </w:tc>
        <w:tc>
          <w:tcPr>
            <w:tcW w:w="2995" w:type="dxa"/>
          </w:tcPr>
          <w:p w14:paraId="21E96A87" w14:textId="77777777" w:rsidR="000A519E" w:rsidRDefault="00A40B3D">
            <w:pPr>
              <w:pStyle w:val="TableParagraph"/>
              <w:ind w:left="584"/>
              <w:rPr>
                <w:sz w:val="19"/>
              </w:rPr>
            </w:pPr>
            <w:r>
              <w:rPr>
                <w:sz w:val="19"/>
              </w:rPr>
              <w:t>Discipline/Grievance</w:t>
            </w:r>
          </w:p>
        </w:tc>
        <w:tc>
          <w:tcPr>
            <w:tcW w:w="2099" w:type="dxa"/>
          </w:tcPr>
          <w:p w14:paraId="21E96A88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</w:tbl>
    <w:p w14:paraId="21E96A8A" w14:textId="77777777" w:rsidR="000A519E" w:rsidRDefault="00A40B3D">
      <w:pPr>
        <w:tabs>
          <w:tab w:val="left" w:pos="5202"/>
        </w:tabs>
        <w:ind w:left="162"/>
        <w:rPr>
          <w:sz w:val="19"/>
        </w:rPr>
      </w:pPr>
      <w:r>
        <w:rPr>
          <w:sz w:val="19"/>
        </w:rPr>
        <w:t>Planning/Goal</w:t>
      </w:r>
      <w:r>
        <w:rPr>
          <w:spacing w:val="1"/>
          <w:sz w:val="19"/>
        </w:rPr>
        <w:t xml:space="preserve"> </w:t>
      </w:r>
      <w:r>
        <w:rPr>
          <w:sz w:val="19"/>
        </w:rPr>
        <w:t>Setting</w:t>
      </w:r>
      <w:r>
        <w:rPr>
          <w:spacing w:val="1"/>
          <w:sz w:val="19"/>
        </w:rPr>
        <w:t xml:space="preserve"> </w:t>
      </w:r>
      <w:r>
        <w:rPr>
          <w:sz w:val="19"/>
        </w:rPr>
        <w:t>for</w:t>
      </w:r>
      <w:r>
        <w:rPr>
          <w:spacing w:val="-1"/>
          <w:sz w:val="19"/>
        </w:rPr>
        <w:t xml:space="preserve"> </w:t>
      </w:r>
      <w:r>
        <w:rPr>
          <w:sz w:val="19"/>
        </w:rPr>
        <w:t>the</w:t>
      </w:r>
      <w:r>
        <w:rPr>
          <w:spacing w:val="1"/>
          <w:sz w:val="19"/>
        </w:rPr>
        <w:t xml:space="preserve"> </w:t>
      </w:r>
      <w:r>
        <w:rPr>
          <w:sz w:val="19"/>
        </w:rPr>
        <w:t>Work</w:t>
      </w:r>
      <w:r>
        <w:rPr>
          <w:spacing w:val="1"/>
          <w:sz w:val="19"/>
        </w:rPr>
        <w:t xml:space="preserve"> </w:t>
      </w:r>
      <w:r>
        <w:rPr>
          <w:sz w:val="19"/>
        </w:rPr>
        <w:t>Unit</w:t>
      </w:r>
      <w:r>
        <w:rPr>
          <w:sz w:val="19"/>
        </w:rPr>
        <w:tab/>
        <w:t>Basics</w:t>
      </w:r>
      <w:r>
        <w:rPr>
          <w:spacing w:val="1"/>
          <w:sz w:val="19"/>
        </w:rPr>
        <w:t xml:space="preserve"> </w:t>
      </w:r>
      <w:r>
        <w:rPr>
          <w:sz w:val="19"/>
        </w:rPr>
        <w:t>of</w:t>
      </w:r>
      <w:r>
        <w:rPr>
          <w:spacing w:val="2"/>
          <w:sz w:val="19"/>
        </w:rPr>
        <w:t xml:space="preserve"> </w:t>
      </w:r>
      <w:r>
        <w:rPr>
          <w:sz w:val="19"/>
        </w:rPr>
        <w:t>Decision</w:t>
      </w:r>
      <w:r>
        <w:rPr>
          <w:spacing w:val="-1"/>
          <w:sz w:val="19"/>
        </w:rPr>
        <w:t xml:space="preserve"> </w:t>
      </w:r>
      <w:r>
        <w:rPr>
          <w:sz w:val="19"/>
        </w:rPr>
        <w:t>Making and Problem</w:t>
      </w:r>
      <w:r>
        <w:rPr>
          <w:spacing w:val="-2"/>
          <w:sz w:val="19"/>
        </w:rPr>
        <w:t xml:space="preserve"> </w:t>
      </w:r>
      <w:r>
        <w:rPr>
          <w:sz w:val="19"/>
        </w:rPr>
        <w:t>Solving</w:t>
      </w:r>
    </w:p>
    <w:p w14:paraId="21E96A8B" w14:textId="77777777" w:rsidR="000A519E" w:rsidRDefault="00A40B3D">
      <w:pPr>
        <w:tabs>
          <w:tab w:val="left" w:pos="5201"/>
        </w:tabs>
        <w:ind w:left="162"/>
        <w:rPr>
          <w:sz w:val="19"/>
        </w:rPr>
      </w:pPr>
      <w:r>
        <w:rPr>
          <w:sz w:val="19"/>
        </w:rPr>
        <w:t>Group</w:t>
      </w:r>
      <w:r>
        <w:rPr>
          <w:spacing w:val="-3"/>
          <w:sz w:val="19"/>
        </w:rPr>
        <w:t xml:space="preserve"> </w:t>
      </w:r>
      <w:r>
        <w:rPr>
          <w:sz w:val="19"/>
        </w:rPr>
        <w:t>Process/Group</w:t>
      </w:r>
      <w:r>
        <w:rPr>
          <w:spacing w:val="-2"/>
          <w:sz w:val="19"/>
        </w:rPr>
        <w:t xml:space="preserve"> </w:t>
      </w:r>
      <w:r>
        <w:rPr>
          <w:sz w:val="19"/>
        </w:rPr>
        <w:t>Decision</w:t>
      </w:r>
      <w:r>
        <w:rPr>
          <w:spacing w:val="-2"/>
          <w:sz w:val="19"/>
        </w:rPr>
        <w:t xml:space="preserve"> </w:t>
      </w:r>
      <w:r>
        <w:rPr>
          <w:sz w:val="19"/>
        </w:rPr>
        <w:t>Making/Teambuilding</w:t>
      </w:r>
      <w:r>
        <w:rPr>
          <w:sz w:val="19"/>
        </w:rPr>
        <w:tab/>
        <w:t>Leadership/Interpersonal</w:t>
      </w:r>
      <w:r>
        <w:rPr>
          <w:spacing w:val="-3"/>
          <w:sz w:val="19"/>
        </w:rPr>
        <w:t xml:space="preserve"> </w:t>
      </w:r>
      <w:r>
        <w:rPr>
          <w:sz w:val="19"/>
        </w:rPr>
        <w:t>Communication/Understanding</w:t>
      </w:r>
      <w:r>
        <w:rPr>
          <w:spacing w:val="-3"/>
          <w:sz w:val="19"/>
        </w:rPr>
        <w:t xml:space="preserve"> </w:t>
      </w:r>
      <w:r>
        <w:rPr>
          <w:sz w:val="19"/>
        </w:rPr>
        <w:t>others</w:t>
      </w:r>
    </w:p>
    <w:p w14:paraId="21E96A8C" w14:textId="77777777" w:rsidR="000A519E" w:rsidRDefault="000A519E">
      <w:pPr>
        <w:pStyle w:val="BodyText"/>
        <w:rPr>
          <w:sz w:val="16"/>
        </w:rPr>
      </w:pPr>
    </w:p>
    <w:p w14:paraId="21E96A8D" w14:textId="77777777" w:rsidR="000A519E" w:rsidRDefault="00A40B3D">
      <w:pPr>
        <w:pStyle w:val="BodyText"/>
        <w:tabs>
          <w:tab w:val="left" w:pos="2323"/>
          <w:tab w:val="left" w:pos="5923"/>
          <w:tab w:val="left" w:pos="9523"/>
        </w:tabs>
        <w:spacing w:before="1"/>
        <w:ind w:left="164"/>
      </w:pPr>
      <w:r>
        <w:rPr>
          <w:u w:val="single"/>
        </w:rPr>
        <w:t>Date</w:t>
      </w:r>
      <w:r>
        <w:tab/>
      </w:r>
      <w:r>
        <w:rPr>
          <w:u w:val="single"/>
        </w:rPr>
        <w:t>Title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1"/>
          <w:u w:val="single"/>
        </w:rPr>
        <w:t xml:space="preserve"> </w:t>
      </w:r>
      <w:r>
        <w:rPr>
          <w:u w:val="single"/>
        </w:rPr>
        <w:t>Course</w:t>
      </w:r>
      <w:r>
        <w:tab/>
      </w:r>
      <w:r>
        <w:rPr>
          <w:u w:val="single"/>
        </w:rPr>
        <w:t>Location/Offeror</w:t>
      </w:r>
      <w:r>
        <w:tab/>
      </w:r>
      <w:r>
        <w:rPr>
          <w:u w:val="single"/>
        </w:rPr>
        <w:t>#</w:t>
      </w:r>
      <w:r>
        <w:rPr>
          <w:spacing w:val="-1"/>
          <w:u w:val="single"/>
        </w:rPr>
        <w:t xml:space="preserve"> </w:t>
      </w:r>
      <w:r>
        <w:rPr>
          <w:u w:val="single"/>
        </w:rPr>
        <w:t>of</w:t>
      </w:r>
      <w:r>
        <w:rPr>
          <w:spacing w:val="1"/>
          <w:u w:val="single"/>
        </w:rPr>
        <w:t xml:space="preserve"> </w:t>
      </w:r>
      <w:r>
        <w:rPr>
          <w:u w:val="single"/>
        </w:rPr>
        <w:t>hrs.</w:t>
      </w:r>
    </w:p>
    <w:p w14:paraId="21E96A8E" w14:textId="77777777" w:rsidR="000A519E" w:rsidRDefault="000A519E">
      <w:pPr>
        <w:pStyle w:val="BodyText"/>
      </w:pPr>
    </w:p>
    <w:p w14:paraId="21E96A8F" w14:textId="539E3285" w:rsidR="000A519E" w:rsidRDefault="00080C8B">
      <w:pPr>
        <w:pStyle w:val="BodyText"/>
        <w:spacing w:before="10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8" behindDoc="1" locked="0" layoutInCell="1" allowOverlap="1" wp14:anchorId="21E96AF7" wp14:editId="5DE920DA">
                <wp:simplePos x="0" y="0"/>
                <wp:positionH relativeFrom="page">
                  <wp:posOffset>640080</wp:posOffset>
                </wp:positionH>
                <wp:positionV relativeFrom="paragraph">
                  <wp:posOffset>104140</wp:posOffset>
                </wp:positionV>
                <wp:extent cx="6400800" cy="8890"/>
                <wp:effectExtent l="0" t="0" r="0" b="0"/>
                <wp:wrapTopAndBottom/>
                <wp:docPr id="2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3A3CB8" id="Rectangle 19" o:spid="_x0000_s1026" style="position:absolute;margin-left:50.4pt;margin-top:8.2pt;width:7in;height:.7pt;z-index:-25165822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T3kt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9" behindDoc="1" locked="0" layoutInCell="1" allowOverlap="1" wp14:anchorId="21E96AF8" wp14:editId="0EAB2B43">
                <wp:simplePos x="0" y="0"/>
                <wp:positionH relativeFrom="page">
                  <wp:posOffset>640080</wp:posOffset>
                </wp:positionH>
                <wp:positionV relativeFrom="paragraph">
                  <wp:posOffset>321945</wp:posOffset>
                </wp:positionV>
                <wp:extent cx="6400800" cy="8890"/>
                <wp:effectExtent l="0" t="0" r="0" b="0"/>
                <wp:wrapTopAndBottom/>
                <wp:docPr id="2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4A4842" id="Rectangle 18" o:spid="_x0000_s1026" style="position:absolute;margin-left:50.4pt;margin-top:25.35pt;width:7in;height:.7pt;z-index:-25165822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A2Mwc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0" behindDoc="1" locked="0" layoutInCell="1" allowOverlap="1" wp14:anchorId="21E96AF9" wp14:editId="3B794ECD">
                <wp:simplePos x="0" y="0"/>
                <wp:positionH relativeFrom="page">
                  <wp:posOffset>640080</wp:posOffset>
                </wp:positionH>
                <wp:positionV relativeFrom="paragraph">
                  <wp:posOffset>540385</wp:posOffset>
                </wp:positionV>
                <wp:extent cx="6400800" cy="8890"/>
                <wp:effectExtent l="0" t="0" r="0" b="0"/>
                <wp:wrapTopAndBottom/>
                <wp:docPr id="1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BD4C6" id="Rectangle 17" o:spid="_x0000_s1026" style="position:absolute;margin-left:50.4pt;margin-top:42.55pt;width:7in;height:.7pt;z-index:-2516582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RQGZq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1" behindDoc="1" locked="0" layoutInCell="1" allowOverlap="1" wp14:anchorId="21E96AFA" wp14:editId="65750574">
                <wp:simplePos x="0" y="0"/>
                <wp:positionH relativeFrom="page">
                  <wp:posOffset>640080</wp:posOffset>
                </wp:positionH>
                <wp:positionV relativeFrom="paragraph">
                  <wp:posOffset>758190</wp:posOffset>
                </wp:positionV>
                <wp:extent cx="6400800" cy="8890"/>
                <wp:effectExtent l="0" t="0" r="0" b="0"/>
                <wp:wrapTopAndBottom/>
                <wp:docPr id="18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561453" id="Rectangle 16" o:spid="_x0000_s1026" style="position:absolute;margin-left:50.4pt;margin-top:59.7pt;width:7in;height:.7pt;z-index:-25165821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CZRF694AAAAM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90" w14:textId="77777777" w:rsidR="000A519E" w:rsidRDefault="000A519E">
      <w:pPr>
        <w:pStyle w:val="BodyText"/>
        <w:spacing w:before="7"/>
        <w:rPr>
          <w:sz w:val="22"/>
        </w:rPr>
      </w:pPr>
    </w:p>
    <w:p w14:paraId="21E96A91" w14:textId="77777777" w:rsidR="000A519E" w:rsidRDefault="000A519E">
      <w:pPr>
        <w:pStyle w:val="BodyText"/>
        <w:spacing w:before="7"/>
        <w:rPr>
          <w:sz w:val="22"/>
        </w:rPr>
      </w:pPr>
    </w:p>
    <w:p w14:paraId="21E96A92" w14:textId="77777777" w:rsidR="000A519E" w:rsidRDefault="000A519E">
      <w:pPr>
        <w:pStyle w:val="BodyText"/>
        <w:spacing w:before="7"/>
        <w:rPr>
          <w:sz w:val="22"/>
        </w:rPr>
      </w:pPr>
    </w:p>
    <w:p w14:paraId="21E96A93" w14:textId="77777777" w:rsidR="000A519E" w:rsidRDefault="000A519E">
      <w:pPr>
        <w:pStyle w:val="BodyText"/>
        <w:spacing w:before="2"/>
        <w:rPr>
          <w:sz w:val="6"/>
        </w:rPr>
      </w:pPr>
    </w:p>
    <w:p w14:paraId="21E96A94" w14:textId="77777777" w:rsidR="000A519E" w:rsidRDefault="00A40B3D">
      <w:pPr>
        <w:spacing w:before="95"/>
        <w:ind w:left="816" w:right="1029"/>
        <w:jc w:val="center"/>
        <w:rPr>
          <w:sz w:val="14"/>
        </w:rPr>
      </w:pPr>
      <w:r>
        <w:rPr>
          <w:sz w:val="14"/>
        </w:rPr>
        <w:t>(attach</w:t>
      </w:r>
      <w:r>
        <w:rPr>
          <w:spacing w:val="-7"/>
          <w:sz w:val="14"/>
        </w:rPr>
        <w:t xml:space="preserve">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5" w14:textId="77777777" w:rsidR="000A519E" w:rsidRDefault="000A519E">
      <w:pPr>
        <w:pStyle w:val="BodyText"/>
        <w:rPr>
          <w:sz w:val="16"/>
        </w:rPr>
      </w:pPr>
    </w:p>
    <w:p w14:paraId="21E96A96" w14:textId="77777777" w:rsidR="000A519E" w:rsidRDefault="00A40B3D">
      <w:pPr>
        <w:pStyle w:val="Heading1"/>
        <w:spacing w:before="98"/>
      </w:pPr>
      <w:r>
        <w:t>Required</w:t>
      </w:r>
      <w:r>
        <w:rPr>
          <w:spacing w:val="-2"/>
        </w:rPr>
        <w:t xml:space="preserve"> </w:t>
      </w:r>
      <w:r>
        <w:t>Professional Development Electives</w:t>
      </w:r>
    </w:p>
    <w:p w14:paraId="21E96A97" w14:textId="363E91B3" w:rsidR="000A519E" w:rsidRDefault="00A40B3D">
      <w:pPr>
        <w:spacing w:before="97"/>
        <w:ind w:left="164" w:right="571"/>
        <w:rPr>
          <w:sz w:val="19"/>
        </w:rPr>
      </w:pPr>
      <w:r>
        <w:rPr>
          <w:sz w:val="19"/>
        </w:rPr>
        <w:t xml:space="preserve">The CPM Program also requires 18 hours of </w:t>
      </w:r>
      <w:r>
        <w:rPr>
          <w:i/>
          <w:sz w:val="19"/>
        </w:rPr>
        <w:t xml:space="preserve">other </w:t>
      </w:r>
      <w:r>
        <w:rPr>
          <w:sz w:val="19"/>
        </w:rPr>
        <w:t>professional development training.</w:t>
      </w:r>
      <w:r>
        <w:rPr>
          <w:spacing w:val="1"/>
          <w:sz w:val="19"/>
        </w:rPr>
        <w:t xml:space="preserve"> </w:t>
      </w:r>
      <w:r>
        <w:rPr>
          <w:sz w:val="19"/>
        </w:rPr>
        <w:t xml:space="preserve">Please list </w:t>
      </w:r>
      <w:r w:rsidR="00220AE2">
        <w:rPr>
          <w:sz w:val="19"/>
        </w:rPr>
        <w:t>any professional training taken within the past year below (in the same format as above)</w:t>
      </w:r>
      <w:r>
        <w:rPr>
          <w:sz w:val="19"/>
        </w:rPr>
        <w:t>.</w:t>
      </w:r>
      <w:r>
        <w:rPr>
          <w:spacing w:val="1"/>
          <w:sz w:val="19"/>
        </w:rPr>
        <w:t xml:space="preserve"> </w:t>
      </w:r>
      <w:r>
        <w:rPr>
          <w:sz w:val="19"/>
        </w:rPr>
        <w:t xml:space="preserve">If you list </w:t>
      </w:r>
      <w:r w:rsidR="00220AE2">
        <w:rPr>
          <w:sz w:val="19"/>
        </w:rPr>
        <w:t>under</w:t>
      </w:r>
      <w:r>
        <w:rPr>
          <w:sz w:val="19"/>
        </w:rPr>
        <w:t xml:space="preserve"> 18 hours, you may complete this</w:t>
      </w:r>
      <w:r>
        <w:rPr>
          <w:spacing w:val="1"/>
          <w:sz w:val="19"/>
        </w:rPr>
        <w:t xml:space="preserve"> </w:t>
      </w:r>
      <w:r>
        <w:rPr>
          <w:sz w:val="19"/>
        </w:rPr>
        <w:t>requirement</w:t>
      </w:r>
      <w:r>
        <w:rPr>
          <w:spacing w:val="-2"/>
          <w:sz w:val="19"/>
        </w:rPr>
        <w:t xml:space="preserve"> </w:t>
      </w:r>
      <w:r>
        <w:rPr>
          <w:sz w:val="19"/>
        </w:rPr>
        <w:t>while completing your</w:t>
      </w:r>
      <w:r>
        <w:rPr>
          <w:spacing w:val="-1"/>
          <w:sz w:val="19"/>
        </w:rPr>
        <w:t xml:space="preserve"> </w:t>
      </w:r>
      <w:r>
        <w:rPr>
          <w:sz w:val="19"/>
        </w:rPr>
        <w:t>CPM</w:t>
      </w:r>
      <w:r>
        <w:rPr>
          <w:spacing w:val="-2"/>
          <w:sz w:val="19"/>
        </w:rPr>
        <w:t xml:space="preserve"> </w:t>
      </w:r>
      <w:r>
        <w:rPr>
          <w:sz w:val="19"/>
        </w:rPr>
        <w:t>certification.</w:t>
      </w:r>
    </w:p>
    <w:p w14:paraId="21E96A98" w14:textId="77777777" w:rsidR="000A519E" w:rsidRDefault="000A519E">
      <w:pPr>
        <w:pStyle w:val="BodyText"/>
      </w:pPr>
    </w:p>
    <w:p w14:paraId="21E96A99" w14:textId="077BA059" w:rsidR="000A519E" w:rsidRDefault="00080C8B">
      <w:pPr>
        <w:pStyle w:val="BodyText"/>
        <w:spacing w:before="2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2" behindDoc="1" locked="0" layoutInCell="1" allowOverlap="1" wp14:anchorId="21E96AFB" wp14:editId="3745AFF2">
                <wp:simplePos x="0" y="0"/>
                <wp:positionH relativeFrom="page">
                  <wp:posOffset>640080</wp:posOffset>
                </wp:positionH>
                <wp:positionV relativeFrom="paragraph">
                  <wp:posOffset>121285</wp:posOffset>
                </wp:positionV>
                <wp:extent cx="6400800" cy="8890"/>
                <wp:effectExtent l="0" t="0" r="0" b="0"/>
                <wp:wrapTopAndBottom/>
                <wp:docPr id="1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3BFAF3" id="Rectangle 15" o:spid="_x0000_s1026" style="position:absolute;margin-left:50.4pt;margin-top:9.55pt;width:7in;height:.7pt;z-index:-25165821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ZM8PV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3" behindDoc="1" locked="0" layoutInCell="1" allowOverlap="1" wp14:anchorId="21E96AFC" wp14:editId="532B4289">
                <wp:simplePos x="0" y="0"/>
                <wp:positionH relativeFrom="page">
                  <wp:posOffset>640080</wp:posOffset>
                </wp:positionH>
                <wp:positionV relativeFrom="paragraph">
                  <wp:posOffset>339090</wp:posOffset>
                </wp:positionV>
                <wp:extent cx="6400800" cy="8890"/>
                <wp:effectExtent l="0" t="0" r="0" b="0"/>
                <wp:wrapTopAndBottom/>
                <wp:docPr id="1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96DC72" id="Rectangle 14" o:spid="_x0000_s1026" style="position:absolute;margin-left:50.4pt;margin-top:26.7pt;width:7in;height:.7pt;z-index:-25165821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FzZP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4" behindDoc="1" locked="0" layoutInCell="1" allowOverlap="1" wp14:anchorId="21E96AFD" wp14:editId="50D10D37">
                <wp:simplePos x="0" y="0"/>
                <wp:positionH relativeFrom="page">
                  <wp:posOffset>640080</wp:posOffset>
                </wp:positionH>
                <wp:positionV relativeFrom="paragraph">
                  <wp:posOffset>556895</wp:posOffset>
                </wp:positionV>
                <wp:extent cx="6400800" cy="8890"/>
                <wp:effectExtent l="0" t="0" r="0" b="0"/>
                <wp:wrapTopAndBottom/>
                <wp:docPr id="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3C3F5" id="Rectangle 13" o:spid="_x0000_s1026" style="position:absolute;margin-left:50.4pt;margin-top:43.85pt;width:7in;height:.7pt;z-index:-251658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w//MS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5" behindDoc="1" locked="0" layoutInCell="1" allowOverlap="1" wp14:anchorId="21E96AFE" wp14:editId="72FAA0F4">
                <wp:simplePos x="0" y="0"/>
                <wp:positionH relativeFrom="page">
                  <wp:posOffset>640080</wp:posOffset>
                </wp:positionH>
                <wp:positionV relativeFrom="paragraph">
                  <wp:posOffset>774700</wp:posOffset>
                </wp:positionV>
                <wp:extent cx="6400800" cy="8890"/>
                <wp:effectExtent l="0" t="0" r="0" b="0"/>
                <wp:wrapTopAndBottom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6BCA6" id="Rectangle 12" o:spid="_x0000_s1026" style="position:absolute;margin-left:50.4pt;margin-top:61pt;width:7in;height:.7pt;z-index:-25165821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1E96A9A" w14:textId="77777777" w:rsidR="000A519E" w:rsidRDefault="000A519E">
      <w:pPr>
        <w:pStyle w:val="BodyText"/>
        <w:spacing w:before="7"/>
        <w:rPr>
          <w:sz w:val="22"/>
        </w:rPr>
      </w:pPr>
    </w:p>
    <w:p w14:paraId="21E96A9B" w14:textId="77777777" w:rsidR="000A519E" w:rsidRDefault="000A519E">
      <w:pPr>
        <w:pStyle w:val="BodyText"/>
        <w:spacing w:before="7"/>
        <w:rPr>
          <w:sz w:val="22"/>
        </w:rPr>
      </w:pPr>
    </w:p>
    <w:p w14:paraId="21E96A9C" w14:textId="77777777" w:rsidR="000A519E" w:rsidRDefault="000A519E">
      <w:pPr>
        <w:pStyle w:val="BodyText"/>
        <w:spacing w:before="7"/>
        <w:rPr>
          <w:sz w:val="22"/>
        </w:rPr>
      </w:pPr>
    </w:p>
    <w:p w14:paraId="21E96A9D" w14:textId="6B6214BF" w:rsidR="000A519E" w:rsidRDefault="00A40B3D">
      <w:pPr>
        <w:spacing w:before="166"/>
        <w:ind w:left="816" w:right="1029"/>
        <w:jc w:val="center"/>
        <w:rPr>
          <w:sz w:val="14"/>
        </w:rPr>
      </w:pPr>
      <w:r>
        <w:rPr>
          <w:sz w:val="14"/>
        </w:rPr>
        <w:t>(</w:t>
      </w:r>
      <w:r w:rsidR="000777E7">
        <w:rPr>
          <w:sz w:val="14"/>
        </w:rPr>
        <w:t xml:space="preserve">please </w:t>
      </w:r>
      <w:r>
        <w:rPr>
          <w:sz w:val="14"/>
        </w:rPr>
        <w:t>attach</w:t>
      </w:r>
      <w:r>
        <w:rPr>
          <w:spacing w:val="-7"/>
          <w:sz w:val="14"/>
        </w:rPr>
        <w:t xml:space="preserve"> </w:t>
      </w:r>
      <w:r w:rsidR="000777E7">
        <w:rPr>
          <w:spacing w:val="-7"/>
          <w:sz w:val="14"/>
        </w:rPr>
        <w:t xml:space="preserve">an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E" w14:textId="0EDA3375" w:rsidR="000A519E" w:rsidRDefault="00080C8B">
      <w:pPr>
        <w:pStyle w:val="BodyText"/>
        <w:spacing w:before="8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6" behindDoc="1" locked="0" layoutInCell="1" allowOverlap="1" wp14:anchorId="21E96AFF" wp14:editId="0B31C188">
                <wp:simplePos x="0" y="0"/>
                <wp:positionH relativeFrom="page">
                  <wp:posOffset>546735</wp:posOffset>
                </wp:positionH>
                <wp:positionV relativeFrom="paragraph">
                  <wp:posOffset>137795</wp:posOffset>
                </wp:positionV>
                <wp:extent cx="6934200" cy="1180465"/>
                <wp:effectExtent l="0" t="0" r="0" b="0"/>
                <wp:wrapTopAndBottom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1804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1E96B0D" w14:textId="77777777" w:rsidR="000A519E" w:rsidRDefault="00A40B3D">
                            <w:pPr>
                              <w:spacing w:before="82"/>
                              <w:ind w:left="9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PPLICANT</w:t>
                            </w:r>
                            <w:r>
                              <w:rPr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SSAY</w:t>
                            </w:r>
                          </w:p>
                          <w:p w14:paraId="21E96B0E" w14:textId="77777777" w:rsidR="000A519E" w:rsidRDefault="00A40B3D">
                            <w:pPr>
                              <w:pStyle w:val="BodyText"/>
                              <w:spacing w:before="94" w:line="229" w:lineRule="exact"/>
                              <w:ind w:left="91"/>
                            </w:pPr>
                            <w:r>
                              <w:t>Plea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ttach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ne-pag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(minimum)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tate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m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ollowing:</w:t>
                            </w:r>
                          </w:p>
                          <w:p w14:paraId="21E96B0F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3" w:lineRule="exact"/>
                            </w:pPr>
                            <w:r>
                              <w:t>Wh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a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articipat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lleagu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ertifi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ublic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anag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  <w:p w14:paraId="21E96B10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Wha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ga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from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you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articipation</w:t>
                            </w:r>
                          </w:p>
                          <w:p w14:paraId="21E96B11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ontribu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cces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’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educationa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experience</w:t>
                            </w:r>
                          </w:p>
                          <w:p w14:paraId="21E96B12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4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har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ppl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wha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lear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AFF" id="Text Box 11" o:spid="_x0000_s1033" type="#_x0000_t202" style="position:absolute;margin-left:43.05pt;margin-top:10.85pt;width:546pt;height:92.95pt;z-index:-25165821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" filled="f">
                <v:textbox inset="0,0,0,0">
                  <w:txbxContent>
                    <w:p w14:paraId="21E96B0D" w14:textId="77777777" w:rsidR="000A519E" w:rsidRDefault="00A40B3D">
                      <w:pPr>
                        <w:spacing w:before="82"/>
                        <w:ind w:left="9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PPLICANT</w:t>
                      </w:r>
                      <w:r>
                        <w:rPr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b/>
                        </w:rPr>
                        <w:t>ESSAY</w:t>
                      </w:r>
                    </w:p>
                    <w:p w14:paraId="21E96B0E" w14:textId="77777777" w:rsidR="000A519E" w:rsidRDefault="00A40B3D">
                      <w:pPr>
                        <w:pStyle w:val="BodyText"/>
                        <w:spacing w:before="94" w:line="229" w:lineRule="exact"/>
                        <w:ind w:left="91"/>
                      </w:pPr>
                      <w:r>
                        <w:t>Plea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ttach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ne-pag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(minimum)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tate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m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ollowing:</w:t>
                      </w:r>
                    </w:p>
                    <w:p w14:paraId="21E96B0F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3" w:lineRule="exact"/>
                      </w:pPr>
                      <w:r>
                        <w:t>Wh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a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articipat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lleagu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ertifi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ublic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anag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gram</w:t>
                      </w:r>
                    </w:p>
                    <w:p w14:paraId="21E96B10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Wha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ga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from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you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articipation</w:t>
                      </w:r>
                    </w:p>
                    <w:p w14:paraId="21E96B11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ontribu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cces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’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educationa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experience</w:t>
                      </w:r>
                    </w:p>
                    <w:p w14:paraId="21E96B12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4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har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ppl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wha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lear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rogr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1E96A9F" w14:textId="77777777" w:rsidR="000A519E" w:rsidRDefault="000A519E">
      <w:pPr>
        <w:pStyle w:val="BodyText"/>
        <w:rPr>
          <w:sz w:val="16"/>
        </w:rPr>
      </w:pPr>
    </w:p>
    <w:p w14:paraId="21E96AA0" w14:textId="77777777" w:rsidR="000A519E" w:rsidRDefault="000A519E">
      <w:pPr>
        <w:pStyle w:val="BodyText"/>
        <w:spacing w:before="11"/>
        <w:rPr>
          <w:sz w:val="19"/>
        </w:rPr>
      </w:pPr>
    </w:p>
    <w:p w14:paraId="21E96AA1" w14:textId="77777777" w:rsidR="000A519E" w:rsidRDefault="00A40B3D">
      <w:pPr>
        <w:pStyle w:val="Heading1"/>
      </w:pPr>
      <w:r>
        <w:t>Supervisor’s</w:t>
      </w:r>
      <w:r>
        <w:rPr>
          <w:spacing w:val="-4"/>
        </w:rPr>
        <w:t xml:space="preserve"> </w:t>
      </w:r>
      <w:r>
        <w:t>Approval</w:t>
      </w:r>
    </w:p>
    <w:p w14:paraId="21E96AA2" w14:textId="77777777" w:rsidR="000A519E" w:rsidRDefault="00A40B3D">
      <w:pPr>
        <w:pStyle w:val="BodyText"/>
        <w:tabs>
          <w:tab w:val="left" w:pos="8359"/>
        </w:tabs>
        <w:spacing w:before="94"/>
        <w:ind w:left="164"/>
      </w:pPr>
      <w:r>
        <w:t>I,</w:t>
      </w:r>
      <w:r>
        <w:rPr>
          <w:rFonts w:ascii="Times New Roman"/>
          <w:u w:val="single"/>
        </w:rPr>
        <w:tab/>
      </w:r>
      <w:r>
        <w:t>give</w:t>
      </w:r>
      <w:r>
        <w:rPr>
          <w:spacing w:val="-4"/>
        </w:rPr>
        <w:t xml:space="preserve"> </w:t>
      </w:r>
      <w:r>
        <w:t>my</w:t>
      </w:r>
      <w:r>
        <w:rPr>
          <w:spacing w:val="-9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for</w:t>
      </w:r>
    </w:p>
    <w:p w14:paraId="21E96AA3" w14:textId="77777777" w:rsidR="000A519E" w:rsidRDefault="00A40B3D">
      <w:pPr>
        <w:pStyle w:val="BodyText"/>
        <w:tabs>
          <w:tab w:val="left" w:pos="7140"/>
        </w:tabs>
        <w:spacing w:before="114"/>
        <w:ind w:left="164"/>
      </w:pP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PM</w:t>
      </w:r>
      <w:r>
        <w:rPr>
          <w:spacing w:val="-4"/>
        </w:rPr>
        <w:t xml:space="preserve"> </w:t>
      </w:r>
      <w:r>
        <w:t>Program.</w:t>
      </w:r>
    </w:p>
    <w:p w14:paraId="21E96AA4" w14:textId="7FC1882F" w:rsidR="000A519E" w:rsidRDefault="00A40B3D">
      <w:pPr>
        <w:pStyle w:val="BodyText"/>
        <w:spacing w:before="113"/>
        <w:ind w:left="163" w:right="571"/>
      </w:pPr>
      <w:r>
        <w:t>In</w:t>
      </w:r>
      <w:r>
        <w:rPr>
          <w:spacing w:val="-9"/>
        </w:rPr>
        <w:t xml:space="preserve"> </w:t>
      </w:r>
      <w:r>
        <w:t>approving</w:t>
      </w:r>
      <w:r>
        <w:rPr>
          <w:spacing w:val="-9"/>
        </w:rPr>
        <w:t xml:space="preserve"> </w:t>
      </w:r>
      <w:r>
        <w:t>her/his</w:t>
      </w:r>
      <w:r>
        <w:rPr>
          <w:spacing w:val="-8"/>
        </w:rPr>
        <w:t xml:space="preserve"> </w:t>
      </w:r>
      <w:r>
        <w:t>participation,</w:t>
      </w:r>
      <w:r>
        <w:rPr>
          <w:spacing w:val="-8"/>
        </w:rPr>
        <w:t xml:space="preserve"> </w:t>
      </w:r>
      <w:r>
        <w:t>I</w:t>
      </w:r>
      <w:r w:rsidR="000777E7">
        <w:rPr>
          <w:spacing w:val="-9"/>
        </w:rPr>
        <w:t xml:space="preserve"> </w:t>
      </w:r>
      <w:r>
        <w:t>recogniz</w:t>
      </w:r>
      <w:r w:rsidR="000777E7">
        <w:t>e</w:t>
      </w:r>
      <w:r>
        <w:rPr>
          <w:spacing w:val="-9"/>
        </w:rPr>
        <w:t xml:space="preserve"> </w:t>
      </w:r>
      <w:r>
        <w:t>her/his</w:t>
      </w:r>
      <w:r>
        <w:rPr>
          <w:spacing w:val="-7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abilitie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 w:rsidR="000777E7">
        <w:t xml:space="preserve">that </w:t>
      </w:r>
      <w:r>
        <w:t>her/his participation will require time away from work, and that the organization will support this professional</w:t>
      </w:r>
      <w:r>
        <w:rPr>
          <w:spacing w:val="1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AA3A7F">
        <w:t>constraints</w:t>
      </w:r>
      <w:r>
        <w:rPr>
          <w:spacing w:val="-1"/>
        </w:rPr>
        <w:t xml:space="preserve"> </w:t>
      </w:r>
      <w:r>
        <w:t>of organizational</w:t>
      </w:r>
      <w:r>
        <w:rPr>
          <w:spacing w:val="-3"/>
        </w:rPr>
        <w:t xml:space="preserve"> </w:t>
      </w:r>
      <w:r>
        <w:t>demands.</w:t>
      </w:r>
    </w:p>
    <w:p w14:paraId="21E96AA5" w14:textId="77777777" w:rsidR="000A519E" w:rsidRDefault="00A40B3D">
      <w:pPr>
        <w:pStyle w:val="BodyText"/>
        <w:tabs>
          <w:tab w:val="left" w:pos="6643"/>
          <w:tab w:val="left" w:pos="10243"/>
        </w:tabs>
        <w:spacing w:before="179"/>
        <w:ind w:left="164"/>
        <w:rPr>
          <w:rFonts w:ascii="Times New Roman"/>
        </w:rPr>
      </w:pPr>
      <w:r>
        <w:t>Signature</w:t>
      </w:r>
      <w:r>
        <w:rPr>
          <w:rFonts w:ascii="Times New Roman"/>
          <w:u w:val="single"/>
        </w:rPr>
        <w:tab/>
      </w:r>
      <w:r>
        <w:t xml:space="preserve">Date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6" w14:textId="77777777" w:rsidR="000A519E" w:rsidRDefault="00A40B3D">
      <w:pPr>
        <w:pStyle w:val="BodyText"/>
        <w:tabs>
          <w:tab w:val="left" w:pos="6643"/>
        </w:tabs>
        <w:spacing w:before="113"/>
        <w:ind w:left="164"/>
        <w:rPr>
          <w:rFonts w:ascii="Times New Roman"/>
        </w:rPr>
      </w:pPr>
      <w:r>
        <w:t xml:space="preserve">Title 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7" w14:textId="77777777" w:rsidR="000A519E" w:rsidRDefault="000A519E">
      <w:pPr>
        <w:pStyle w:val="BodyText"/>
        <w:spacing w:before="1"/>
        <w:rPr>
          <w:rFonts w:ascii="Times New Roman"/>
          <w:sz w:val="19"/>
        </w:rPr>
      </w:pPr>
    </w:p>
    <w:p w14:paraId="2F5A64FC" w14:textId="77777777" w:rsidR="000777E7" w:rsidRDefault="000777E7">
      <w:pPr>
        <w:rPr>
          <w:b/>
          <w:bCs/>
          <w:sz w:val="20"/>
          <w:szCs w:val="20"/>
        </w:rPr>
      </w:pPr>
      <w:r>
        <w:br w:type="page"/>
      </w:r>
    </w:p>
    <w:p w14:paraId="21E96AA8" w14:textId="1FE856E5" w:rsidR="000A519E" w:rsidRDefault="000777E7">
      <w:pPr>
        <w:pStyle w:val="Heading2"/>
        <w:spacing w:before="93"/>
      </w:pPr>
      <w:r>
        <w:lastRenderedPageBreak/>
        <w:t>An a</w:t>
      </w:r>
      <w:r w:rsidR="00A40B3D">
        <w:t>dditional</w:t>
      </w:r>
      <w:r w:rsidR="00A40B3D">
        <w:rPr>
          <w:spacing w:val="-7"/>
        </w:rPr>
        <w:t xml:space="preserve"> </w:t>
      </w:r>
      <w:r w:rsidR="00A40B3D">
        <w:t>supervisor</w:t>
      </w:r>
      <w:r w:rsidR="00A40B3D">
        <w:rPr>
          <w:spacing w:val="-7"/>
        </w:rPr>
        <w:t xml:space="preserve"> </w:t>
      </w:r>
      <w:r w:rsidR="00A40B3D">
        <w:t>recommendation</w:t>
      </w:r>
      <w:r>
        <w:t xml:space="preserve"> is</w:t>
      </w:r>
      <w:r w:rsidR="00A40B3D">
        <w:rPr>
          <w:spacing w:val="-6"/>
        </w:rPr>
        <w:t xml:space="preserve"> </w:t>
      </w:r>
      <w:r w:rsidR="00A40B3D">
        <w:rPr>
          <w:i/>
          <w:u w:val="thick"/>
        </w:rPr>
        <w:t>required</w:t>
      </w:r>
      <w:r w:rsidR="00A40B3D">
        <w:rPr>
          <w:i/>
          <w:spacing w:val="-4"/>
        </w:rPr>
        <w:t xml:space="preserve"> </w:t>
      </w:r>
      <w:r w:rsidR="00A40B3D">
        <w:t>for</w:t>
      </w:r>
      <w:r w:rsidR="00A40B3D">
        <w:rPr>
          <w:spacing w:val="-7"/>
        </w:rPr>
        <w:t xml:space="preserve"> </w:t>
      </w:r>
      <w:r w:rsidR="00A40B3D">
        <w:t>applicants</w:t>
      </w:r>
      <w:r w:rsidR="00A40B3D">
        <w:rPr>
          <w:spacing w:val="-7"/>
        </w:rPr>
        <w:t xml:space="preserve"> </w:t>
      </w:r>
      <w:r w:rsidR="00A40B3D">
        <w:t>with</w:t>
      </w:r>
      <w:r w:rsidR="00A40B3D">
        <w:rPr>
          <w:spacing w:val="-5"/>
        </w:rPr>
        <w:t xml:space="preserve"> </w:t>
      </w:r>
      <w:r w:rsidR="00A40B3D">
        <w:t>no</w:t>
      </w:r>
      <w:r w:rsidR="00A40B3D">
        <w:rPr>
          <w:spacing w:val="-6"/>
        </w:rPr>
        <w:t xml:space="preserve"> </w:t>
      </w:r>
      <w:r w:rsidR="00A40B3D">
        <w:t>current</w:t>
      </w:r>
      <w:r w:rsidR="00A40B3D">
        <w:rPr>
          <w:spacing w:val="-6"/>
        </w:rPr>
        <w:t xml:space="preserve"> </w:t>
      </w:r>
      <w:r w:rsidR="00A40B3D">
        <w:t>or</w:t>
      </w:r>
      <w:r w:rsidR="00A40B3D">
        <w:rPr>
          <w:spacing w:val="-7"/>
        </w:rPr>
        <w:t xml:space="preserve"> </w:t>
      </w:r>
      <w:r w:rsidR="00A40B3D">
        <w:t>past</w:t>
      </w:r>
      <w:r w:rsidR="00A40B3D">
        <w:rPr>
          <w:spacing w:val="-6"/>
        </w:rPr>
        <w:t xml:space="preserve"> </w:t>
      </w:r>
      <w:r w:rsidR="00A40B3D">
        <w:t>supervisory</w:t>
      </w:r>
      <w:r w:rsidR="00A40B3D">
        <w:rPr>
          <w:spacing w:val="-9"/>
        </w:rPr>
        <w:t xml:space="preserve"> </w:t>
      </w:r>
      <w:r w:rsidR="00A40B3D">
        <w:t>experience:</w:t>
      </w:r>
    </w:p>
    <w:p w14:paraId="21E96AA9" w14:textId="77777777" w:rsidR="000A519E" w:rsidRDefault="00A40B3D">
      <w:pPr>
        <w:pStyle w:val="BodyText"/>
        <w:spacing w:before="94"/>
        <w:ind w:left="164"/>
      </w:pP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my</w:t>
      </w:r>
      <w:r>
        <w:rPr>
          <w:spacing w:val="-11"/>
        </w:rPr>
        <w:t xml:space="preserve"> </w:t>
      </w:r>
      <w:r>
        <w:t>professional</w:t>
      </w:r>
      <w:r>
        <w:rPr>
          <w:spacing w:val="-8"/>
        </w:rPr>
        <w:t xml:space="preserve"> </w:t>
      </w:r>
      <w:r>
        <w:t>opinion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dividual</w:t>
      </w:r>
      <w:r>
        <w:rPr>
          <w:spacing w:val="-8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supervisory</w:t>
      </w:r>
      <w:r>
        <w:rPr>
          <w:spacing w:val="-12"/>
        </w:rPr>
        <w:t xml:space="preserve"> </w:t>
      </w:r>
      <w:r>
        <w:t>potential.</w:t>
      </w:r>
    </w:p>
    <w:p w14:paraId="21E96AAA" w14:textId="77777777" w:rsidR="000A519E" w:rsidRDefault="000A519E">
      <w:pPr>
        <w:pStyle w:val="BodyText"/>
      </w:pPr>
    </w:p>
    <w:p w14:paraId="58343700" w14:textId="77777777" w:rsidR="000777E7" w:rsidRDefault="000777E7">
      <w:pPr>
        <w:pStyle w:val="BodyText"/>
        <w:spacing w:before="5"/>
        <w:rPr>
          <w:sz w:val="15"/>
        </w:rPr>
      </w:pPr>
    </w:p>
    <w:p w14:paraId="21E96AAB" w14:textId="211C5D4E" w:rsidR="000A519E" w:rsidRDefault="00080C8B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7" behindDoc="1" locked="0" layoutInCell="1" allowOverlap="1" wp14:anchorId="21E96B00" wp14:editId="70708C9A">
                <wp:simplePos x="0" y="0"/>
                <wp:positionH relativeFrom="page">
                  <wp:posOffset>548640</wp:posOffset>
                </wp:positionH>
                <wp:positionV relativeFrom="paragraph">
                  <wp:posOffset>137160</wp:posOffset>
                </wp:positionV>
                <wp:extent cx="6400800" cy="8890"/>
                <wp:effectExtent l="0" t="0" r="0" b="0"/>
                <wp:wrapTopAndBottom/>
                <wp:docPr id="1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0DD36E" id="Rectangle 10" o:spid="_x0000_s1026" style="position:absolute;margin-left:43.2pt;margin-top:10.8pt;width:7in;height:.7pt;z-index:-25165821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YZc0yd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C7C2E93" w14:textId="20FA0CB4" w:rsidR="000777E7" w:rsidRDefault="000777E7" w:rsidP="000777E7">
      <w:pPr>
        <w:pStyle w:val="BodyText"/>
        <w:tabs>
          <w:tab w:val="left" w:pos="8266"/>
        </w:tabs>
        <w:spacing w:line="206" w:lineRule="exact"/>
      </w:pPr>
    </w:p>
    <w:p w14:paraId="21E96AAC" w14:textId="4B198124" w:rsidR="000A519E" w:rsidRDefault="00A40B3D">
      <w:pPr>
        <w:pStyle w:val="BodyText"/>
        <w:tabs>
          <w:tab w:val="left" w:pos="8266"/>
        </w:tabs>
        <w:spacing w:line="206" w:lineRule="exact"/>
        <w:ind w:left="347"/>
        <w:jc w:val="center"/>
      </w:pPr>
      <w:r>
        <w:t>Signature</w:t>
      </w:r>
      <w:r>
        <w:tab/>
        <w:t>Date</w:t>
      </w:r>
    </w:p>
    <w:p w14:paraId="21E96AAF" w14:textId="22D29E4A" w:rsidR="000A519E" w:rsidRDefault="00080C8B">
      <w:pPr>
        <w:pStyle w:val="BodyText"/>
        <w:spacing w:before="68"/>
        <w:ind w:left="163" w:right="8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21E96B01" wp14:editId="515AF785">
                <wp:simplePos x="0" y="0"/>
                <wp:positionH relativeFrom="page">
                  <wp:posOffset>520700</wp:posOffset>
                </wp:positionH>
                <wp:positionV relativeFrom="paragraph">
                  <wp:posOffset>315595</wp:posOffset>
                </wp:positionV>
                <wp:extent cx="6766560" cy="130175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6560" cy="1301750"/>
                          <a:chOff x="824" y="500"/>
                          <a:chExt cx="10656" cy="2434"/>
                        </a:xfrm>
                      </wpg:grpSpPr>
                      <wps:wsp>
                        <wps:cNvPr id="1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24" y="500"/>
                            <a:ext cx="10656" cy="24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8"/>
                        <wps:cNvSpPr>
                          <a:spLocks/>
                        </wps:cNvSpPr>
                        <wps:spPr bwMode="auto">
                          <a:xfrm>
                            <a:off x="1007" y="922"/>
                            <a:ext cx="10081" cy="2011"/>
                          </a:xfrm>
                          <a:custGeom>
                            <a:avLst/>
                            <a:gdLst>
                              <a:gd name="T0" fmla="+- 0 11088 1008"/>
                              <a:gd name="T1" fmla="*/ T0 w 10081"/>
                              <a:gd name="T2" fmla="+- 0 2919 923"/>
                              <a:gd name="T3" fmla="*/ 2919 h 2011"/>
                              <a:gd name="T4" fmla="+- 0 1008 1008"/>
                              <a:gd name="T5" fmla="*/ T4 w 10081"/>
                              <a:gd name="T6" fmla="+- 0 2919 923"/>
                              <a:gd name="T7" fmla="*/ 2919 h 2011"/>
                              <a:gd name="T8" fmla="+- 0 1008 1008"/>
                              <a:gd name="T9" fmla="*/ T8 w 10081"/>
                              <a:gd name="T10" fmla="+- 0 2933 923"/>
                              <a:gd name="T11" fmla="*/ 2933 h 2011"/>
                              <a:gd name="T12" fmla="+- 0 11088 1008"/>
                              <a:gd name="T13" fmla="*/ T12 w 10081"/>
                              <a:gd name="T14" fmla="+- 0 2933 923"/>
                              <a:gd name="T15" fmla="*/ 2933 h 2011"/>
                              <a:gd name="T16" fmla="+- 0 11088 1008"/>
                              <a:gd name="T17" fmla="*/ T16 w 10081"/>
                              <a:gd name="T18" fmla="+- 0 2919 923"/>
                              <a:gd name="T19" fmla="*/ 2919 h 2011"/>
                              <a:gd name="T20" fmla="+- 0 11088 1008"/>
                              <a:gd name="T21" fmla="*/ T20 w 10081"/>
                              <a:gd name="T22" fmla="+- 0 2639 923"/>
                              <a:gd name="T23" fmla="*/ 2639 h 2011"/>
                              <a:gd name="T24" fmla="+- 0 1008 1008"/>
                              <a:gd name="T25" fmla="*/ T24 w 10081"/>
                              <a:gd name="T26" fmla="+- 0 2639 923"/>
                              <a:gd name="T27" fmla="*/ 2639 h 2011"/>
                              <a:gd name="T28" fmla="+- 0 1008 1008"/>
                              <a:gd name="T29" fmla="*/ T28 w 10081"/>
                              <a:gd name="T30" fmla="+- 0 2653 923"/>
                              <a:gd name="T31" fmla="*/ 2653 h 2011"/>
                              <a:gd name="T32" fmla="+- 0 11088 1008"/>
                              <a:gd name="T33" fmla="*/ T32 w 10081"/>
                              <a:gd name="T34" fmla="+- 0 2653 923"/>
                              <a:gd name="T35" fmla="*/ 2653 h 2011"/>
                              <a:gd name="T36" fmla="+- 0 11088 1008"/>
                              <a:gd name="T37" fmla="*/ T36 w 10081"/>
                              <a:gd name="T38" fmla="+- 0 2639 923"/>
                              <a:gd name="T39" fmla="*/ 2639 h 2011"/>
                              <a:gd name="T40" fmla="+- 0 11088 1008"/>
                              <a:gd name="T41" fmla="*/ T40 w 10081"/>
                              <a:gd name="T42" fmla="+- 0 2295 923"/>
                              <a:gd name="T43" fmla="*/ 2295 h 2011"/>
                              <a:gd name="T44" fmla="+- 0 1008 1008"/>
                              <a:gd name="T45" fmla="*/ T44 w 10081"/>
                              <a:gd name="T46" fmla="+- 0 2295 923"/>
                              <a:gd name="T47" fmla="*/ 2295 h 2011"/>
                              <a:gd name="T48" fmla="+- 0 1008 1008"/>
                              <a:gd name="T49" fmla="*/ T48 w 10081"/>
                              <a:gd name="T50" fmla="+- 0 2310 923"/>
                              <a:gd name="T51" fmla="*/ 2310 h 2011"/>
                              <a:gd name="T52" fmla="+- 0 11088 1008"/>
                              <a:gd name="T53" fmla="*/ T52 w 10081"/>
                              <a:gd name="T54" fmla="+- 0 2310 923"/>
                              <a:gd name="T55" fmla="*/ 2310 h 2011"/>
                              <a:gd name="T56" fmla="+- 0 11088 1008"/>
                              <a:gd name="T57" fmla="*/ T56 w 10081"/>
                              <a:gd name="T58" fmla="+- 0 2295 923"/>
                              <a:gd name="T59" fmla="*/ 2295 h 2011"/>
                              <a:gd name="T60" fmla="+- 0 11088 1008"/>
                              <a:gd name="T61" fmla="*/ T60 w 10081"/>
                              <a:gd name="T62" fmla="+- 0 1952 923"/>
                              <a:gd name="T63" fmla="*/ 1952 h 2011"/>
                              <a:gd name="T64" fmla="+- 0 1008 1008"/>
                              <a:gd name="T65" fmla="*/ T64 w 10081"/>
                              <a:gd name="T66" fmla="+- 0 1952 923"/>
                              <a:gd name="T67" fmla="*/ 1952 h 2011"/>
                              <a:gd name="T68" fmla="+- 0 1008 1008"/>
                              <a:gd name="T69" fmla="*/ T68 w 10081"/>
                              <a:gd name="T70" fmla="+- 0 1967 923"/>
                              <a:gd name="T71" fmla="*/ 1967 h 2011"/>
                              <a:gd name="T72" fmla="+- 0 11088 1008"/>
                              <a:gd name="T73" fmla="*/ T72 w 10081"/>
                              <a:gd name="T74" fmla="+- 0 1967 923"/>
                              <a:gd name="T75" fmla="*/ 1967 h 2011"/>
                              <a:gd name="T76" fmla="+- 0 11088 1008"/>
                              <a:gd name="T77" fmla="*/ T76 w 10081"/>
                              <a:gd name="T78" fmla="+- 0 1952 923"/>
                              <a:gd name="T79" fmla="*/ 1952 h 2011"/>
                              <a:gd name="T80" fmla="+- 0 11088 1008"/>
                              <a:gd name="T81" fmla="*/ T80 w 10081"/>
                              <a:gd name="T82" fmla="+- 0 1609 923"/>
                              <a:gd name="T83" fmla="*/ 1609 h 2011"/>
                              <a:gd name="T84" fmla="+- 0 1008 1008"/>
                              <a:gd name="T85" fmla="*/ T84 w 10081"/>
                              <a:gd name="T86" fmla="+- 0 1609 923"/>
                              <a:gd name="T87" fmla="*/ 1609 h 2011"/>
                              <a:gd name="T88" fmla="+- 0 1008 1008"/>
                              <a:gd name="T89" fmla="*/ T88 w 10081"/>
                              <a:gd name="T90" fmla="+- 0 1623 923"/>
                              <a:gd name="T91" fmla="*/ 1623 h 2011"/>
                              <a:gd name="T92" fmla="+- 0 11088 1008"/>
                              <a:gd name="T93" fmla="*/ T92 w 10081"/>
                              <a:gd name="T94" fmla="+- 0 1623 923"/>
                              <a:gd name="T95" fmla="*/ 1623 h 2011"/>
                              <a:gd name="T96" fmla="+- 0 11088 1008"/>
                              <a:gd name="T97" fmla="*/ T96 w 10081"/>
                              <a:gd name="T98" fmla="+- 0 1609 923"/>
                              <a:gd name="T99" fmla="*/ 1609 h 2011"/>
                              <a:gd name="T100" fmla="+- 0 11088 1008"/>
                              <a:gd name="T101" fmla="*/ T100 w 10081"/>
                              <a:gd name="T102" fmla="+- 0 1266 923"/>
                              <a:gd name="T103" fmla="*/ 1266 h 2011"/>
                              <a:gd name="T104" fmla="+- 0 1008 1008"/>
                              <a:gd name="T105" fmla="*/ T104 w 10081"/>
                              <a:gd name="T106" fmla="+- 0 1266 923"/>
                              <a:gd name="T107" fmla="*/ 1266 h 2011"/>
                              <a:gd name="T108" fmla="+- 0 1008 1008"/>
                              <a:gd name="T109" fmla="*/ T108 w 10081"/>
                              <a:gd name="T110" fmla="+- 0 1280 923"/>
                              <a:gd name="T111" fmla="*/ 1280 h 2011"/>
                              <a:gd name="T112" fmla="+- 0 11088 1008"/>
                              <a:gd name="T113" fmla="*/ T112 w 10081"/>
                              <a:gd name="T114" fmla="+- 0 1280 923"/>
                              <a:gd name="T115" fmla="*/ 1280 h 2011"/>
                              <a:gd name="T116" fmla="+- 0 11088 1008"/>
                              <a:gd name="T117" fmla="*/ T116 w 10081"/>
                              <a:gd name="T118" fmla="+- 0 1266 923"/>
                              <a:gd name="T119" fmla="*/ 1266 h 2011"/>
                              <a:gd name="T120" fmla="+- 0 11088 1008"/>
                              <a:gd name="T121" fmla="*/ T120 w 10081"/>
                              <a:gd name="T122" fmla="+- 0 923 923"/>
                              <a:gd name="T123" fmla="*/ 923 h 2011"/>
                              <a:gd name="T124" fmla="+- 0 1008 1008"/>
                              <a:gd name="T125" fmla="*/ T124 w 10081"/>
                              <a:gd name="T126" fmla="+- 0 923 923"/>
                              <a:gd name="T127" fmla="*/ 923 h 2011"/>
                              <a:gd name="T128" fmla="+- 0 1008 1008"/>
                              <a:gd name="T129" fmla="*/ T128 w 10081"/>
                              <a:gd name="T130" fmla="+- 0 937 923"/>
                              <a:gd name="T131" fmla="*/ 937 h 2011"/>
                              <a:gd name="T132" fmla="+- 0 11088 1008"/>
                              <a:gd name="T133" fmla="*/ T132 w 10081"/>
                              <a:gd name="T134" fmla="+- 0 937 923"/>
                              <a:gd name="T135" fmla="*/ 937 h 2011"/>
                              <a:gd name="T136" fmla="+- 0 11088 1008"/>
                              <a:gd name="T137" fmla="*/ T136 w 10081"/>
                              <a:gd name="T138" fmla="+- 0 923 923"/>
                              <a:gd name="T139" fmla="*/ 923 h 20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0081" h="2011">
                                <a:moveTo>
                                  <a:pt x="10080" y="1996"/>
                                </a:moveTo>
                                <a:lnTo>
                                  <a:pt x="0" y="1996"/>
                                </a:lnTo>
                                <a:lnTo>
                                  <a:pt x="0" y="2010"/>
                                </a:lnTo>
                                <a:lnTo>
                                  <a:pt x="10080" y="2010"/>
                                </a:lnTo>
                                <a:lnTo>
                                  <a:pt x="10080" y="1996"/>
                                </a:lnTo>
                                <a:close/>
                                <a:moveTo>
                                  <a:pt x="10080" y="1716"/>
                                </a:moveTo>
                                <a:lnTo>
                                  <a:pt x="0" y="1716"/>
                                </a:lnTo>
                                <a:lnTo>
                                  <a:pt x="0" y="1730"/>
                                </a:lnTo>
                                <a:lnTo>
                                  <a:pt x="10080" y="1730"/>
                                </a:lnTo>
                                <a:lnTo>
                                  <a:pt x="10080" y="1716"/>
                                </a:lnTo>
                                <a:close/>
                                <a:moveTo>
                                  <a:pt x="10080" y="1372"/>
                                </a:moveTo>
                                <a:lnTo>
                                  <a:pt x="0" y="1372"/>
                                </a:lnTo>
                                <a:lnTo>
                                  <a:pt x="0" y="1387"/>
                                </a:lnTo>
                                <a:lnTo>
                                  <a:pt x="10080" y="1387"/>
                                </a:lnTo>
                                <a:lnTo>
                                  <a:pt x="10080" y="1372"/>
                                </a:lnTo>
                                <a:close/>
                                <a:moveTo>
                                  <a:pt x="10080" y="1029"/>
                                </a:moveTo>
                                <a:lnTo>
                                  <a:pt x="0" y="1029"/>
                                </a:lnTo>
                                <a:lnTo>
                                  <a:pt x="0" y="1044"/>
                                </a:lnTo>
                                <a:lnTo>
                                  <a:pt x="10080" y="1044"/>
                                </a:lnTo>
                                <a:lnTo>
                                  <a:pt x="10080" y="1029"/>
                                </a:lnTo>
                                <a:close/>
                                <a:moveTo>
                                  <a:pt x="10080" y="686"/>
                                </a:moveTo>
                                <a:lnTo>
                                  <a:pt x="0" y="686"/>
                                </a:lnTo>
                                <a:lnTo>
                                  <a:pt x="0" y="700"/>
                                </a:lnTo>
                                <a:lnTo>
                                  <a:pt x="10080" y="700"/>
                                </a:lnTo>
                                <a:lnTo>
                                  <a:pt x="10080" y="686"/>
                                </a:lnTo>
                                <a:close/>
                                <a:moveTo>
                                  <a:pt x="10080" y="343"/>
                                </a:moveTo>
                                <a:lnTo>
                                  <a:pt x="0" y="343"/>
                                </a:lnTo>
                                <a:lnTo>
                                  <a:pt x="0" y="357"/>
                                </a:lnTo>
                                <a:lnTo>
                                  <a:pt x="10080" y="357"/>
                                </a:lnTo>
                                <a:lnTo>
                                  <a:pt x="10080" y="343"/>
                                </a:lnTo>
                                <a:close/>
                                <a:moveTo>
                                  <a:pt x="100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0080" y="14"/>
                                </a:lnTo>
                                <a:lnTo>
                                  <a:pt x="100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C05E0" id="Group 7" o:spid="_x0000_s1026" style="position:absolute;margin-left:41pt;margin-top:24.85pt;width:532.8pt;height:102.5pt;z-index:251658247;mso-position-horizontal-relative:page" coordorigin="824,500" coordsize="10656,2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">
                <v:rect id="Rectangle 9" o:spid="_x0000_s1027" style="position:absolute;left:824;top:500;width:10656;height:2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shape id="AutoShape 8" o:spid="_x0000_s1028" style="position:absolute;left:1007;top:922;width:10081;height:2011;visibility:visible;mso-wrap-style:square;v-text-anchor:top" coordsize="10081,2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" path="m10080,1996l,1996r,14l10080,2010r,-14xm10080,1716l,1716r,14l10080,1730r,-14xm10080,1372l,1372r,15l10080,1387r,-15xm10080,1029l,1029r,15l10080,1044r,-15xm10080,686l,686r,14l10080,700r,-14xm10080,343l,343r,14l10080,357r,-14xm10080,l,,,14r10080,l10080,xe" fillcolor="black" stroked="f">
                  <v:path arrowok="t" o:connecttype="custom" o:connectlocs="10080,2919;0,2919;0,2933;10080,2933;10080,2919;10080,2639;0,2639;0,2653;10080,2653;10080,2639;10080,2295;0,2295;0,2310;10080,2310;10080,2295;10080,1952;0,1952;0,1967;10080,1967;10080,1952;10080,1609;0,1609;0,1623;10080,1623;10080,1609;10080,1266;0,1266;0,1280;10080,1280;10080,1266;10080,923;0,923;0,937;10080,937;10080,923" o:connectangles="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A40B3D">
        <w:rPr>
          <w:b/>
        </w:rPr>
        <w:t>All Supervisors:</w:t>
      </w:r>
      <w:r w:rsidR="00A40B3D">
        <w:rPr>
          <w:b/>
          <w:spacing w:val="1"/>
        </w:rPr>
        <w:t xml:space="preserve"> </w:t>
      </w:r>
      <w:r w:rsidR="00A40B3D">
        <w:t>Please use the space below to comment on the applicant’s abilities, work record, professional</w:t>
      </w:r>
      <w:r w:rsidR="00A40B3D">
        <w:rPr>
          <w:spacing w:val="-53"/>
        </w:rPr>
        <w:t xml:space="preserve"> </w:t>
      </w:r>
      <w:r w:rsidR="00A40B3D">
        <w:t>potential</w:t>
      </w:r>
      <w:r w:rsidR="00A40B3D">
        <w:rPr>
          <w:spacing w:val="-3"/>
        </w:rPr>
        <w:t xml:space="preserve"> </w:t>
      </w:r>
      <w:r w:rsidR="00A40B3D">
        <w:t>and</w:t>
      </w:r>
      <w:r w:rsidR="00A40B3D">
        <w:rPr>
          <w:spacing w:val="-2"/>
        </w:rPr>
        <w:t xml:space="preserve"> </w:t>
      </w:r>
      <w:r w:rsidR="00A40B3D">
        <w:t>personal</w:t>
      </w:r>
      <w:r w:rsidR="00A40B3D">
        <w:rPr>
          <w:spacing w:val="-2"/>
        </w:rPr>
        <w:t xml:space="preserve"> </w:t>
      </w:r>
      <w:r w:rsidR="00A40B3D">
        <w:t>qualities.</w:t>
      </w:r>
      <w:r w:rsidR="00A40B3D">
        <w:rPr>
          <w:spacing w:val="53"/>
        </w:rPr>
        <w:t xml:space="preserve"> </w:t>
      </w:r>
      <w:r w:rsidR="00A40B3D">
        <w:t>(Attach</w:t>
      </w:r>
      <w:r w:rsidR="00A40B3D">
        <w:rPr>
          <w:spacing w:val="-2"/>
        </w:rPr>
        <w:t xml:space="preserve"> </w:t>
      </w:r>
      <w:r w:rsidR="00A40B3D">
        <w:t>extra</w:t>
      </w:r>
      <w:r w:rsidR="00A40B3D">
        <w:rPr>
          <w:spacing w:val="-2"/>
        </w:rPr>
        <w:t xml:space="preserve"> </w:t>
      </w:r>
      <w:r w:rsidR="00A40B3D">
        <w:t>sheet</w:t>
      </w:r>
      <w:r w:rsidR="00A40B3D">
        <w:rPr>
          <w:spacing w:val="-1"/>
        </w:rPr>
        <w:t xml:space="preserve"> </w:t>
      </w:r>
      <w:r w:rsidR="00A40B3D">
        <w:t>if needed.)</w:t>
      </w:r>
    </w:p>
    <w:p w14:paraId="21E96AB0" w14:textId="77777777" w:rsidR="000A519E" w:rsidRDefault="000A519E">
      <w:pPr>
        <w:pStyle w:val="BodyText"/>
        <w:rPr>
          <w:sz w:val="22"/>
        </w:rPr>
      </w:pPr>
    </w:p>
    <w:p w14:paraId="21E96AB1" w14:textId="77777777" w:rsidR="000A519E" w:rsidRDefault="000A519E">
      <w:pPr>
        <w:pStyle w:val="BodyText"/>
        <w:rPr>
          <w:sz w:val="22"/>
        </w:rPr>
      </w:pPr>
    </w:p>
    <w:p w14:paraId="21E96AB2" w14:textId="77777777" w:rsidR="000A519E" w:rsidRDefault="000A519E">
      <w:pPr>
        <w:pStyle w:val="BodyText"/>
        <w:rPr>
          <w:sz w:val="22"/>
        </w:rPr>
      </w:pPr>
    </w:p>
    <w:p w14:paraId="21E96AB3" w14:textId="77777777" w:rsidR="000A519E" w:rsidRDefault="000A519E">
      <w:pPr>
        <w:pStyle w:val="BodyText"/>
        <w:rPr>
          <w:sz w:val="22"/>
        </w:rPr>
      </w:pPr>
    </w:p>
    <w:p w14:paraId="21E96AB4" w14:textId="77777777" w:rsidR="000A519E" w:rsidRDefault="000A519E">
      <w:pPr>
        <w:pStyle w:val="BodyText"/>
        <w:rPr>
          <w:sz w:val="22"/>
        </w:rPr>
      </w:pPr>
    </w:p>
    <w:p w14:paraId="21E96AB5" w14:textId="77777777" w:rsidR="000A519E" w:rsidRDefault="000A519E">
      <w:pPr>
        <w:pStyle w:val="BodyText"/>
        <w:rPr>
          <w:sz w:val="22"/>
        </w:rPr>
      </w:pPr>
    </w:p>
    <w:p w14:paraId="21E96AB6" w14:textId="77777777" w:rsidR="000A519E" w:rsidRDefault="000A519E">
      <w:pPr>
        <w:pStyle w:val="BodyText"/>
        <w:rPr>
          <w:sz w:val="22"/>
        </w:rPr>
      </w:pPr>
    </w:p>
    <w:p w14:paraId="21E96AB7" w14:textId="77777777" w:rsidR="000A519E" w:rsidRDefault="000A519E">
      <w:pPr>
        <w:pStyle w:val="BodyText"/>
        <w:rPr>
          <w:sz w:val="22"/>
        </w:rPr>
      </w:pPr>
    </w:p>
    <w:p w14:paraId="21E96AB8" w14:textId="42E2C324" w:rsidR="000A519E" w:rsidRDefault="000A519E">
      <w:pPr>
        <w:pStyle w:val="BodyText"/>
        <w:rPr>
          <w:sz w:val="22"/>
        </w:rPr>
      </w:pPr>
    </w:p>
    <w:p w14:paraId="21E96ABA" w14:textId="38D11312" w:rsidR="000A519E" w:rsidRDefault="00A40B3D">
      <w:pPr>
        <w:pStyle w:val="BodyText"/>
        <w:tabs>
          <w:tab w:val="left" w:pos="5400"/>
          <w:tab w:val="left" w:pos="5912"/>
        </w:tabs>
        <w:ind w:left="4889"/>
        <w:rPr>
          <w:rFonts w:ascii="Wingdings" w:hAnsi="Wingdings"/>
        </w:rPr>
      </w:pP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</w:p>
    <w:p w14:paraId="21E96ABC" w14:textId="664CE9FE" w:rsidR="000A519E" w:rsidRDefault="000A519E">
      <w:pPr>
        <w:pStyle w:val="BodyText"/>
        <w:spacing w:before="7"/>
        <w:rPr>
          <w:rFonts w:ascii="Wingdings" w:hAnsi="Wingdings"/>
          <w:sz w:val="29"/>
        </w:rPr>
      </w:pPr>
    </w:p>
    <w:p w14:paraId="21E96ABD" w14:textId="77777777" w:rsidR="000A519E" w:rsidRDefault="00A40B3D">
      <w:pPr>
        <w:ind w:left="815" w:right="1029"/>
        <w:jc w:val="center"/>
        <w:rPr>
          <w:b/>
          <w:sz w:val="24"/>
        </w:rPr>
      </w:pPr>
      <w:r>
        <w:rPr>
          <w:b/>
          <w:sz w:val="24"/>
        </w:rPr>
        <w:t>APPLICAN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MMITMENT</w:t>
      </w:r>
    </w:p>
    <w:p w14:paraId="21E96ABE" w14:textId="77777777" w:rsidR="000A519E" w:rsidRDefault="00A40B3D">
      <w:pPr>
        <w:pStyle w:val="BodyText"/>
        <w:spacing w:before="227"/>
        <w:ind w:left="164" w:right="710"/>
      </w:pPr>
      <w:r>
        <w:t>I verify that all information on this application is accurate to the best of my knowledge. If selected as a member of the</w:t>
      </w:r>
      <w:r>
        <w:rPr>
          <w:spacing w:val="-53"/>
        </w:rPr>
        <w:t xml:space="preserve"> </w:t>
      </w:r>
      <w:r>
        <w:t>Colleague</w:t>
      </w:r>
      <w:r>
        <w:rPr>
          <w:spacing w:val="-7"/>
        </w:rPr>
        <w:t xml:space="preserve"> </w:t>
      </w:r>
      <w:r>
        <w:t>Group,</w:t>
      </w:r>
      <w:r>
        <w:rPr>
          <w:spacing w:val="-6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>commit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full</w:t>
      </w:r>
      <w:r>
        <w:rPr>
          <w:spacing w:val="-7"/>
        </w:rPr>
        <w:t xml:space="preserve"> </w:t>
      </w:r>
      <w:r>
        <w:t>participation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bide</w:t>
      </w:r>
      <w:r>
        <w:rPr>
          <w:spacing w:val="-6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lici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rtified</w:t>
      </w:r>
      <w:r>
        <w:rPr>
          <w:spacing w:val="-6"/>
        </w:rPr>
        <w:t xml:space="preserve"> </w:t>
      </w:r>
      <w:r>
        <w:t>Public</w:t>
      </w:r>
      <w:r>
        <w:rPr>
          <w:spacing w:val="-6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Program.</w:t>
      </w:r>
    </w:p>
    <w:p w14:paraId="21E96ABF" w14:textId="77777777" w:rsidR="000A519E" w:rsidRDefault="000A519E">
      <w:pPr>
        <w:pStyle w:val="BodyText"/>
        <w:spacing w:before="6"/>
        <w:rPr>
          <w:sz w:val="19"/>
        </w:rPr>
      </w:pPr>
    </w:p>
    <w:p w14:paraId="21E96AC0" w14:textId="77777777" w:rsidR="000A519E" w:rsidRDefault="00A40B3D">
      <w:pPr>
        <w:pStyle w:val="BodyText"/>
        <w:spacing w:line="229" w:lineRule="exact"/>
        <w:ind w:left="164"/>
      </w:pPr>
      <w:r>
        <w:t>I</w:t>
      </w:r>
      <w:r>
        <w:rPr>
          <w:spacing w:val="-7"/>
        </w:rPr>
        <w:t xml:space="preserve"> </w:t>
      </w:r>
      <w:r>
        <w:t>am</w:t>
      </w:r>
      <w:r>
        <w:rPr>
          <w:spacing w:val="-2"/>
        </w:rPr>
        <w:t xml:space="preserve"> </w:t>
      </w:r>
      <w:r>
        <w:t>committ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veloping</w:t>
      </w:r>
      <w:r>
        <w:rPr>
          <w:spacing w:val="-6"/>
        </w:rPr>
        <w:t xml:space="preserve"> </w:t>
      </w:r>
      <w:r>
        <w:t>myself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ividual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rganizational</w:t>
      </w:r>
      <w:r>
        <w:rPr>
          <w:spacing w:val="-11"/>
        </w:rPr>
        <w:t xml:space="preserve"> </w:t>
      </w:r>
      <w:r>
        <w:t>leader.</w:t>
      </w:r>
      <w:r>
        <w:rPr>
          <w:spacing w:val="-7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will:</w:t>
      </w:r>
    </w:p>
    <w:p w14:paraId="21E96AC1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com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lass</w:t>
      </w:r>
      <w:r>
        <w:rPr>
          <w:spacing w:val="-5"/>
          <w:sz w:val="20"/>
        </w:rPr>
        <w:t xml:space="preserve"> </w:t>
      </w:r>
      <w:r>
        <w:rPr>
          <w:sz w:val="20"/>
        </w:rPr>
        <w:t>prepared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actively</w:t>
      </w:r>
      <w:r>
        <w:rPr>
          <w:spacing w:val="-11"/>
          <w:sz w:val="20"/>
        </w:rPr>
        <w:t xml:space="preserve"> </w:t>
      </w:r>
      <w:r>
        <w:rPr>
          <w:sz w:val="20"/>
        </w:rPr>
        <w:t>participate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discussions;</w:t>
      </w:r>
    </w:p>
    <w:p w14:paraId="21E96AC2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submit</w:t>
      </w:r>
      <w:r>
        <w:rPr>
          <w:spacing w:val="-5"/>
          <w:sz w:val="20"/>
        </w:rPr>
        <w:t xml:space="preserve"> </w:t>
      </w:r>
      <w:r>
        <w:rPr>
          <w:sz w:val="20"/>
        </w:rPr>
        <w:t>all</w:t>
      </w:r>
      <w:r>
        <w:rPr>
          <w:spacing w:val="-6"/>
          <w:sz w:val="20"/>
        </w:rPr>
        <w:t xml:space="preserve"> </w:t>
      </w:r>
      <w:r>
        <w:rPr>
          <w:sz w:val="20"/>
        </w:rPr>
        <w:t>assignments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equired</w:t>
      </w:r>
      <w:r>
        <w:rPr>
          <w:spacing w:val="-5"/>
          <w:sz w:val="20"/>
        </w:rPr>
        <w:t xml:space="preserve"> </w:t>
      </w:r>
      <w:r>
        <w:rPr>
          <w:sz w:val="20"/>
        </w:rPr>
        <w:t>deadlines;</w:t>
      </w:r>
    </w:p>
    <w:p w14:paraId="21E96AC3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accept</w:t>
      </w:r>
      <w:r>
        <w:rPr>
          <w:spacing w:val="-4"/>
          <w:sz w:val="20"/>
        </w:rPr>
        <w:t xml:space="preserve"> </w:t>
      </w:r>
      <w:r>
        <w:rPr>
          <w:sz w:val="20"/>
        </w:rPr>
        <w:t>feedback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use</w:t>
      </w:r>
      <w:r>
        <w:rPr>
          <w:spacing w:val="-3"/>
          <w:sz w:val="20"/>
        </w:rPr>
        <w:t xml:space="preserve"> </w:t>
      </w:r>
      <w:r>
        <w:rPr>
          <w:sz w:val="20"/>
        </w:rPr>
        <w:t>i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improve</w:t>
      </w:r>
      <w:r>
        <w:rPr>
          <w:spacing w:val="-3"/>
          <w:sz w:val="20"/>
        </w:rPr>
        <w:t xml:space="preserve"> </w:t>
      </w:r>
      <w:r>
        <w:rPr>
          <w:sz w:val="20"/>
        </w:rPr>
        <w:t>my</w:t>
      </w:r>
      <w:r>
        <w:rPr>
          <w:spacing w:val="-9"/>
          <w:sz w:val="20"/>
        </w:rPr>
        <w:t xml:space="preserve"> </w:t>
      </w:r>
      <w:r>
        <w:rPr>
          <w:sz w:val="20"/>
        </w:rPr>
        <w:t>performance;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</w:p>
    <w:p w14:paraId="21E96AC4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spacing w:line="229" w:lineRule="exact"/>
        <w:rPr>
          <w:sz w:val="20"/>
        </w:rPr>
      </w:pPr>
      <w:r>
        <w:rPr>
          <w:sz w:val="20"/>
        </w:rPr>
        <w:t>provide</w:t>
      </w:r>
      <w:r>
        <w:rPr>
          <w:spacing w:val="-6"/>
          <w:sz w:val="20"/>
        </w:rPr>
        <w:t xml:space="preserve"> </w:t>
      </w:r>
      <w:r>
        <w:rPr>
          <w:sz w:val="20"/>
        </w:rPr>
        <w:t>honest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horough</w:t>
      </w:r>
      <w:r>
        <w:rPr>
          <w:spacing w:val="-6"/>
          <w:sz w:val="20"/>
        </w:rPr>
        <w:t xml:space="preserve"> </w:t>
      </w:r>
      <w:r>
        <w:rPr>
          <w:sz w:val="20"/>
        </w:rPr>
        <w:t>class</w:t>
      </w:r>
      <w:r>
        <w:rPr>
          <w:spacing w:val="-4"/>
          <w:sz w:val="20"/>
        </w:rPr>
        <w:t xml:space="preserve"> </w:t>
      </w:r>
      <w:r>
        <w:rPr>
          <w:sz w:val="20"/>
        </w:rPr>
        <w:t>evaluations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Wisconsin</w:t>
      </w:r>
      <w:r>
        <w:rPr>
          <w:spacing w:val="-6"/>
          <w:sz w:val="20"/>
        </w:rPr>
        <w:t xml:space="preserve"> </w:t>
      </w:r>
      <w:r>
        <w:rPr>
          <w:sz w:val="20"/>
        </w:rPr>
        <w:t>CPM</w:t>
      </w:r>
      <w:r>
        <w:rPr>
          <w:spacing w:val="-5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improve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future</w:t>
      </w:r>
      <w:r>
        <w:rPr>
          <w:spacing w:val="-5"/>
          <w:sz w:val="20"/>
        </w:rPr>
        <w:t xml:space="preserve"> </w:t>
      </w:r>
      <w:r>
        <w:rPr>
          <w:sz w:val="20"/>
        </w:rPr>
        <w:t>leaders.</w:t>
      </w:r>
    </w:p>
    <w:p w14:paraId="21E96AC5" w14:textId="77777777" w:rsidR="000A519E" w:rsidRDefault="000A519E">
      <w:pPr>
        <w:pStyle w:val="BodyText"/>
      </w:pPr>
    </w:p>
    <w:p w14:paraId="21E96AC6" w14:textId="77777777" w:rsidR="000A519E" w:rsidRDefault="000A519E">
      <w:pPr>
        <w:pStyle w:val="BodyText"/>
      </w:pPr>
    </w:p>
    <w:p w14:paraId="21E96AC7" w14:textId="77777777" w:rsidR="000A519E" w:rsidRDefault="000A519E">
      <w:pPr>
        <w:pStyle w:val="BodyText"/>
      </w:pPr>
    </w:p>
    <w:p w14:paraId="21E96AC8" w14:textId="25CC45E0" w:rsidR="000A519E" w:rsidRDefault="00080C8B">
      <w:pPr>
        <w:pStyle w:val="BodyText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8" behindDoc="1" locked="0" layoutInCell="1" allowOverlap="1" wp14:anchorId="21E96B02" wp14:editId="61982B91">
                <wp:simplePos x="0" y="0"/>
                <wp:positionH relativeFrom="page">
                  <wp:posOffset>548640</wp:posOffset>
                </wp:positionH>
                <wp:positionV relativeFrom="paragraph">
                  <wp:posOffset>127000</wp:posOffset>
                </wp:positionV>
                <wp:extent cx="4572000" cy="8890"/>
                <wp:effectExtent l="0" t="0" r="0" b="0"/>
                <wp:wrapTopAndBottom/>
                <wp:docPr id="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48C435" id="Rectangle 6" o:spid="_x0000_s1026" style="position:absolute;margin-left:43.2pt;margin-top:10pt;width:5in;height:.7pt;z-index:-2516582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9" behindDoc="1" locked="0" layoutInCell="1" allowOverlap="1" wp14:anchorId="21E96B03" wp14:editId="212BE094">
                <wp:simplePos x="0" y="0"/>
                <wp:positionH relativeFrom="page">
                  <wp:posOffset>5577840</wp:posOffset>
                </wp:positionH>
                <wp:positionV relativeFrom="paragraph">
                  <wp:posOffset>127000</wp:posOffset>
                </wp:positionV>
                <wp:extent cx="1371600" cy="8890"/>
                <wp:effectExtent l="0" t="0" r="0" b="0"/>
                <wp:wrapTopAndBottom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CDFBF0" id="Rectangle 5" o:spid="_x0000_s1026" style="position:absolute;margin-left:439.2pt;margin-top:10pt;width:108pt;height:.7pt;z-index:-25165821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C9" w14:textId="77777777" w:rsidR="000A519E" w:rsidRDefault="00A40B3D">
      <w:pPr>
        <w:pStyle w:val="BodyText"/>
        <w:tabs>
          <w:tab w:val="left" w:pos="8083"/>
        </w:tabs>
        <w:spacing w:line="206" w:lineRule="exact"/>
        <w:ind w:left="164"/>
      </w:pPr>
      <w:r>
        <w:t>Signature</w:t>
      </w:r>
      <w:r>
        <w:tab/>
        <w:t>Date</w:t>
      </w:r>
    </w:p>
    <w:p w14:paraId="21E96ACA" w14:textId="77777777" w:rsidR="000A519E" w:rsidRDefault="000A519E">
      <w:pPr>
        <w:pStyle w:val="BodyText"/>
      </w:pPr>
    </w:p>
    <w:p w14:paraId="21E96ACB" w14:textId="77777777" w:rsidR="000A519E" w:rsidRDefault="000A519E">
      <w:pPr>
        <w:pStyle w:val="BodyText"/>
      </w:pPr>
    </w:p>
    <w:p w14:paraId="21E96ACC" w14:textId="77777777" w:rsidR="000A519E" w:rsidRDefault="000A519E">
      <w:pPr>
        <w:sectPr w:rsidR="000A519E">
          <w:pgSz w:w="12240" w:h="15840"/>
          <w:pgMar w:top="680" w:right="340" w:bottom="280" w:left="700" w:header="720" w:footer="720" w:gutter="0"/>
          <w:cols w:space="720"/>
        </w:sectPr>
      </w:pPr>
    </w:p>
    <w:p w14:paraId="21E96ACD" w14:textId="77777777" w:rsidR="000A519E" w:rsidRDefault="000A519E">
      <w:pPr>
        <w:pStyle w:val="BodyText"/>
        <w:spacing w:before="11"/>
        <w:rPr>
          <w:sz w:val="19"/>
        </w:rPr>
      </w:pPr>
    </w:p>
    <w:p w14:paraId="21E96ACE" w14:textId="5E8CF377" w:rsidR="000A519E" w:rsidRDefault="00A40B3D">
      <w:pPr>
        <w:pStyle w:val="Heading2"/>
        <w:spacing w:line="494" w:lineRule="auto"/>
        <w:ind w:right="25" w:hanging="1"/>
      </w:pPr>
      <w:r>
        <w:rPr>
          <w:spacing w:val="-2"/>
        </w:rPr>
        <w:t xml:space="preserve">APPLICATION </w:t>
      </w:r>
      <w:r>
        <w:rPr>
          <w:spacing w:val="-1"/>
        </w:rPr>
        <w:t>DEADLINE:</w:t>
      </w:r>
      <w:r>
        <w:rPr>
          <w:spacing w:val="-53"/>
        </w:rPr>
        <w:t xml:space="preserve"> </w:t>
      </w:r>
      <w:r w:rsidR="001F16B6">
        <w:t>CPM Tuition Fee</w:t>
      </w:r>
      <w:r>
        <w:t>:</w:t>
      </w:r>
    </w:p>
    <w:p w14:paraId="21E96ACF" w14:textId="77777777" w:rsidR="000A519E" w:rsidRDefault="00A40B3D">
      <w:pPr>
        <w:pStyle w:val="BodyText"/>
        <w:spacing w:before="7"/>
        <w:rPr>
          <w:b/>
        </w:rPr>
      </w:pPr>
      <w:r>
        <w:br w:type="column"/>
      </w:r>
    </w:p>
    <w:p w14:paraId="21E96AD0" w14:textId="29DDF8CA" w:rsidR="000A519E" w:rsidRDefault="008C30D6">
      <w:pPr>
        <w:ind w:left="163"/>
        <w:rPr>
          <w:b/>
          <w:sz w:val="20"/>
        </w:rPr>
      </w:pPr>
      <w:r>
        <w:rPr>
          <w:b/>
          <w:sz w:val="20"/>
        </w:rPr>
        <w:t>February</w:t>
      </w:r>
      <w:r w:rsidR="00485403">
        <w:rPr>
          <w:b/>
          <w:sz w:val="20"/>
        </w:rPr>
        <w:t xml:space="preserve"> 15</w:t>
      </w:r>
      <w:r w:rsidR="00FA69C4" w:rsidRPr="00A76B8C">
        <w:rPr>
          <w:b/>
          <w:sz w:val="20"/>
        </w:rPr>
        <w:t>, 202</w:t>
      </w:r>
      <w:r>
        <w:rPr>
          <w:b/>
          <w:sz w:val="20"/>
        </w:rPr>
        <w:t>4</w:t>
      </w:r>
    </w:p>
    <w:p w14:paraId="21E96AD1" w14:textId="77777777" w:rsidR="000A519E" w:rsidRDefault="000A519E">
      <w:pPr>
        <w:pStyle w:val="BodyText"/>
        <w:spacing w:before="3"/>
        <w:rPr>
          <w:b/>
          <w:sz w:val="21"/>
        </w:rPr>
      </w:pPr>
    </w:p>
    <w:p w14:paraId="21E96AD2" w14:textId="20E5BA2E" w:rsidR="000A519E" w:rsidRDefault="00A40B3D">
      <w:pPr>
        <w:pStyle w:val="Heading2"/>
        <w:tabs>
          <w:tab w:val="left" w:pos="1046"/>
        </w:tabs>
        <w:ind w:left="163"/>
      </w:pPr>
      <w:r>
        <w:t>$4</w:t>
      </w:r>
      <w:r w:rsidR="008C30D6">
        <w:t>6</w:t>
      </w:r>
      <w:r>
        <w:t>00</w:t>
      </w:r>
      <w:r>
        <w:tab/>
        <w:t>(</w:t>
      </w:r>
      <w:r>
        <w:rPr>
          <w:u w:val="thick"/>
        </w:rPr>
        <w:t>Do</w:t>
      </w:r>
      <w:r>
        <w:rPr>
          <w:spacing w:val="-4"/>
          <w:u w:val="thick"/>
        </w:rPr>
        <w:t xml:space="preserve"> </w:t>
      </w:r>
      <w:r>
        <w:rPr>
          <w:u w:val="thick"/>
        </w:rPr>
        <w:t>not</w:t>
      </w:r>
      <w:r>
        <w:rPr>
          <w:spacing w:val="-5"/>
        </w:rPr>
        <w:t xml:space="preserve"> </w:t>
      </w:r>
      <w:r>
        <w:t>send</w:t>
      </w:r>
      <w:r>
        <w:rPr>
          <w:spacing w:val="-4"/>
        </w:rPr>
        <w:t xml:space="preserve"> </w:t>
      </w:r>
      <w:r w:rsidR="00BE7FDA">
        <w:rPr>
          <w:spacing w:val="-4"/>
        </w:rPr>
        <w:t xml:space="preserve">the </w:t>
      </w:r>
      <w:r>
        <w:t>fe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 w:rsidR="00BE7FDA">
        <w:rPr>
          <w:spacing w:val="-5"/>
        </w:rPr>
        <w:t xml:space="preserve">your </w:t>
      </w:r>
      <w:r>
        <w:t>application;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 w:rsidR="00BE7FDA">
        <w:rPr>
          <w:spacing w:val="-4"/>
        </w:rPr>
        <w:t>notified of payment procedures</w:t>
      </w:r>
      <w:r w:rsidR="001F16B6">
        <w:rPr>
          <w:spacing w:val="-4"/>
        </w:rPr>
        <w:t>. See below</w:t>
      </w:r>
    </w:p>
    <w:p w14:paraId="21E96AD3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2" w:space="720" w:equalWidth="0">
            <w:col w:w="2675" w:space="71"/>
            <w:col w:w="8454"/>
          </w:cols>
        </w:sectPr>
      </w:pPr>
    </w:p>
    <w:p w14:paraId="21E96AD4" w14:textId="587DEA5D" w:rsidR="000A519E" w:rsidRDefault="00A40B3D">
      <w:pPr>
        <w:tabs>
          <w:tab w:val="left" w:pos="3043"/>
        </w:tabs>
        <w:spacing w:before="96"/>
        <w:ind w:left="164"/>
        <w:rPr>
          <w:b/>
          <w:sz w:val="20"/>
        </w:rPr>
      </w:pPr>
      <w:r>
        <w:rPr>
          <w:b/>
          <w:sz w:val="20"/>
        </w:rPr>
        <w:t>Pleas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ubmi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i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or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:</w:t>
      </w:r>
      <w:r>
        <w:rPr>
          <w:b/>
          <w:sz w:val="20"/>
        </w:rPr>
        <w:tab/>
        <w:t>UW Madison-Extension Wiscons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PM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rogram</w:t>
      </w:r>
    </w:p>
    <w:p w14:paraId="21E96AD5" w14:textId="23FFDE48" w:rsidR="000A519E" w:rsidRDefault="000777E7">
      <w:pPr>
        <w:pStyle w:val="Heading2"/>
        <w:spacing w:before="4"/>
        <w:ind w:left="3044"/>
      </w:pPr>
      <w:r>
        <w:t xml:space="preserve">Amanda Lang at </w:t>
      </w:r>
      <w:hyperlink r:id="rId8" w:history="1">
        <w:r w:rsidR="008C30D6" w:rsidRPr="00F81498">
          <w:rPr>
            <w:rStyle w:val="Hyperlink"/>
          </w:rPr>
          <w:t>amanda.lang@wisc.edu</w:t>
        </w:r>
      </w:hyperlink>
      <w:r>
        <w:t xml:space="preserve"> </w:t>
      </w:r>
    </w:p>
    <w:p w14:paraId="21E96ADC" w14:textId="6BAAC5B6" w:rsidR="000A519E" w:rsidRPr="000777E7" w:rsidRDefault="000777E7" w:rsidP="000777E7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71" behindDoc="1" locked="0" layoutInCell="1" allowOverlap="1" wp14:anchorId="21E96B06" wp14:editId="7D85A505">
                <wp:simplePos x="0" y="0"/>
                <wp:positionH relativeFrom="margin">
                  <wp:posOffset>845185</wp:posOffset>
                </wp:positionH>
                <wp:positionV relativeFrom="paragraph">
                  <wp:posOffset>1792431</wp:posOffset>
                </wp:positionV>
                <wp:extent cx="5383530" cy="300355"/>
                <wp:effectExtent l="0" t="0" r="26670" b="2349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3530" cy="3003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00F117" w14:textId="77777777" w:rsidR="00A76B8C" w:rsidRDefault="00A76B8C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</w:p>
                          <w:p w14:paraId="21E96B1B" w14:textId="13768CB6" w:rsidR="000A519E" w:rsidRDefault="00A40B3D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UW-Madiso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vid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qual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pportuniti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mployment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gramm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clud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X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quireme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6" id="Text Box 2" o:spid="_x0000_s1034" type="#_x0000_t202" style="position:absolute;margin-left:66.55pt;margin-top:141.15pt;width:423.9pt;height:23.65pt;z-index:-251658209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" filled="f">
                <v:textbox inset="0,0,0,0">
                  <w:txbxContent>
                    <w:p w14:paraId="4600F117" w14:textId="77777777" w:rsidR="00A76B8C" w:rsidRDefault="00A76B8C">
                      <w:pPr>
                        <w:ind w:left="437"/>
                        <w:rPr>
                          <w:sz w:val="16"/>
                        </w:rPr>
                      </w:pPr>
                    </w:p>
                    <w:p w14:paraId="21E96B1B" w14:textId="13768CB6" w:rsidR="000A519E" w:rsidRDefault="00A40B3D">
                      <w:pPr>
                        <w:ind w:left="437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UW-Madiso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vid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qual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opportuniti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mployment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gramm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clud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Title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X</w:t>
                      </w:r>
                      <w:r>
                        <w:rPr>
                          <w:spacing w:val="-6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equirements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0" distR="0" simplePos="0" relativeHeight="251658270" behindDoc="1" locked="0" layoutInCell="1" allowOverlap="1" wp14:anchorId="21E96B04" wp14:editId="5FA01495">
                <wp:simplePos x="0" y="0"/>
                <wp:positionH relativeFrom="page">
                  <wp:posOffset>525780</wp:posOffset>
                </wp:positionH>
                <wp:positionV relativeFrom="paragraph">
                  <wp:posOffset>228600</wp:posOffset>
                </wp:positionV>
                <wp:extent cx="6809740" cy="1468755"/>
                <wp:effectExtent l="0" t="0" r="0" b="0"/>
                <wp:wrapTight wrapText="bothSides">
                  <wp:wrapPolygon edited="0">
                    <wp:start x="0" y="0"/>
                    <wp:lineTo x="0" y="21292"/>
                    <wp:lineTo x="21511" y="21292"/>
                    <wp:lineTo x="21511" y="0"/>
                    <wp:lineTo x="0" y="0"/>
                  </wp:wrapPolygon>
                </wp:wrapTight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1468755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E96B13" w14:textId="77777777" w:rsidR="000A519E" w:rsidRDefault="000A519E">
                            <w:pPr>
                              <w:pStyle w:val="BodyText"/>
                              <w:spacing w:before="7"/>
                              <w:rPr>
                                <w:b/>
                                <w:sz w:val="21"/>
                              </w:rPr>
                            </w:pPr>
                          </w:p>
                          <w:p w14:paraId="21E96B14" w14:textId="4CEE417F" w:rsidR="000A519E" w:rsidRPr="005501ED" w:rsidRDefault="00A40B3D" w:rsidP="00A76B8C">
                            <w:pPr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pplicant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b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notified</w:t>
                            </w:r>
                            <w:r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of acceptance </w:t>
                            </w:r>
                            <w:r w:rsidR="00A76B8C"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no later than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eek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F20BD6">
                              <w:rPr>
                                <w:b/>
                                <w:sz w:val="20"/>
                              </w:rPr>
                              <w:t>February</w:t>
                            </w:r>
                            <w:r w:rsidR="00C25AD8">
                              <w:rPr>
                                <w:b/>
                                <w:sz w:val="20"/>
                              </w:rPr>
                              <w:t xml:space="preserve"> 29, 2024</w:t>
                            </w:r>
                          </w:p>
                          <w:p w14:paraId="21E96B15" w14:textId="5F87EBF9" w:rsidR="000A519E" w:rsidRPr="005501ED" w:rsidRDefault="00A40B3D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os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ccepted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receiv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76B8C" w:rsidRPr="005501ED">
                              <w:rPr>
                                <w:b/>
                                <w:sz w:val="20"/>
                              </w:rPr>
                              <w:t>via email to register for the program officially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.</w:t>
                            </w:r>
                          </w:p>
                          <w:p w14:paraId="2318D42F" w14:textId="1D55C3F3" w:rsidR="00A76B8C" w:rsidRPr="005501ED" w:rsidRDefault="00A76B8C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e fu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$4</w:t>
                            </w:r>
                            <w:r w:rsidR="008C30D6">
                              <w:rPr>
                                <w:b/>
                                <w:sz w:val="20"/>
                              </w:rPr>
                              <w:t>6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00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tuition payment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due to complete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 applicant’s official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registration. </w:t>
                            </w:r>
                          </w:p>
                          <w:p w14:paraId="21E96B18" w14:textId="5F981578" w:rsidR="000A519E" w:rsidRPr="005501ED" w:rsidRDefault="00A76B8C" w:rsidP="00A76B8C">
                            <w:pPr>
                              <w:spacing w:before="164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pplicants may request to pay o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ne-hal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$4</w:t>
                            </w:r>
                            <w:r w:rsidR="008C30D6">
                              <w:rPr>
                                <w:b/>
                                <w:sz w:val="20"/>
                              </w:rPr>
                              <w:t>6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00 registration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fe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($2</w:t>
                            </w:r>
                            <w:r w:rsidR="008C30D6">
                              <w:rPr>
                                <w:b/>
                                <w:sz w:val="20"/>
                              </w:rPr>
                              <w:t>3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00)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at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 tim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registration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 or request a different payment plan.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If the CPM Program agrees,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he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remaining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nstallment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(s)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s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due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o the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CPM Program agreement as </w:t>
                            </w:r>
                            <w:r w:rsidR="00347BB5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mutually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agreed.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The applicant is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responsib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le for paying the full tuition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, regardless of class particip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E96B0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5" type="#_x0000_t202" style="position:absolute;margin-left:41.4pt;margin-top:18pt;width:536.2pt;height:115.65pt;z-index:-25165821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" fillcolor="#dadada" stroked="f">
                <v:textbox inset="0,0,0,0">
                  <w:txbxContent>
                    <w:p w14:paraId="21E96B13" w14:textId="77777777" w:rsidR="000A519E" w:rsidRDefault="000A519E">
                      <w:pPr>
                        <w:pStyle w:val="BodyText"/>
                        <w:spacing w:before="7"/>
                        <w:rPr>
                          <w:b/>
                          <w:sz w:val="21"/>
                        </w:rPr>
                      </w:pPr>
                    </w:p>
                    <w:p w14:paraId="21E96B14" w14:textId="4CEE417F" w:rsidR="000A519E" w:rsidRPr="005501ED" w:rsidRDefault="00A40B3D" w:rsidP="00A76B8C">
                      <w:pPr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pplicant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b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notified</w:t>
                      </w:r>
                      <w:r w:rsidRPr="005501ED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5501ED">
                        <w:rPr>
                          <w:b/>
                          <w:spacing w:val="-4"/>
                          <w:sz w:val="20"/>
                        </w:rPr>
                        <w:t xml:space="preserve">of acceptance </w:t>
                      </w:r>
                      <w:r w:rsidR="00A76B8C" w:rsidRPr="005501ED">
                        <w:rPr>
                          <w:b/>
                          <w:spacing w:val="-4"/>
                          <w:sz w:val="20"/>
                        </w:rPr>
                        <w:t xml:space="preserve">no later than </w:t>
                      </w:r>
                      <w:r w:rsidRPr="005501ED">
                        <w:rPr>
                          <w:b/>
                          <w:sz w:val="20"/>
                        </w:rPr>
                        <w:t>th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eek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of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F20BD6">
                        <w:rPr>
                          <w:b/>
                          <w:sz w:val="20"/>
                        </w:rPr>
                        <w:t>February</w:t>
                      </w:r>
                      <w:r w:rsidR="00C25AD8">
                        <w:rPr>
                          <w:b/>
                          <w:sz w:val="20"/>
                        </w:rPr>
                        <w:t xml:space="preserve"> 29, 2024</w:t>
                      </w:r>
                    </w:p>
                    <w:p w14:paraId="21E96B15" w14:textId="5F87EBF9" w:rsidR="000A519E" w:rsidRPr="005501ED" w:rsidRDefault="00A40B3D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os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ccepted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receiv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information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A76B8C" w:rsidRPr="005501ED">
                        <w:rPr>
                          <w:b/>
                          <w:sz w:val="20"/>
                        </w:rPr>
                        <w:t>via email to register for the program officially</w:t>
                      </w:r>
                      <w:r w:rsidRPr="005501ED">
                        <w:rPr>
                          <w:b/>
                          <w:sz w:val="20"/>
                        </w:rPr>
                        <w:t>.</w:t>
                      </w:r>
                    </w:p>
                    <w:p w14:paraId="2318D42F" w14:textId="1D55C3F3" w:rsidR="00A76B8C" w:rsidRPr="005501ED" w:rsidRDefault="00A76B8C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e fu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$4</w:t>
                      </w:r>
                      <w:r w:rsidR="008C30D6">
                        <w:rPr>
                          <w:b/>
                          <w:sz w:val="20"/>
                        </w:rPr>
                        <w:t>6</w:t>
                      </w:r>
                      <w:r w:rsidRPr="005501ED">
                        <w:rPr>
                          <w:b/>
                          <w:sz w:val="20"/>
                        </w:rPr>
                        <w:t>00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tuition payment </w:t>
                      </w:r>
                      <w:r w:rsidRPr="005501ED">
                        <w:rPr>
                          <w:b/>
                          <w:sz w:val="20"/>
                        </w:rPr>
                        <w:t>i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due to complete </w:t>
                      </w:r>
                      <w:r w:rsidRPr="005501ED">
                        <w:rPr>
                          <w:b/>
                          <w:sz w:val="20"/>
                        </w:rPr>
                        <w:t>the applicant’s official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 xml:space="preserve">registration. </w:t>
                      </w:r>
                    </w:p>
                    <w:p w14:paraId="21E96B18" w14:textId="5F981578" w:rsidR="000A519E" w:rsidRPr="005501ED" w:rsidRDefault="00A76B8C" w:rsidP="00A76B8C">
                      <w:pPr>
                        <w:spacing w:before="164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pplicants may request to pay o</w:t>
                      </w:r>
                      <w:r w:rsidR="00A40B3D" w:rsidRPr="005501ED">
                        <w:rPr>
                          <w:b/>
                          <w:sz w:val="20"/>
                        </w:rPr>
                        <w:t>ne-hal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$4</w:t>
                      </w:r>
                      <w:r w:rsidR="008C30D6">
                        <w:rPr>
                          <w:b/>
                          <w:sz w:val="20"/>
                        </w:rPr>
                        <w:t>6</w:t>
                      </w:r>
                      <w:r w:rsidR="00A40B3D" w:rsidRPr="005501ED">
                        <w:rPr>
                          <w:b/>
                          <w:sz w:val="20"/>
                        </w:rPr>
                        <w:t>00 registration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fe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($2</w:t>
                      </w:r>
                      <w:r w:rsidR="008C30D6">
                        <w:rPr>
                          <w:b/>
                          <w:sz w:val="20"/>
                        </w:rPr>
                        <w:t>3</w:t>
                      </w:r>
                      <w:r w:rsidR="00A40B3D" w:rsidRPr="005501ED">
                        <w:rPr>
                          <w:b/>
                          <w:sz w:val="20"/>
                        </w:rPr>
                        <w:t>00)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at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 tim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registration</w:t>
                      </w:r>
                      <w:r w:rsidRPr="005501ED">
                        <w:rPr>
                          <w:b/>
                          <w:sz w:val="20"/>
                        </w:rPr>
                        <w:t xml:space="preserve"> or request a different payment plan.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If the CPM Program agrees, </w:t>
                      </w:r>
                      <w:r w:rsidR="005501ED"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he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remaining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3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nstallment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>(s)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s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4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due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o the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CPM Program agreement as </w:t>
                      </w:r>
                      <w:r w:rsidR="00347BB5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mutually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agreed. 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The applicant is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responsib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le for paying the full tuition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, regardless of class participation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1E96B05" wp14:editId="1E96CDD1">
                <wp:simplePos x="0" y="0"/>
                <wp:positionH relativeFrom="page">
                  <wp:posOffset>885825</wp:posOffset>
                </wp:positionH>
                <wp:positionV relativeFrom="page">
                  <wp:posOffset>8229600</wp:posOffset>
                </wp:positionV>
                <wp:extent cx="6204585" cy="3048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458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alpha val="70000"/>
                              </a:srgb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96B19" w14:textId="4105FBE4" w:rsidR="000A519E" w:rsidRDefault="00A40B3D">
                            <w:pPr>
                              <w:spacing w:line="242" w:lineRule="exact"/>
                              <w:rPr>
                                <w:rFonts w:ascii="Arial Black"/>
                                <w:sz w:val="18"/>
                              </w:rPr>
                            </w:pPr>
                            <w:r>
                              <w:rPr>
                                <w:rFonts w:ascii="Arial Black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OTE: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 w:rsidR="0004430A"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>Due to instructor and facility commitments, i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v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program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withdrawal,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 w:rsidR="00C55B8C"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each CPM East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stud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is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responsibl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ntire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$4400</w:t>
                            </w:r>
                            <w:r>
                              <w:rPr>
                                <w:rFonts w:ascii="Arial Black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e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5" id="Text Box 3" o:spid="_x0000_s1036" type="#_x0000_t202" style="position:absolute;margin-left:69.75pt;margin-top:9in;width:488.55pt;height:24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" strokeweight="1pt">
                <v:fill o:opacity2="45875f" focus="100%" type="gradient"/>
                <v:stroke dashstyle="dash"/>
                <v:textbox inset="0,0,0,0">
                  <w:txbxContent>
                    <w:p w14:paraId="21E96B19" w14:textId="4105FBE4" w:rsidR="000A519E" w:rsidRDefault="00A40B3D">
                      <w:pPr>
                        <w:spacing w:line="242" w:lineRule="exact"/>
                        <w:rPr>
                          <w:rFonts w:ascii="Arial Black"/>
                          <w:sz w:val="18"/>
                        </w:rPr>
                      </w:pPr>
                      <w:r>
                        <w:rPr>
                          <w:rFonts w:ascii="Arial Black"/>
                          <w:sz w:val="18"/>
                        </w:rPr>
                        <w:t>PLEAS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NOTE: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 w:rsidR="0004430A">
                        <w:rPr>
                          <w:rFonts w:ascii="Arial Black"/>
                          <w:spacing w:val="4"/>
                          <w:sz w:val="18"/>
                        </w:rPr>
                        <w:t>Due to instructor and facility commitments, i</w:t>
                      </w:r>
                      <w:r>
                        <w:rPr>
                          <w:rFonts w:ascii="Arial Black"/>
                          <w:sz w:val="18"/>
                        </w:rPr>
                        <w:t>n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th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v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of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program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withdrawal,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 w:rsidR="00C55B8C">
                        <w:rPr>
                          <w:rFonts w:ascii="Arial Black"/>
                          <w:spacing w:val="2"/>
                          <w:sz w:val="18"/>
                        </w:rPr>
                        <w:t xml:space="preserve">each CPM East </w:t>
                      </w:r>
                      <w:r>
                        <w:rPr>
                          <w:rFonts w:ascii="Arial Black"/>
                          <w:sz w:val="18"/>
                        </w:rPr>
                        <w:t>stud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is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responsibl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or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ntire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$4400</w:t>
                      </w:r>
                      <w:r>
                        <w:rPr>
                          <w:rFonts w:ascii="Arial Black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e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b/>
        </w:rPr>
        <w:t xml:space="preserve">   </w:t>
      </w:r>
      <w:r w:rsidR="00A40B3D">
        <w:rPr>
          <w:b/>
        </w:rPr>
        <w:t>Questions?</w:t>
      </w:r>
      <w:r w:rsidR="00A40B3D">
        <w:rPr>
          <w:b/>
          <w:spacing w:val="-5"/>
        </w:rPr>
        <w:t xml:space="preserve"> </w:t>
      </w:r>
      <w:r w:rsidR="00A40B3D">
        <w:t>Contact</w:t>
      </w:r>
      <w:r w:rsidR="00A40B3D">
        <w:rPr>
          <w:spacing w:val="-6"/>
        </w:rPr>
        <w:t xml:space="preserve"> Daniel Foth </w:t>
      </w:r>
      <w:r w:rsidR="0070518D">
        <w:rPr>
          <w:spacing w:val="-6"/>
        </w:rPr>
        <w:t xml:space="preserve">- </w:t>
      </w:r>
      <w:r w:rsidR="005501ED">
        <w:t>cell phone at</w:t>
      </w:r>
      <w:r w:rsidR="00A40B3D">
        <w:rPr>
          <w:spacing w:val="-6"/>
        </w:rPr>
        <w:t xml:space="preserve"> </w:t>
      </w:r>
      <w:r w:rsidR="00A40B3D">
        <w:t>(404)</w:t>
      </w:r>
      <w:r w:rsidR="00A40B3D">
        <w:rPr>
          <w:spacing w:val="-5"/>
        </w:rPr>
        <w:t xml:space="preserve"> 805-</w:t>
      </w:r>
      <w:r w:rsidR="00A40B3D" w:rsidRPr="00A40B3D">
        <w:t>8567 / daniel.foth@wisc.edu</w:t>
      </w:r>
    </w:p>
    <w:sectPr w:rsidR="000A519E" w:rsidRPr="000777E7">
      <w:type w:val="continuous"/>
      <w:pgSz w:w="12240" w:h="15840"/>
      <w:pgMar w:top="180" w:right="34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D3953"/>
    <w:multiLevelType w:val="hybridMultilevel"/>
    <w:tmpl w:val="B6F8DD1C"/>
    <w:lvl w:ilvl="0" w:tplc="FE164FB4">
      <w:numFmt w:val="bullet"/>
      <w:lvlText w:val=""/>
      <w:lvlJc w:val="left"/>
      <w:pPr>
        <w:ind w:left="523" w:hanging="181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3EB0790C">
      <w:numFmt w:val="bullet"/>
      <w:lvlText w:val="•"/>
      <w:lvlJc w:val="left"/>
      <w:pPr>
        <w:ind w:left="1588" w:hanging="181"/>
      </w:pPr>
      <w:rPr>
        <w:rFonts w:hint="default"/>
      </w:rPr>
    </w:lvl>
    <w:lvl w:ilvl="2" w:tplc="480080C2">
      <w:numFmt w:val="bullet"/>
      <w:lvlText w:val="•"/>
      <w:lvlJc w:val="left"/>
      <w:pPr>
        <w:ind w:left="2656" w:hanging="181"/>
      </w:pPr>
      <w:rPr>
        <w:rFonts w:hint="default"/>
      </w:rPr>
    </w:lvl>
    <w:lvl w:ilvl="3" w:tplc="2C1EC2E8">
      <w:numFmt w:val="bullet"/>
      <w:lvlText w:val="•"/>
      <w:lvlJc w:val="left"/>
      <w:pPr>
        <w:ind w:left="3724" w:hanging="181"/>
      </w:pPr>
      <w:rPr>
        <w:rFonts w:hint="default"/>
      </w:rPr>
    </w:lvl>
    <w:lvl w:ilvl="4" w:tplc="B2087C16">
      <w:numFmt w:val="bullet"/>
      <w:lvlText w:val="•"/>
      <w:lvlJc w:val="left"/>
      <w:pPr>
        <w:ind w:left="4792" w:hanging="181"/>
      </w:pPr>
      <w:rPr>
        <w:rFonts w:hint="default"/>
      </w:rPr>
    </w:lvl>
    <w:lvl w:ilvl="5" w:tplc="C17C6A28">
      <w:numFmt w:val="bullet"/>
      <w:lvlText w:val="•"/>
      <w:lvlJc w:val="left"/>
      <w:pPr>
        <w:ind w:left="5860" w:hanging="181"/>
      </w:pPr>
      <w:rPr>
        <w:rFonts w:hint="default"/>
      </w:rPr>
    </w:lvl>
    <w:lvl w:ilvl="6" w:tplc="0A56C078">
      <w:numFmt w:val="bullet"/>
      <w:lvlText w:val="•"/>
      <w:lvlJc w:val="left"/>
      <w:pPr>
        <w:ind w:left="6928" w:hanging="181"/>
      </w:pPr>
      <w:rPr>
        <w:rFonts w:hint="default"/>
      </w:rPr>
    </w:lvl>
    <w:lvl w:ilvl="7" w:tplc="39528B16">
      <w:numFmt w:val="bullet"/>
      <w:lvlText w:val="•"/>
      <w:lvlJc w:val="left"/>
      <w:pPr>
        <w:ind w:left="7996" w:hanging="181"/>
      </w:pPr>
      <w:rPr>
        <w:rFonts w:hint="default"/>
      </w:rPr>
    </w:lvl>
    <w:lvl w:ilvl="8" w:tplc="60E474D4">
      <w:numFmt w:val="bullet"/>
      <w:lvlText w:val="•"/>
      <w:lvlJc w:val="left"/>
      <w:pPr>
        <w:ind w:left="9064" w:hanging="181"/>
      </w:pPr>
      <w:rPr>
        <w:rFonts w:hint="default"/>
      </w:rPr>
    </w:lvl>
  </w:abstractNum>
  <w:abstractNum w:abstractNumId="1" w15:restartNumberingAfterBreak="0">
    <w:nsid w:val="244D5678"/>
    <w:multiLevelType w:val="hybridMultilevel"/>
    <w:tmpl w:val="09683900"/>
    <w:lvl w:ilvl="0" w:tplc="1486E0DE">
      <w:numFmt w:val="bullet"/>
      <w:lvlText w:val=""/>
      <w:lvlJc w:val="left"/>
      <w:pPr>
        <w:ind w:left="271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2A766CEC">
      <w:numFmt w:val="bullet"/>
      <w:lvlText w:val="•"/>
      <w:lvlJc w:val="left"/>
      <w:pPr>
        <w:ind w:left="1342" w:hanging="181"/>
      </w:pPr>
      <w:rPr>
        <w:rFonts w:hint="default"/>
      </w:rPr>
    </w:lvl>
    <w:lvl w:ilvl="2" w:tplc="196ED234">
      <w:numFmt w:val="bullet"/>
      <w:lvlText w:val="•"/>
      <w:lvlJc w:val="left"/>
      <w:pPr>
        <w:ind w:left="2405" w:hanging="181"/>
      </w:pPr>
      <w:rPr>
        <w:rFonts w:hint="default"/>
      </w:rPr>
    </w:lvl>
    <w:lvl w:ilvl="3" w:tplc="8D103D08">
      <w:numFmt w:val="bullet"/>
      <w:lvlText w:val="•"/>
      <w:lvlJc w:val="left"/>
      <w:pPr>
        <w:ind w:left="3467" w:hanging="181"/>
      </w:pPr>
      <w:rPr>
        <w:rFonts w:hint="default"/>
      </w:rPr>
    </w:lvl>
    <w:lvl w:ilvl="4" w:tplc="C41E5418">
      <w:numFmt w:val="bullet"/>
      <w:lvlText w:val="•"/>
      <w:lvlJc w:val="left"/>
      <w:pPr>
        <w:ind w:left="4530" w:hanging="181"/>
      </w:pPr>
      <w:rPr>
        <w:rFonts w:hint="default"/>
      </w:rPr>
    </w:lvl>
    <w:lvl w:ilvl="5" w:tplc="7C9CDAB0">
      <w:numFmt w:val="bullet"/>
      <w:lvlText w:val="•"/>
      <w:lvlJc w:val="left"/>
      <w:pPr>
        <w:ind w:left="5592" w:hanging="181"/>
      </w:pPr>
      <w:rPr>
        <w:rFonts w:hint="default"/>
      </w:rPr>
    </w:lvl>
    <w:lvl w:ilvl="6" w:tplc="452AC05A">
      <w:numFmt w:val="bullet"/>
      <w:lvlText w:val="•"/>
      <w:lvlJc w:val="left"/>
      <w:pPr>
        <w:ind w:left="6655" w:hanging="181"/>
      </w:pPr>
      <w:rPr>
        <w:rFonts w:hint="default"/>
      </w:rPr>
    </w:lvl>
    <w:lvl w:ilvl="7" w:tplc="DF208A52">
      <w:numFmt w:val="bullet"/>
      <w:lvlText w:val="•"/>
      <w:lvlJc w:val="left"/>
      <w:pPr>
        <w:ind w:left="7717" w:hanging="181"/>
      </w:pPr>
      <w:rPr>
        <w:rFonts w:hint="default"/>
      </w:rPr>
    </w:lvl>
    <w:lvl w:ilvl="8" w:tplc="F4DAF698">
      <w:numFmt w:val="bullet"/>
      <w:lvlText w:val="•"/>
      <w:lvlJc w:val="left"/>
      <w:pPr>
        <w:ind w:left="8780" w:hanging="181"/>
      </w:pPr>
      <w:rPr>
        <w:rFonts w:hint="default"/>
      </w:rPr>
    </w:lvl>
  </w:abstractNum>
  <w:num w:numId="1" w16cid:durableId="1369791528">
    <w:abstractNumId w:val="0"/>
  </w:num>
  <w:num w:numId="2" w16cid:durableId="654723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rM0MTGzNDIwtjRX0lEKTi0uzszPAykwrgUAlsgSKiwAAAA="/>
  </w:docVars>
  <w:rsids>
    <w:rsidRoot w:val="000A519E"/>
    <w:rsid w:val="00006D8C"/>
    <w:rsid w:val="0004430A"/>
    <w:rsid w:val="00056C97"/>
    <w:rsid w:val="00072663"/>
    <w:rsid w:val="000777E7"/>
    <w:rsid w:val="00080C8B"/>
    <w:rsid w:val="000A519E"/>
    <w:rsid w:val="000F0698"/>
    <w:rsid w:val="001042DB"/>
    <w:rsid w:val="00115662"/>
    <w:rsid w:val="00147B6C"/>
    <w:rsid w:val="001B4C18"/>
    <w:rsid w:val="001F0F5B"/>
    <w:rsid w:val="001F16B6"/>
    <w:rsid w:val="00220AE2"/>
    <w:rsid w:val="00227493"/>
    <w:rsid w:val="002B4D51"/>
    <w:rsid w:val="00304ECC"/>
    <w:rsid w:val="0030512F"/>
    <w:rsid w:val="003167C1"/>
    <w:rsid w:val="003216E5"/>
    <w:rsid w:val="00342562"/>
    <w:rsid w:val="00347BB5"/>
    <w:rsid w:val="0036135D"/>
    <w:rsid w:val="003B754C"/>
    <w:rsid w:val="003C7728"/>
    <w:rsid w:val="003E53E5"/>
    <w:rsid w:val="003F4263"/>
    <w:rsid w:val="004104C4"/>
    <w:rsid w:val="00474617"/>
    <w:rsid w:val="00485403"/>
    <w:rsid w:val="004C2360"/>
    <w:rsid w:val="005317BD"/>
    <w:rsid w:val="005501ED"/>
    <w:rsid w:val="005A6862"/>
    <w:rsid w:val="005C3149"/>
    <w:rsid w:val="006909DA"/>
    <w:rsid w:val="006B12CC"/>
    <w:rsid w:val="0070518D"/>
    <w:rsid w:val="008319B1"/>
    <w:rsid w:val="00841514"/>
    <w:rsid w:val="00846D99"/>
    <w:rsid w:val="00870253"/>
    <w:rsid w:val="00895536"/>
    <w:rsid w:val="008A53F1"/>
    <w:rsid w:val="008A5DBF"/>
    <w:rsid w:val="008C30D6"/>
    <w:rsid w:val="009B4B9F"/>
    <w:rsid w:val="009B58DF"/>
    <w:rsid w:val="00A40B3D"/>
    <w:rsid w:val="00A764B3"/>
    <w:rsid w:val="00A76B8C"/>
    <w:rsid w:val="00A81FEB"/>
    <w:rsid w:val="00AA3A7F"/>
    <w:rsid w:val="00AC1628"/>
    <w:rsid w:val="00B21729"/>
    <w:rsid w:val="00B45B17"/>
    <w:rsid w:val="00BA2AC5"/>
    <w:rsid w:val="00BD0E13"/>
    <w:rsid w:val="00BE7FDA"/>
    <w:rsid w:val="00C25AD8"/>
    <w:rsid w:val="00C55B8C"/>
    <w:rsid w:val="00C767B1"/>
    <w:rsid w:val="00CC2789"/>
    <w:rsid w:val="00DD162E"/>
    <w:rsid w:val="00E401F1"/>
    <w:rsid w:val="00EA635B"/>
    <w:rsid w:val="00EC3F7B"/>
    <w:rsid w:val="00EF2CF3"/>
    <w:rsid w:val="00F20BD6"/>
    <w:rsid w:val="00F27AA9"/>
    <w:rsid w:val="00F4401A"/>
    <w:rsid w:val="00F45125"/>
    <w:rsid w:val="00FA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6A3D"/>
  <w15:docId w15:val="{38CE214D-7C3D-4140-B2BA-E012D95C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64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6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9"/>
      <w:ind w:left="2100" w:right="986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28" w:lineRule="exact"/>
      <w:ind w:left="523" w:hanging="181"/>
    </w:pPr>
  </w:style>
  <w:style w:type="paragraph" w:customStyle="1" w:styleId="TableParagraph">
    <w:name w:val="Table Paragraph"/>
    <w:basedOn w:val="Normal"/>
    <w:uiPriority w:val="1"/>
    <w:qFormat/>
    <w:pPr>
      <w:spacing w:line="195" w:lineRule="exact"/>
    </w:pPr>
  </w:style>
  <w:style w:type="character" w:styleId="Hyperlink">
    <w:name w:val="Hyperlink"/>
    <w:basedOn w:val="DefaultParagraphFont"/>
    <w:uiPriority w:val="99"/>
    <w:unhideWhenUsed/>
    <w:rsid w:val="00077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lang@wis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57</Words>
  <Characters>3722</Characters>
  <Application>Microsoft Office Word</Application>
  <DocSecurity>0</DocSecurity>
  <Lines>9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Links>
    <vt:vector size="6" baseType="variant">
      <vt:variant>
        <vt:i4>6225968</vt:i4>
      </vt:variant>
      <vt:variant>
        <vt:i4>0</vt:i4>
      </vt:variant>
      <vt:variant>
        <vt:i4>0</vt:i4>
      </vt:variant>
      <vt:variant>
        <vt:i4>5</vt:i4>
      </vt:variant>
      <vt:variant>
        <vt:lpwstr>mailto:alang6@wi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shine Jansen</dc:creator>
  <cp:keywords/>
  <cp:lastModifiedBy>AMANDA LANG</cp:lastModifiedBy>
  <cp:revision>7</cp:revision>
  <dcterms:created xsi:type="dcterms:W3CDTF">2023-08-24T14:38:00Z</dcterms:created>
  <dcterms:modified xsi:type="dcterms:W3CDTF">2024-01-1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3-01T00:00:00Z</vt:filetime>
  </property>
  <property fmtid="{D5CDD505-2E9C-101B-9397-08002B2CF9AE}" pid="5" name="GrammarlyDocumentId">
    <vt:lpwstr>9d2d9cf82a0527b2420ba0815fd5f75e8674a69307234b76cb82b311caca6228</vt:lpwstr>
  </property>
</Properties>
</file>